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C32F5F" w14:textId="6197B4C1" w:rsidR="00717290" w:rsidRPr="007D1605" w:rsidRDefault="00717290" w:rsidP="001C62B0">
      <w:pPr>
        <w:pStyle w:val="Kapak"/>
      </w:pPr>
      <w:bookmarkStart w:id="0" w:name="_Toc68769555"/>
      <w:bookmarkStart w:id="1" w:name="_Toc68769565"/>
      <w:bookmarkStart w:id="2" w:name="_Toc183552483"/>
      <w:r w:rsidRPr="007D1605">
        <w:t>T.C.</w:t>
      </w:r>
    </w:p>
    <w:p w14:paraId="45FD3304" w14:textId="77777777" w:rsidR="00717290" w:rsidRPr="007D1605" w:rsidRDefault="00717290" w:rsidP="001C62B0">
      <w:pPr>
        <w:pStyle w:val="Kapak"/>
        <w:rPr>
          <w:szCs w:val="28"/>
        </w:rPr>
      </w:pPr>
      <w:r w:rsidRPr="007D1605">
        <w:rPr>
          <w:szCs w:val="28"/>
        </w:rPr>
        <w:t>OSMANİYE KORKUT ATA ÜNİVERSİTESİ</w:t>
      </w:r>
    </w:p>
    <w:p w14:paraId="1D9B02B0" w14:textId="77777777" w:rsidR="00717290" w:rsidRPr="007D1605" w:rsidRDefault="00717290" w:rsidP="001C62B0">
      <w:pPr>
        <w:pStyle w:val="Kapak"/>
        <w:rPr>
          <w:szCs w:val="28"/>
        </w:rPr>
      </w:pPr>
      <w:r w:rsidRPr="007D1605">
        <w:rPr>
          <w:szCs w:val="28"/>
        </w:rPr>
        <w:t>LİSANSÜSTÜ EĞİTİM ENSTİTÜSÜ</w:t>
      </w:r>
    </w:p>
    <w:p w14:paraId="7CC01F83" w14:textId="76AFAC2B" w:rsidR="00C945BB" w:rsidRPr="007D1605" w:rsidRDefault="00C945BB" w:rsidP="001C62B0">
      <w:pPr>
        <w:pStyle w:val="Kapak"/>
        <w:rPr>
          <w:sz w:val="28"/>
          <w:szCs w:val="24"/>
        </w:rPr>
      </w:pPr>
      <w:r w:rsidRPr="007D1605">
        <w:rPr>
          <w:szCs w:val="18"/>
        </w:rPr>
        <w:t>…………………………………….. ANA</w:t>
      </w:r>
      <w:r w:rsidR="000D363F" w:rsidRPr="007D1605">
        <w:rPr>
          <w:szCs w:val="18"/>
        </w:rPr>
        <w:t xml:space="preserve"> </w:t>
      </w:r>
      <w:r w:rsidRPr="007D1605">
        <w:rPr>
          <w:szCs w:val="18"/>
        </w:rPr>
        <w:t>BİLİM DALI</w:t>
      </w:r>
    </w:p>
    <w:p w14:paraId="5EC2D26F" w14:textId="33AE5E40" w:rsidR="00717290" w:rsidRPr="007D1605" w:rsidRDefault="00717290" w:rsidP="001C62B0">
      <w:pPr>
        <w:pStyle w:val="Kapak"/>
        <w:rPr>
          <w:szCs w:val="28"/>
        </w:rPr>
      </w:pPr>
    </w:p>
    <w:p w14:paraId="730FC483" w14:textId="77777777" w:rsidR="00717290" w:rsidRPr="007D1605" w:rsidRDefault="00717290" w:rsidP="001C62B0">
      <w:pPr>
        <w:pStyle w:val="Kapak"/>
        <w:rPr>
          <w:szCs w:val="28"/>
        </w:rPr>
      </w:pPr>
    </w:p>
    <w:p w14:paraId="3EF2CDC6" w14:textId="77777777" w:rsidR="00717290" w:rsidRPr="007D1605" w:rsidRDefault="00717290" w:rsidP="001C62B0">
      <w:pPr>
        <w:pStyle w:val="Kapak"/>
        <w:rPr>
          <w:szCs w:val="28"/>
        </w:rPr>
      </w:pPr>
    </w:p>
    <w:p w14:paraId="03CD0C43" w14:textId="77777777" w:rsidR="00717290" w:rsidRPr="007D1605" w:rsidRDefault="00717290" w:rsidP="001C62B0">
      <w:pPr>
        <w:pStyle w:val="Kapak"/>
        <w:rPr>
          <w:szCs w:val="28"/>
        </w:rPr>
      </w:pPr>
    </w:p>
    <w:p w14:paraId="6C5C05F5" w14:textId="77777777" w:rsidR="00717290" w:rsidRPr="007D1605" w:rsidRDefault="00717290" w:rsidP="001C62B0">
      <w:pPr>
        <w:pStyle w:val="Kapak"/>
        <w:rPr>
          <w:szCs w:val="28"/>
        </w:rPr>
      </w:pPr>
    </w:p>
    <w:p w14:paraId="215D7ADF" w14:textId="77777777" w:rsidR="00717290" w:rsidRPr="007D1605" w:rsidRDefault="00717290" w:rsidP="001C62B0">
      <w:pPr>
        <w:pStyle w:val="Kapak"/>
        <w:rPr>
          <w:szCs w:val="28"/>
        </w:rPr>
      </w:pPr>
    </w:p>
    <w:p w14:paraId="1A3F8206" w14:textId="04FEECBF" w:rsidR="00717290" w:rsidRPr="007D1605" w:rsidRDefault="00717290" w:rsidP="001C62B0">
      <w:pPr>
        <w:pStyle w:val="Kapak"/>
      </w:pPr>
      <w:r w:rsidRPr="007D1605">
        <w:t xml:space="preserve">TEZ </w:t>
      </w:r>
    </w:p>
    <w:p w14:paraId="116BDED3" w14:textId="77777777" w:rsidR="00717290" w:rsidRPr="007D1605" w:rsidRDefault="00717290" w:rsidP="001C62B0">
      <w:pPr>
        <w:pStyle w:val="Kapak"/>
      </w:pPr>
      <w:r w:rsidRPr="007D1605">
        <w:t>BAŞLIĞI</w:t>
      </w:r>
    </w:p>
    <w:p w14:paraId="2027CC94" w14:textId="77777777" w:rsidR="00717290" w:rsidRPr="007D1605" w:rsidRDefault="00717290" w:rsidP="001C62B0">
      <w:pPr>
        <w:pStyle w:val="Kapak"/>
      </w:pPr>
    </w:p>
    <w:p w14:paraId="31E01A04" w14:textId="77777777" w:rsidR="00717290" w:rsidRPr="007D1605" w:rsidRDefault="00717290" w:rsidP="001C62B0">
      <w:pPr>
        <w:pStyle w:val="Kapak"/>
      </w:pPr>
    </w:p>
    <w:p w14:paraId="7D52D388" w14:textId="77777777" w:rsidR="00717290" w:rsidRPr="007D1605" w:rsidRDefault="00717290" w:rsidP="001C62B0">
      <w:pPr>
        <w:pStyle w:val="Kapak"/>
      </w:pPr>
    </w:p>
    <w:p w14:paraId="6D89FE91" w14:textId="77777777" w:rsidR="00717290" w:rsidRPr="007D1605" w:rsidRDefault="00717290" w:rsidP="001C62B0">
      <w:pPr>
        <w:pStyle w:val="Kapak"/>
      </w:pPr>
    </w:p>
    <w:p w14:paraId="61F7EBBF" w14:textId="6103338A" w:rsidR="00717290" w:rsidRPr="007D1605" w:rsidRDefault="00717290" w:rsidP="001C62B0">
      <w:pPr>
        <w:pStyle w:val="Kapak"/>
      </w:pPr>
    </w:p>
    <w:p w14:paraId="7F1BEDF4" w14:textId="6688A275" w:rsidR="00717290" w:rsidRPr="007D1605" w:rsidRDefault="009F2A61" w:rsidP="001C62B0">
      <w:pPr>
        <w:pStyle w:val="Kapak"/>
        <w:rPr>
          <w:szCs w:val="32"/>
        </w:rPr>
      </w:pPr>
      <w:r>
        <w:rPr>
          <w:szCs w:val="32"/>
        </w:rPr>
        <w:t>ÖĞRENCİ ADI</w:t>
      </w:r>
      <w:r w:rsidR="00717290" w:rsidRPr="007D1605">
        <w:rPr>
          <w:szCs w:val="32"/>
        </w:rPr>
        <w:t xml:space="preserve"> SOYADI</w:t>
      </w:r>
    </w:p>
    <w:p w14:paraId="3EE69F9C" w14:textId="7DCC612A" w:rsidR="00717290" w:rsidRPr="007D1605" w:rsidRDefault="00717290" w:rsidP="001C62B0">
      <w:pPr>
        <w:pStyle w:val="Kapak"/>
        <w:rPr>
          <w:szCs w:val="32"/>
        </w:rPr>
      </w:pPr>
    </w:p>
    <w:p w14:paraId="304C96C2" w14:textId="3D2E23E4" w:rsidR="00347FD6" w:rsidRPr="007D1605" w:rsidRDefault="00347FD6" w:rsidP="001C62B0">
      <w:pPr>
        <w:pStyle w:val="Kapak"/>
        <w:rPr>
          <w:szCs w:val="32"/>
        </w:rPr>
      </w:pPr>
    </w:p>
    <w:p w14:paraId="28E04EBA" w14:textId="194DE763" w:rsidR="00347FD6" w:rsidRPr="007D1605" w:rsidRDefault="00347FD6" w:rsidP="001C62B0">
      <w:pPr>
        <w:pStyle w:val="Kapak"/>
        <w:rPr>
          <w:szCs w:val="32"/>
        </w:rPr>
      </w:pPr>
    </w:p>
    <w:p w14:paraId="40E49898" w14:textId="42FAB5D3" w:rsidR="00592395" w:rsidRPr="007D1605" w:rsidRDefault="00592395" w:rsidP="001C62B0">
      <w:pPr>
        <w:pStyle w:val="Kapak"/>
        <w:rPr>
          <w:szCs w:val="32"/>
        </w:rPr>
      </w:pPr>
    </w:p>
    <w:p w14:paraId="2077EF76" w14:textId="24066C9A" w:rsidR="00717290" w:rsidRPr="007D1605" w:rsidRDefault="00717290" w:rsidP="001C62B0">
      <w:pPr>
        <w:pStyle w:val="Kapak"/>
        <w:rPr>
          <w:szCs w:val="32"/>
        </w:rPr>
      </w:pPr>
    </w:p>
    <w:p w14:paraId="342A42E8" w14:textId="10804D29" w:rsidR="00717290" w:rsidRPr="007D1605" w:rsidRDefault="00717290" w:rsidP="001C62B0">
      <w:pPr>
        <w:pStyle w:val="Kapak"/>
        <w:rPr>
          <w:szCs w:val="32"/>
        </w:rPr>
      </w:pPr>
    </w:p>
    <w:p w14:paraId="6B12ED7D" w14:textId="3697B187" w:rsidR="00592395" w:rsidRPr="007D1605" w:rsidRDefault="00592395" w:rsidP="001C62B0">
      <w:pPr>
        <w:pStyle w:val="Kapak"/>
        <w:rPr>
          <w:szCs w:val="32"/>
        </w:rPr>
      </w:pPr>
    </w:p>
    <w:p w14:paraId="54558B3B" w14:textId="178F3AEF" w:rsidR="00717290" w:rsidRPr="007D1605" w:rsidRDefault="00C945BB" w:rsidP="001C62B0">
      <w:pPr>
        <w:pStyle w:val="Kapak"/>
        <w:rPr>
          <w:sz w:val="28"/>
        </w:rPr>
      </w:pPr>
      <w:r w:rsidRPr="007D1605">
        <w:rPr>
          <w:szCs w:val="28"/>
        </w:rPr>
        <w:t>YÜKSEK LİSANS TEZİ / DOKTORA TEZİ</w:t>
      </w:r>
    </w:p>
    <w:p w14:paraId="70CB452D" w14:textId="4590D358" w:rsidR="00717290" w:rsidRPr="007D1605" w:rsidRDefault="00717290" w:rsidP="001C62B0">
      <w:pPr>
        <w:pStyle w:val="Kapak"/>
        <w:rPr>
          <w:szCs w:val="24"/>
        </w:rPr>
      </w:pPr>
    </w:p>
    <w:p w14:paraId="778AD34F" w14:textId="1F307B5C" w:rsidR="0032253C" w:rsidRPr="007D1605" w:rsidRDefault="0032253C" w:rsidP="001C62B0">
      <w:pPr>
        <w:pStyle w:val="Kapak"/>
        <w:rPr>
          <w:szCs w:val="24"/>
        </w:rPr>
      </w:pPr>
    </w:p>
    <w:p w14:paraId="6797F17E" w14:textId="1446E3BE" w:rsidR="0032253C" w:rsidRPr="007D1605" w:rsidRDefault="0032253C" w:rsidP="001C62B0">
      <w:pPr>
        <w:pStyle w:val="Kapak"/>
        <w:rPr>
          <w:szCs w:val="24"/>
        </w:rPr>
      </w:pPr>
    </w:p>
    <w:p w14:paraId="3331D7B3" w14:textId="09B206B2" w:rsidR="0032253C" w:rsidRPr="007D1605" w:rsidRDefault="0032253C" w:rsidP="001C62B0">
      <w:pPr>
        <w:pStyle w:val="Kapak"/>
        <w:rPr>
          <w:szCs w:val="24"/>
        </w:rPr>
      </w:pPr>
    </w:p>
    <w:p w14:paraId="42E5625B" w14:textId="5A27F42B" w:rsidR="0032253C" w:rsidRPr="007D1605" w:rsidRDefault="0032253C" w:rsidP="001C62B0">
      <w:pPr>
        <w:pStyle w:val="Kapak"/>
        <w:rPr>
          <w:szCs w:val="24"/>
        </w:rPr>
      </w:pPr>
    </w:p>
    <w:p w14:paraId="4129BB05" w14:textId="765A5B79" w:rsidR="00717290" w:rsidRPr="007D1605" w:rsidRDefault="00717290" w:rsidP="001C62B0">
      <w:pPr>
        <w:pStyle w:val="Kapak"/>
        <w:rPr>
          <w:szCs w:val="24"/>
        </w:rPr>
      </w:pPr>
    </w:p>
    <w:p w14:paraId="78F88967" w14:textId="4A0618A1" w:rsidR="00717290" w:rsidRPr="007D1605" w:rsidRDefault="00717290" w:rsidP="001C62B0">
      <w:pPr>
        <w:pStyle w:val="Kapak"/>
        <w:rPr>
          <w:szCs w:val="24"/>
        </w:rPr>
      </w:pPr>
    </w:p>
    <w:p w14:paraId="1E930A96" w14:textId="77777777" w:rsidR="00DD3DD5" w:rsidRPr="007D1605" w:rsidRDefault="00DD3DD5" w:rsidP="001C62B0">
      <w:pPr>
        <w:pStyle w:val="Kapak"/>
        <w:rPr>
          <w:szCs w:val="24"/>
        </w:rPr>
      </w:pPr>
    </w:p>
    <w:p w14:paraId="4D82C16A" w14:textId="6CBB3D46" w:rsidR="00717290" w:rsidRPr="007D1605" w:rsidRDefault="00717290" w:rsidP="001C62B0">
      <w:pPr>
        <w:pStyle w:val="Kapak"/>
        <w:rPr>
          <w:szCs w:val="24"/>
        </w:rPr>
      </w:pPr>
    </w:p>
    <w:p w14:paraId="1C84BDDE" w14:textId="36D1E634" w:rsidR="00717290" w:rsidRPr="007D1605" w:rsidRDefault="009F2A61" w:rsidP="001C62B0">
      <w:pPr>
        <w:pStyle w:val="Kapak"/>
        <w:rPr>
          <w:szCs w:val="24"/>
        </w:rPr>
      </w:pPr>
      <w:r w:rsidRPr="007D1605">
        <w:rPr>
          <w:szCs w:val="24"/>
        </w:rPr>
        <w:t xml:space="preserve">HAZİRAN </w:t>
      </w:r>
      <w:r w:rsidR="00E4647E" w:rsidRPr="007D1605">
        <w:rPr>
          <w:szCs w:val="24"/>
        </w:rPr>
        <w:t>20xx</w:t>
      </w:r>
    </w:p>
    <w:p w14:paraId="3AD84FD4" w14:textId="7CAF0471" w:rsidR="00E6563D" w:rsidRPr="007D1605" w:rsidRDefault="0032253C" w:rsidP="00122018">
      <w:pPr>
        <w:pStyle w:val="Kapak"/>
        <w:rPr>
          <w:b w:val="0"/>
          <w:sz w:val="28"/>
        </w:rPr>
        <w:sectPr w:rsidR="00E6563D" w:rsidRPr="007D1605" w:rsidSect="00B94E6B">
          <w:footerReference w:type="default" r:id="rId8"/>
          <w:pgSz w:w="11906" w:h="16838"/>
          <w:pgMar w:top="1418" w:right="1418" w:bottom="1701" w:left="2268" w:header="709" w:footer="709" w:gutter="0"/>
          <w:pgNumType w:chapStyle="1"/>
          <w:cols w:space="708"/>
          <w:titlePg/>
          <w:docGrid w:linePitch="360"/>
        </w:sectPr>
      </w:pPr>
      <w:r w:rsidRPr="007D1605">
        <w:rPr>
          <w:szCs w:val="24"/>
        </w:rPr>
        <w:t>OSMANİYE</w:t>
      </w:r>
    </w:p>
    <w:p w14:paraId="5D7B8EF0" w14:textId="2F5C2F75" w:rsidR="00C97CA4" w:rsidRPr="00785BE0" w:rsidRDefault="00C97CA4" w:rsidP="00785BE0">
      <w:pPr>
        <w:pStyle w:val="zet"/>
        <w:spacing w:after="480"/>
        <w:jc w:val="center"/>
        <w:rPr>
          <w:b/>
          <w:bCs/>
        </w:rPr>
      </w:pPr>
      <w:r w:rsidRPr="00785BE0">
        <w:rPr>
          <w:b/>
          <w:bCs/>
        </w:rPr>
        <w:lastRenderedPageBreak/>
        <w:t>TEZ ONAYI</w:t>
      </w:r>
    </w:p>
    <w:p w14:paraId="12C6A594" w14:textId="77777777" w:rsidR="00C97CA4" w:rsidRPr="007D1605" w:rsidRDefault="00C97CA4" w:rsidP="00785BE0">
      <w:pPr>
        <w:pStyle w:val="zet"/>
        <w:jc w:val="center"/>
        <w:rPr>
          <w:rFonts w:eastAsia="Times New Roman"/>
          <w:color w:val="000000"/>
          <w:lang w:eastAsia="ko-KR"/>
        </w:rPr>
      </w:pPr>
      <w:r w:rsidRPr="007D1605">
        <w:rPr>
          <w:rFonts w:eastAsia="Times New Roman"/>
          <w:color w:val="000000"/>
          <w:lang w:eastAsia="ko-KR"/>
        </w:rPr>
        <w:t>TEZ</w:t>
      </w:r>
    </w:p>
    <w:p w14:paraId="69CACD85" w14:textId="77777777" w:rsidR="00C97CA4" w:rsidRPr="007D1605" w:rsidRDefault="00C97CA4" w:rsidP="00785BE0">
      <w:pPr>
        <w:pStyle w:val="zet"/>
        <w:spacing w:after="480"/>
        <w:jc w:val="center"/>
        <w:rPr>
          <w:rFonts w:eastAsia="Times New Roman"/>
          <w:color w:val="000000"/>
          <w:lang w:eastAsia="ko-KR"/>
        </w:rPr>
      </w:pPr>
      <w:r w:rsidRPr="007D1605">
        <w:rPr>
          <w:rFonts w:eastAsia="Times New Roman"/>
          <w:color w:val="000000"/>
          <w:lang w:eastAsia="ko-KR"/>
        </w:rPr>
        <w:t>BAŞLIĞI</w:t>
      </w:r>
    </w:p>
    <w:p w14:paraId="3CB60A0A" w14:textId="4C6CE821" w:rsidR="00C97CA4" w:rsidRPr="007D1605" w:rsidRDefault="00C97CA4" w:rsidP="00785BE0">
      <w:pPr>
        <w:pStyle w:val="zet"/>
        <w:rPr>
          <w:rFonts w:eastAsia="Times New Roman"/>
          <w:color w:val="000000"/>
          <w:lang w:eastAsia="ko-KR"/>
        </w:rPr>
      </w:pPr>
      <w:r w:rsidRPr="007D1605">
        <w:rPr>
          <w:rFonts w:eastAsia="Times New Roman"/>
          <w:color w:val="000000"/>
          <w:lang w:eastAsia="ko-KR"/>
        </w:rPr>
        <w:t>……</w:t>
      </w:r>
      <w:r w:rsidR="00885ABC" w:rsidRPr="007D1605">
        <w:rPr>
          <w:rFonts w:eastAsia="Times New Roman"/>
          <w:color w:val="000000"/>
          <w:lang w:eastAsia="ko-KR"/>
        </w:rPr>
        <w:t>……………………..</w:t>
      </w:r>
      <w:r w:rsidRPr="007D1605">
        <w:rPr>
          <w:rFonts w:eastAsia="Times New Roman"/>
          <w:color w:val="000000"/>
          <w:lang w:eastAsia="ko-KR"/>
        </w:rPr>
        <w:t xml:space="preserve"> </w:t>
      </w:r>
      <w:proofErr w:type="gramStart"/>
      <w:r w:rsidRPr="007D1605">
        <w:rPr>
          <w:rFonts w:eastAsia="Times New Roman"/>
          <w:color w:val="000000"/>
          <w:lang w:eastAsia="ko-KR"/>
        </w:rPr>
        <w:t>tarafından</w:t>
      </w:r>
      <w:proofErr w:type="gramEnd"/>
      <w:r w:rsidRPr="007D1605">
        <w:rPr>
          <w:rFonts w:eastAsia="Times New Roman"/>
          <w:color w:val="000000"/>
          <w:lang w:eastAsia="ko-KR"/>
        </w:rPr>
        <w:t xml:space="preserve"> …</w:t>
      </w:r>
      <w:r w:rsidR="00885ABC" w:rsidRPr="007D1605">
        <w:rPr>
          <w:rFonts w:eastAsia="Times New Roman"/>
          <w:color w:val="000000"/>
          <w:lang w:eastAsia="ko-KR"/>
        </w:rPr>
        <w:t>…………………………</w:t>
      </w:r>
      <w:r w:rsidRPr="007D1605">
        <w:rPr>
          <w:rFonts w:eastAsia="Times New Roman"/>
          <w:color w:val="000000"/>
          <w:lang w:eastAsia="ko-KR"/>
        </w:rPr>
        <w:t xml:space="preserve"> danışmanlığında Osmaniye Korkut Ata Üniversitesi Lisansüstü Eğitim Enstitüsü </w:t>
      </w:r>
      <w:r w:rsidRPr="007D1605">
        <w:rPr>
          <w:rFonts w:eastAsia="Times New Roman"/>
          <w:bCs/>
          <w:color w:val="000000"/>
          <w:lang w:eastAsia="ko-KR"/>
        </w:rPr>
        <w:t>…</w:t>
      </w:r>
      <w:r w:rsidR="00885ABC" w:rsidRPr="007D1605">
        <w:rPr>
          <w:rFonts w:eastAsia="Times New Roman"/>
          <w:bCs/>
          <w:color w:val="000000"/>
          <w:lang w:eastAsia="ko-KR"/>
        </w:rPr>
        <w:t>……………………</w:t>
      </w:r>
      <w:r w:rsidRPr="007D1605">
        <w:rPr>
          <w:rFonts w:eastAsia="Times New Roman"/>
          <w:bCs/>
          <w:color w:val="000000"/>
          <w:lang w:eastAsia="ko-KR"/>
        </w:rPr>
        <w:t>.</w:t>
      </w:r>
      <w:r w:rsidRPr="007D1605">
        <w:rPr>
          <w:rFonts w:eastAsia="Times New Roman"/>
          <w:b/>
          <w:color w:val="000000"/>
          <w:lang w:eastAsia="ko-KR"/>
        </w:rPr>
        <w:t xml:space="preserve"> </w:t>
      </w:r>
      <w:r w:rsidRPr="007D1605">
        <w:rPr>
          <w:rFonts w:eastAsia="Times New Roman"/>
          <w:color w:val="000000"/>
          <w:lang w:eastAsia="ko-KR"/>
        </w:rPr>
        <w:t xml:space="preserve">Anabilim Dalı’nda hazırlanan bu çalışma aşağıda imzaları bulunan jüri üyeleri tarafından </w:t>
      </w:r>
      <w:r w:rsidRPr="007D1605">
        <w:rPr>
          <w:rFonts w:eastAsia="Times New Roman"/>
          <w:b/>
          <w:color w:val="000000"/>
          <w:lang w:eastAsia="ko-KR"/>
        </w:rPr>
        <w:t>Yüksek Lisans</w:t>
      </w:r>
      <w:r w:rsidR="00127BEC" w:rsidRPr="007D1605">
        <w:rPr>
          <w:rFonts w:eastAsia="Times New Roman"/>
          <w:b/>
          <w:color w:val="000000"/>
          <w:lang w:eastAsia="ko-KR"/>
        </w:rPr>
        <w:t xml:space="preserve"> </w:t>
      </w:r>
      <w:r w:rsidR="00771E37" w:rsidRPr="007D1605">
        <w:rPr>
          <w:rFonts w:eastAsia="Times New Roman"/>
          <w:b/>
          <w:color w:val="000000"/>
          <w:lang w:eastAsia="ko-KR"/>
        </w:rPr>
        <w:t xml:space="preserve">/ Doktora </w:t>
      </w:r>
      <w:r w:rsidR="00BA185E" w:rsidRPr="007D1605">
        <w:rPr>
          <w:rFonts w:eastAsia="Times New Roman"/>
          <w:b/>
          <w:color w:val="000000"/>
          <w:lang w:eastAsia="ko-KR"/>
        </w:rPr>
        <w:t xml:space="preserve">Tezi </w:t>
      </w:r>
      <w:r w:rsidRPr="007D1605">
        <w:rPr>
          <w:rFonts w:eastAsia="Times New Roman"/>
          <w:color w:val="000000"/>
          <w:lang w:eastAsia="ko-KR"/>
        </w:rPr>
        <w:t>olarak kabul edilmiştir.</w:t>
      </w:r>
    </w:p>
    <w:p w14:paraId="2EABE512" w14:textId="77777777" w:rsidR="00C97CA4" w:rsidRPr="007D1605" w:rsidRDefault="00C97CA4" w:rsidP="00785BE0">
      <w:pPr>
        <w:pStyle w:val="zet"/>
        <w:rPr>
          <w:rFonts w:eastAsia="Times New Roman"/>
          <w:color w:val="000000"/>
          <w:lang w:eastAsia="ko-KR"/>
        </w:rPr>
      </w:pPr>
    </w:p>
    <w:p w14:paraId="238EA692" w14:textId="30C0FB66" w:rsidR="00C97CA4" w:rsidRPr="007D1605" w:rsidRDefault="00C97CA4" w:rsidP="007F160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</w:pPr>
    </w:p>
    <w:tbl>
      <w:tblPr>
        <w:tblW w:w="8330" w:type="dxa"/>
        <w:tblLook w:val="01E0" w:firstRow="1" w:lastRow="1" w:firstColumn="1" w:lastColumn="1" w:noHBand="0" w:noVBand="0"/>
      </w:tblPr>
      <w:tblGrid>
        <w:gridCol w:w="1258"/>
        <w:gridCol w:w="283"/>
        <w:gridCol w:w="4946"/>
        <w:gridCol w:w="1843"/>
      </w:tblGrid>
      <w:tr w:rsidR="00BB3A14" w:rsidRPr="007D1605" w14:paraId="32D72D7A" w14:textId="77777777" w:rsidTr="00EA2F06">
        <w:tc>
          <w:tcPr>
            <w:tcW w:w="1258" w:type="dxa"/>
          </w:tcPr>
          <w:p w14:paraId="4B8B43BA" w14:textId="141E9C66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  <w:r w:rsidRPr="006B7CA9">
              <w:rPr>
                <w:b/>
                <w:bCs/>
                <w:lang w:eastAsia="ko-KR"/>
              </w:rPr>
              <w:t>Danışman</w:t>
            </w:r>
          </w:p>
        </w:tc>
        <w:tc>
          <w:tcPr>
            <w:tcW w:w="283" w:type="dxa"/>
          </w:tcPr>
          <w:p w14:paraId="4A28F62D" w14:textId="38DA27A2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:</w:t>
            </w:r>
          </w:p>
        </w:tc>
        <w:tc>
          <w:tcPr>
            <w:tcW w:w="4946" w:type="dxa"/>
          </w:tcPr>
          <w:p w14:paraId="7CF5517A" w14:textId="45AAF294" w:rsidR="00BB3A14" w:rsidRPr="006B7CA9" w:rsidRDefault="00BB3A14" w:rsidP="006B7CA9">
            <w:pPr>
              <w:pStyle w:val="mzaTablo"/>
              <w:jc w:val="center"/>
              <w:rPr>
                <w:b/>
                <w:lang w:eastAsia="ko-KR"/>
              </w:rPr>
            </w:pPr>
            <w:r w:rsidRPr="006B7CA9">
              <w:rPr>
                <w:b/>
                <w:lang w:eastAsia="ko-KR"/>
              </w:rPr>
              <w:t>Unvan Ad SOYAD</w:t>
            </w:r>
          </w:p>
        </w:tc>
        <w:tc>
          <w:tcPr>
            <w:tcW w:w="1843" w:type="dxa"/>
          </w:tcPr>
          <w:p w14:paraId="479178E1" w14:textId="65188E85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74ED9BE9" w14:textId="77777777" w:rsidTr="00EA2F06">
        <w:tc>
          <w:tcPr>
            <w:tcW w:w="1258" w:type="dxa"/>
          </w:tcPr>
          <w:p w14:paraId="5A394133" w14:textId="00A0DB5F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5AC5E9E7" w14:textId="453B39B0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3FE5C677" w14:textId="2078F118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lang w:eastAsia="ko-KR"/>
              </w:rPr>
              <w:t>Osmaniye Korkut Ata Üniversitesi</w:t>
            </w:r>
          </w:p>
        </w:tc>
        <w:tc>
          <w:tcPr>
            <w:tcW w:w="1843" w:type="dxa"/>
          </w:tcPr>
          <w:p w14:paraId="6247BB69" w14:textId="1E26EC73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………………..</w:t>
            </w:r>
          </w:p>
        </w:tc>
      </w:tr>
      <w:tr w:rsidR="00BB3A14" w:rsidRPr="007D1605" w14:paraId="3B981332" w14:textId="77777777" w:rsidTr="00EA2F06">
        <w:tc>
          <w:tcPr>
            <w:tcW w:w="1258" w:type="dxa"/>
          </w:tcPr>
          <w:p w14:paraId="0F6871D2" w14:textId="360C76E5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422A3CC0" w14:textId="67DC69CC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0B7DB073" w14:textId="75AB27FE" w:rsidR="00BB3A14" w:rsidRPr="007D1605" w:rsidRDefault="00BB3A14" w:rsidP="006B7CA9">
            <w:pPr>
              <w:pStyle w:val="mzaTablo"/>
              <w:jc w:val="center"/>
              <w:rPr>
                <w:bCs/>
                <w:lang w:eastAsia="ko-KR"/>
              </w:rPr>
            </w:pPr>
            <w:r w:rsidRPr="007D1605">
              <w:rPr>
                <w:bCs/>
                <w:lang w:eastAsia="ko-KR"/>
              </w:rPr>
              <w:t>Ana Bilim / Ana Sanat Dalı</w:t>
            </w:r>
          </w:p>
        </w:tc>
        <w:tc>
          <w:tcPr>
            <w:tcW w:w="1843" w:type="dxa"/>
          </w:tcPr>
          <w:p w14:paraId="39DBAD67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0F76E897" w14:textId="77777777" w:rsidTr="00EA2F06">
        <w:tc>
          <w:tcPr>
            <w:tcW w:w="1258" w:type="dxa"/>
          </w:tcPr>
          <w:p w14:paraId="72152A79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0B9959CF" w14:textId="0BA586D6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053267C2" w14:textId="696966CB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</w:p>
        </w:tc>
        <w:tc>
          <w:tcPr>
            <w:tcW w:w="1843" w:type="dxa"/>
          </w:tcPr>
          <w:p w14:paraId="1B8D1BF9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0AFF4F38" w14:textId="77777777" w:rsidTr="00EA2F06">
        <w:tc>
          <w:tcPr>
            <w:tcW w:w="1258" w:type="dxa"/>
          </w:tcPr>
          <w:p w14:paraId="4D6C9008" w14:textId="1452C1DA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  <w:r w:rsidRPr="006B7CA9">
              <w:rPr>
                <w:b/>
                <w:bCs/>
                <w:lang w:eastAsia="ko-KR"/>
              </w:rPr>
              <w:t>Üye</w:t>
            </w:r>
          </w:p>
        </w:tc>
        <w:tc>
          <w:tcPr>
            <w:tcW w:w="283" w:type="dxa"/>
          </w:tcPr>
          <w:p w14:paraId="2FAB4093" w14:textId="7363D28A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:</w:t>
            </w:r>
          </w:p>
        </w:tc>
        <w:tc>
          <w:tcPr>
            <w:tcW w:w="4946" w:type="dxa"/>
          </w:tcPr>
          <w:p w14:paraId="4F315E36" w14:textId="1517086F" w:rsidR="00BB3A14" w:rsidRPr="006B7CA9" w:rsidRDefault="00BB3A14" w:rsidP="006B7CA9">
            <w:pPr>
              <w:pStyle w:val="mzaTablo"/>
              <w:jc w:val="center"/>
              <w:rPr>
                <w:b/>
                <w:lang w:eastAsia="ko-KR"/>
              </w:rPr>
            </w:pPr>
            <w:r w:rsidRPr="006B7CA9">
              <w:rPr>
                <w:b/>
                <w:lang w:eastAsia="ko-KR"/>
              </w:rPr>
              <w:t>Unvan Ad SOYAD</w:t>
            </w:r>
          </w:p>
        </w:tc>
        <w:tc>
          <w:tcPr>
            <w:tcW w:w="1843" w:type="dxa"/>
          </w:tcPr>
          <w:p w14:paraId="65DDD9F4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6C8ECE51" w14:textId="77777777" w:rsidTr="00EA2F06">
        <w:tc>
          <w:tcPr>
            <w:tcW w:w="1258" w:type="dxa"/>
          </w:tcPr>
          <w:p w14:paraId="2A40C27D" w14:textId="297369CB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3D08B9C9" w14:textId="6B7A9C44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4EF0BD74" w14:textId="57D90E5C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lang w:eastAsia="ko-KR"/>
              </w:rPr>
              <w:t>………. Üniversitesi</w:t>
            </w:r>
          </w:p>
        </w:tc>
        <w:tc>
          <w:tcPr>
            <w:tcW w:w="1843" w:type="dxa"/>
          </w:tcPr>
          <w:p w14:paraId="5D78562C" w14:textId="16A55225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………………..</w:t>
            </w:r>
          </w:p>
        </w:tc>
      </w:tr>
      <w:tr w:rsidR="00BB3A14" w:rsidRPr="007D1605" w14:paraId="74E613F0" w14:textId="77777777" w:rsidTr="00EA2F06">
        <w:tc>
          <w:tcPr>
            <w:tcW w:w="1258" w:type="dxa"/>
          </w:tcPr>
          <w:p w14:paraId="5AC81092" w14:textId="4BAE54DB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3E5E5EB7" w14:textId="2DA5BF34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2AB40BE9" w14:textId="12CC301C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bCs/>
                <w:lang w:eastAsia="ko-KR"/>
              </w:rPr>
              <w:t>Ana Bilim / Ana Sanat Dalı</w:t>
            </w:r>
          </w:p>
        </w:tc>
        <w:tc>
          <w:tcPr>
            <w:tcW w:w="1843" w:type="dxa"/>
          </w:tcPr>
          <w:p w14:paraId="09C565FB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783B3FA7" w14:textId="77777777" w:rsidTr="00EA2F06">
        <w:tc>
          <w:tcPr>
            <w:tcW w:w="1258" w:type="dxa"/>
          </w:tcPr>
          <w:p w14:paraId="48188880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374366FB" w14:textId="3566224B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3838DE4F" w14:textId="45646354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</w:p>
        </w:tc>
        <w:tc>
          <w:tcPr>
            <w:tcW w:w="1843" w:type="dxa"/>
          </w:tcPr>
          <w:p w14:paraId="6777C130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10A819B6" w14:textId="77777777" w:rsidTr="00EA2F06">
        <w:tc>
          <w:tcPr>
            <w:tcW w:w="1258" w:type="dxa"/>
          </w:tcPr>
          <w:p w14:paraId="403746A5" w14:textId="330ED042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  <w:r w:rsidRPr="006B7CA9">
              <w:rPr>
                <w:b/>
                <w:bCs/>
                <w:lang w:eastAsia="ko-KR"/>
              </w:rPr>
              <w:t>Üye</w:t>
            </w:r>
          </w:p>
        </w:tc>
        <w:tc>
          <w:tcPr>
            <w:tcW w:w="283" w:type="dxa"/>
          </w:tcPr>
          <w:p w14:paraId="3993D0DF" w14:textId="3488B893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:</w:t>
            </w:r>
          </w:p>
        </w:tc>
        <w:tc>
          <w:tcPr>
            <w:tcW w:w="4946" w:type="dxa"/>
          </w:tcPr>
          <w:p w14:paraId="601BF9EC" w14:textId="2FD28061" w:rsidR="00BB3A14" w:rsidRPr="006B7CA9" w:rsidRDefault="00BB3A14" w:rsidP="006B7CA9">
            <w:pPr>
              <w:pStyle w:val="mzaTablo"/>
              <w:jc w:val="center"/>
              <w:rPr>
                <w:b/>
                <w:lang w:eastAsia="ko-KR"/>
              </w:rPr>
            </w:pPr>
            <w:r w:rsidRPr="006B7CA9">
              <w:rPr>
                <w:b/>
                <w:lang w:eastAsia="ko-KR"/>
              </w:rPr>
              <w:t>Unvan Ad SOYAD</w:t>
            </w:r>
          </w:p>
        </w:tc>
        <w:tc>
          <w:tcPr>
            <w:tcW w:w="1843" w:type="dxa"/>
          </w:tcPr>
          <w:p w14:paraId="0146B55B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175F20B4" w14:textId="77777777" w:rsidTr="00EA2F06">
        <w:tc>
          <w:tcPr>
            <w:tcW w:w="1258" w:type="dxa"/>
          </w:tcPr>
          <w:p w14:paraId="63E9426C" w14:textId="0E9D065C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5CAD1825" w14:textId="1C0D690D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0C032262" w14:textId="76C0C75C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lang w:eastAsia="ko-KR"/>
              </w:rPr>
              <w:t>………. Üniversitesi</w:t>
            </w:r>
          </w:p>
        </w:tc>
        <w:tc>
          <w:tcPr>
            <w:tcW w:w="1843" w:type="dxa"/>
          </w:tcPr>
          <w:p w14:paraId="29ED8048" w14:textId="29BB75C7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………………..</w:t>
            </w:r>
          </w:p>
        </w:tc>
      </w:tr>
      <w:tr w:rsidR="00BB3A14" w:rsidRPr="007D1605" w14:paraId="3F364E26" w14:textId="77777777" w:rsidTr="00EA2F06">
        <w:tc>
          <w:tcPr>
            <w:tcW w:w="1258" w:type="dxa"/>
          </w:tcPr>
          <w:p w14:paraId="16D6A3AB" w14:textId="3909A5CE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24470F1A" w14:textId="615EE674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209241F5" w14:textId="778429DE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bCs/>
                <w:lang w:eastAsia="ko-KR"/>
              </w:rPr>
              <w:t>Ana Bilim / Ana Sanat Dalı</w:t>
            </w:r>
          </w:p>
        </w:tc>
        <w:tc>
          <w:tcPr>
            <w:tcW w:w="1843" w:type="dxa"/>
          </w:tcPr>
          <w:p w14:paraId="2BDFAE81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41726CB9" w14:textId="77777777" w:rsidTr="00EA2F06">
        <w:tc>
          <w:tcPr>
            <w:tcW w:w="1258" w:type="dxa"/>
          </w:tcPr>
          <w:p w14:paraId="18E129F0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0F146FD1" w14:textId="1384C2B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615B206B" w14:textId="551B302F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</w:p>
        </w:tc>
        <w:tc>
          <w:tcPr>
            <w:tcW w:w="1843" w:type="dxa"/>
          </w:tcPr>
          <w:p w14:paraId="13E1331C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78F5CA2A" w14:textId="77777777" w:rsidTr="00EA2F06">
        <w:tc>
          <w:tcPr>
            <w:tcW w:w="1258" w:type="dxa"/>
          </w:tcPr>
          <w:p w14:paraId="724A4B54" w14:textId="4E2F288E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  <w:r w:rsidRPr="006B7CA9">
              <w:rPr>
                <w:b/>
                <w:bCs/>
                <w:lang w:eastAsia="ko-KR"/>
              </w:rPr>
              <w:t>Üye</w:t>
            </w:r>
          </w:p>
        </w:tc>
        <w:tc>
          <w:tcPr>
            <w:tcW w:w="283" w:type="dxa"/>
          </w:tcPr>
          <w:p w14:paraId="40D07959" w14:textId="02CC528F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:</w:t>
            </w:r>
          </w:p>
        </w:tc>
        <w:tc>
          <w:tcPr>
            <w:tcW w:w="4946" w:type="dxa"/>
          </w:tcPr>
          <w:p w14:paraId="573B7C52" w14:textId="1E125841" w:rsidR="00BB3A14" w:rsidRPr="006B7CA9" w:rsidRDefault="00BB3A14" w:rsidP="006B7CA9">
            <w:pPr>
              <w:pStyle w:val="mzaTablo"/>
              <w:jc w:val="center"/>
              <w:rPr>
                <w:b/>
                <w:lang w:eastAsia="ko-KR"/>
              </w:rPr>
            </w:pPr>
            <w:r w:rsidRPr="006B7CA9">
              <w:rPr>
                <w:b/>
                <w:lang w:eastAsia="ko-KR"/>
              </w:rPr>
              <w:t>Unvan Ad SOYAD</w:t>
            </w:r>
          </w:p>
        </w:tc>
        <w:tc>
          <w:tcPr>
            <w:tcW w:w="1843" w:type="dxa"/>
          </w:tcPr>
          <w:p w14:paraId="45E83994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2529875E" w14:textId="77777777" w:rsidTr="00EA2F06">
        <w:tc>
          <w:tcPr>
            <w:tcW w:w="1258" w:type="dxa"/>
          </w:tcPr>
          <w:p w14:paraId="0D1D72B7" w14:textId="767D68E4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6BE5CD34" w14:textId="3EEF96D3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1B9EFAD1" w14:textId="18CC2CF7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lang w:eastAsia="ko-KR"/>
              </w:rPr>
              <w:t>………. Üniversitesi</w:t>
            </w:r>
          </w:p>
        </w:tc>
        <w:tc>
          <w:tcPr>
            <w:tcW w:w="1843" w:type="dxa"/>
          </w:tcPr>
          <w:p w14:paraId="0576445E" w14:textId="76444F2C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………………..</w:t>
            </w:r>
          </w:p>
        </w:tc>
      </w:tr>
      <w:tr w:rsidR="00BB3A14" w:rsidRPr="007D1605" w14:paraId="2ECB3EE3" w14:textId="77777777" w:rsidTr="00EA2F06">
        <w:tc>
          <w:tcPr>
            <w:tcW w:w="1258" w:type="dxa"/>
          </w:tcPr>
          <w:p w14:paraId="0C39FAA6" w14:textId="442DF44E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5978EA9F" w14:textId="4BE63AF1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198101F8" w14:textId="69FE3D0C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bCs/>
                <w:lang w:eastAsia="ko-KR"/>
              </w:rPr>
              <w:t>Ana Bilim / Ana Sanat Dalı</w:t>
            </w:r>
          </w:p>
        </w:tc>
        <w:tc>
          <w:tcPr>
            <w:tcW w:w="1843" w:type="dxa"/>
          </w:tcPr>
          <w:p w14:paraId="79A7A0A8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76434776" w14:textId="77777777" w:rsidTr="00EA2F06">
        <w:tc>
          <w:tcPr>
            <w:tcW w:w="1258" w:type="dxa"/>
          </w:tcPr>
          <w:p w14:paraId="26C75AE3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056046E7" w14:textId="18D9FF58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67BE3192" w14:textId="0ECDB9DF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</w:p>
        </w:tc>
        <w:tc>
          <w:tcPr>
            <w:tcW w:w="1843" w:type="dxa"/>
          </w:tcPr>
          <w:p w14:paraId="329E1974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23FCB519" w14:textId="77777777" w:rsidTr="00EA2F06">
        <w:tc>
          <w:tcPr>
            <w:tcW w:w="1258" w:type="dxa"/>
          </w:tcPr>
          <w:p w14:paraId="7A4B2278" w14:textId="21D65364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  <w:r w:rsidRPr="006B7CA9">
              <w:rPr>
                <w:b/>
                <w:bCs/>
                <w:lang w:eastAsia="ko-KR"/>
              </w:rPr>
              <w:t>Üye</w:t>
            </w:r>
          </w:p>
        </w:tc>
        <w:tc>
          <w:tcPr>
            <w:tcW w:w="283" w:type="dxa"/>
          </w:tcPr>
          <w:p w14:paraId="0926E564" w14:textId="046F2961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:</w:t>
            </w:r>
          </w:p>
        </w:tc>
        <w:tc>
          <w:tcPr>
            <w:tcW w:w="4946" w:type="dxa"/>
          </w:tcPr>
          <w:p w14:paraId="0C6DCE77" w14:textId="598CC9CF" w:rsidR="00BB3A14" w:rsidRPr="006B7CA9" w:rsidRDefault="00BB3A14" w:rsidP="006B7CA9">
            <w:pPr>
              <w:pStyle w:val="mzaTablo"/>
              <w:jc w:val="center"/>
              <w:rPr>
                <w:b/>
                <w:lang w:eastAsia="ko-KR"/>
              </w:rPr>
            </w:pPr>
            <w:r w:rsidRPr="006B7CA9">
              <w:rPr>
                <w:b/>
                <w:lang w:eastAsia="ko-KR"/>
              </w:rPr>
              <w:t>Unvan Ad SOYAD</w:t>
            </w:r>
          </w:p>
        </w:tc>
        <w:tc>
          <w:tcPr>
            <w:tcW w:w="1843" w:type="dxa"/>
          </w:tcPr>
          <w:p w14:paraId="6764E045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7DC3D647" w14:textId="77777777" w:rsidTr="00EA2F06">
        <w:tc>
          <w:tcPr>
            <w:tcW w:w="1258" w:type="dxa"/>
          </w:tcPr>
          <w:p w14:paraId="3348E6D2" w14:textId="17FA4E4D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52226CC2" w14:textId="20A9D05D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  <w:tc>
          <w:tcPr>
            <w:tcW w:w="4946" w:type="dxa"/>
          </w:tcPr>
          <w:p w14:paraId="03011453" w14:textId="343AE2FA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lang w:eastAsia="ko-KR"/>
              </w:rPr>
              <w:t>………. Üniversitesi</w:t>
            </w:r>
          </w:p>
        </w:tc>
        <w:tc>
          <w:tcPr>
            <w:tcW w:w="1843" w:type="dxa"/>
          </w:tcPr>
          <w:p w14:paraId="1F1EDAFD" w14:textId="3162A24C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………………..</w:t>
            </w:r>
          </w:p>
        </w:tc>
      </w:tr>
      <w:tr w:rsidR="00BB3A14" w:rsidRPr="007D1605" w14:paraId="22830EE6" w14:textId="77777777" w:rsidTr="00EA2F06">
        <w:tc>
          <w:tcPr>
            <w:tcW w:w="1258" w:type="dxa"/>
          </w:tcPr>
          <w:p w14:paraId="6F7EC14E" w14:textId="789A8E33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2C63A581" w14:textId="1F557AEC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4476C1BF" w14:textId="0DB32373" w:rsidR="00BB3A14" w:rsidRPr="007D1605" w:rsidRDefault="00BB3A14" w:rsidP="006B7CA9">
            <w:pPr>
              <w:pStyle w:val="mzaTablo"/>
              <w:jc w:val="center"/>
              <w:rPr>
                <w:lang w:eastAsia="ko-KR"/>
              </w:rPr>
            </w:pPr>
            <w:r w:rsidRPr="007D1605">
              <w:rPr>
                <w:bCs/>
                <w:lang w:eastAsia="ko-KR"/>
              </w:rPr>
              <w:t>Ana Bilim / Ana Sanat Dalı</w:t>
            </w:r>
          </w:p>
        </w:tc>
        <w:tc>
          <w:tcPr>
            <w:tcW w:w="1843" w:type="dxa"/>
          </w:tcPr>
          <w:p w14:paraId="3A53236E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0D617A40" w14:textId="77777777" w:rsidTr="00EA2F06">
        <w:tc>
          <w:tcPr>
            <w:tcW w:w="1258" w:type="dxa"/>
          </w:tcPr>
          <w:p w14:paraId="555872B6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3D35835D" w14:textId="5D33B2C4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48FD590E" w14:textId="77777777" w:rsidR="00BB3A14" w:rsidRPr="007D1605" w:rsidRDefault="00BB3A14" w:rsidP="006B7CA9">
            <w:pPr>
              <w:pStyle w:val="mzaTablo"/>
              <w:jc w:val="center"/>
              <w:rPr>
                <w:bCs/>
                <w:lang w:eastAsia="ko-KR"/>
              </w:rPr>
            </w:pPr>
          </w:p>
        </w:tc>
        <w:tc>
          <w:tcPr>
            <w:tcW w:w="1843" w:type="dxa"/>
          </w:tcPr>
          <w:p w14:paraId="6AB3C38A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1B4A7740" w14:textId="77777777" w:rsidTr="00EA2F06">
        <w:tc>
          <w:tcPr>
            <w:tcW w:w="1258" w:type="dxa"/>
          </w:tcPr>
          <w:p w14:paraId="77009759" w14:textId="02B3E518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  <w:r w:rsidRPr="006B7CA9">
              <w:rPr>
                <w:b/>
                <w:bCs/>
                <w:lang w:eastAsia="ko-KR"/>
              </w:rPr>
              <w:t>Üye</w:t>
            </w:r>
          </w:p>
        </w:tc>
        <w:tc>
          <w:tcPr>
            <w:tcW w:w="283" w:type="dxa"/>
          </w:tcPr>
          <w:p w14:paraId="6CBB2099" w14:textId="64DEA307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  <w:r w:rsidRPr="007D1605">
              <w:rPr>
                <w:lang w:eastAsia="ko-KR"/>
              </w:rPr>
              <w:t>:</w:t>
            </w:r>
          </w:p>
        </w:tc>
        <w:tc>
          <w:tcPr>
            <w:tcW w:w="4946" w:type="dxa"/>
          </w:tcPr>
          <w:p w14:paraId="61DE83BE" w14:textId="2580B9E0" w:rsidR="00BB3A14" w:rsidRPr="006B7CA9" w:rsidRDefault="00BB3A14" w:rsidP="006B7CA9">
            <w:pPr>
              <w:pStyle w:val="mzaTablo"/>
              <w:jc w:val="center"/>
              <w:rPr>
                <w:b/>
                <w:lang w:eastAsia="ko-KR"/>
              </w:rPr>
            </w:pPr>
            <w:r w:rsidRPr="006B7CA9">
              <w:rPr>
                <w:b/>
                <w:lang w:eastAsia="ko-KR"/>
              </w:rPr>
              <w:t>Unvan Ad SOYAD</w:t>
            </w:r>
          </w:p>
        </w:tc>
        <w:tc>
          <w:tcPr>
            <w:tcW w:w="1843" w:type="dxa"/>
          </w:tcPr>
          <w:p w14:paraId="795DB735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2AF8BB94" w14:textId="77777777" w:rsidTr="00EA2F06">
        <w:tc>
          <w:tcPr>
            <w:tcW w:w="1258" w:type="dxa"/>
          </w:tcPr>
          <w:p w14:paraId="2B2D761A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0A1883F6" w14:textId="2F487511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698B36E7" w14:textId="56678B02" w:rsidR="00BB3A14" w:rsidRPr="007D1605" w:rsidRDefault="00BB3A14" w:rsidP="006B7CA9">
            <w:pPr>
              <w:pStyle w:val="mzaTablo"/>
              <w:jc w:val="center"/>
              <w:rPr>
                <w:bCs/>
                <w:lang w:eastAsia="ko-KR"/>
              </w:rPr>
            </w:pPr>
            <w:r w:rsidRPr="007D1605">
              <w:rPr>
                <w:lang w:eastAsia="ko-KR"/>
              </w:rPr>
              <w:t>………. Üniversitesi</w:t>
            </w:r>
          </w:p>
        </w:tc>
        <w:tc>
          <w:tcPr>
            <w:tcW w:w="1843" w:type="dxa"/>
          </w:tcPr>
          <w:p w14:paraId="77F2717D" w14:textId="5D4CB440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………………..</w:t>
            </w:r>
          </w:p>
        </w:tc>
      </w:tr>
      <w:tr w:rsidR="00BB3A14" w:rsidRPr="007D1605" w14:paraId="531C6CFB" w14:textId="77777777" w:rsidTr="00EA2F06">
        <w:tc>
          <w:tcPr>
            <w:tcW w:w="1258" w:type="dxa"/>
          </w:tcPr>
          <w:p w14:paraId="20B43FD5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3E019F9A" w14:textId="1E70BFC5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5F54ACE3" w14:textId="62ABE3FF" w:rsidR="00BB3A14" w:rsidRPr="007D1605" w:rsidRDefault="00BB3A14" w:rsidP="006B7CA9">
            <w:pPr>
              <w:pStyle w:val="mzaTablo"/>
              <w:jc w:val="center"/>
              <w:rPr>
                <w:bCs/>
                <w:lang w:eastAsia="ko-KR"/>
              </w:rPr>
            </w:pPr>
            <w:r w:rsidRPr="007D1605">
              <w:rPr>
                <w:bCs/>
                <w:lang w:eastAsia="ko-KR"/>
              </w:rPr>
              <w:t>Ana Bilim / Ana Sanat Dalı</w:t>
            </w:r>
          </w:p>
        </w:tc>
        <w:tc>
          <w:tcPr>
            <w:tcW w:w="1843" w:type="dxa"/>
          </w:tcPr>
          <w:p w14:paraId="22813D61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0340F460" w14:textId="77777777" w:rsidTr="00EA2F06">
        <w:tc>
          <w:tcPr>
            <w:tcW w:w="1258" w:type="dxa"/>
          </w:tcPr>
          <w:p w14:paraId="02D29DDD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64FEE6BF" w14:textId="65B6FD63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21E727D3" w14:textId="77777777" w:rsidR="00BB3A14" w:rsidRPr="007D1605" w:rsidRDefault="00BB3A14" w:rsidP="006B7CA9">
            <w:pPr>
              <w:pStyle w:val="mzaTablo"/>
              <w:jc w:val="center"/>
              <w:rPr>
                <w:bCs/>
                <w:lang w:eastAsia="ko-KR"/>
              </w:rPr>
            </w:pPr>
          </w:p>
        </w:tc>
        <w:tc>
          <w:tcPr>
            <w:tcW w:w="1843" w:type="dxa"/>
          </w:tcPr>
          <w:p w14:paraId="6FED7225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2FEF2A18" w14:textId="77777777" w:rsidTr="00EA2F06">
        <w:tc>
          <w:tcPr>
            <w:tcW w:w="1258" w:type="dxa"/>
          </w:tcPr>
          <w:p w14:paraId="11CE434A" w14:textId="1FADC762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  <w:r w:rsidRPr="006B7CA9">
              <w:rPr>
                <w:b/>
                <w:bCs/>
                <w:lang w:eastAsia="ko-KR"/>
              </w:rPr>
              <w:t>Üye</w:t>
            </w:r>
          </w:p>
        </w:tc>
        <w:tc>
          <w:tcPr>
            <w:tcW w:w="283" w:type="dxa"/>
          </w:tcPr>
          <w:p w14:paraId="30F83212" w14:textId="49C39BD5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  <w:r w:rsidRPr="007D1605">
              <w:rPr>
                <w:lang w:eastAsia="ko-KR"/>
              </w:rPr>
              <w:t>:</w:t>
            </w:r>
          </w:p>
        </w:tc>
        <w:tc>
          <w:tcPr>
            <w:tcW w:w="4946" w:type="dxa"/>
          </w:tcPr>
          <w:p w14:paraId="3CA59B41" w14:textId="28A3CBDB" w:rsidR="00BB3A14" w:rsidRPr="006B7CA9" w:rsidRDefault="00BB3A14" w:rsidP="006B7CA9">
            <w:pPr>
              <w:pStyle w:val="mzaTablo"/>
              <w:jc w:val="center"/>
              <w:rPr>
                <w:b/>
                <w:lang w:eastAsia="ko-KR"/>
              </w:rPr>
            </w:pPr>
            <w:r w:rsidRPr="006B7CA9">
              <w:rPr>
                <w:b/>
                <w:lang w:eastAsia="ko-KR"/>
              </w:rPr>
              <w:t>Unvan Ad SOYAD</w:t>
            </w:r>
          </w:p>
        </w:tc>
        <w:tc>
          <w:tcPr>
            <w:tcW w:w="1843" w:type="dxa"/>
          </w:tcPr>
          <w:p w14:paraId="53639F9D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  <w:tr w:rsidR="00BB3A14" w:rsidRPr="007D1605" w14:paraId="758AB826" w14:textId="77777777" w:rsidTr="00EA2F06">
        <w:tc>
          <w:tcPr>
            <w:tcW w:w="1258" w:type="dxa"/>
          </w:tcPr>
          <w:p w14:paraId="6C5DE650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69596F64" w14:textId="1B40DB7F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27133190" w14:textId="2ED046BC" w:rsidR="00BB3A14" w:rsidRPr="007D1605" w:rsidRDefault="00BB3A14" w:rsidP="006B7CA9">
            <w:pPr>
              <w:pStyle w:val="mzaTablo"/>
              <w:jc w:val="center"/>
              <w:rPr>
                <w:bCs/>
                <w:lang w:eastAsia="ko-KR"/>
              </w:rPr>
            </w:pPr>
            <w:r w:rsidRPr="007D1605">
              <w:rPr>
                <w:lang w:eastAsia="ko-KR"/>
              </w:rPr>
              <w:t>………. Üniversitesi</w:t>
            </w:r>
          </w:p>
        </w:tc>
        <w:tc>
          <w:tcPr>
            <w:tcW w:w="1843" w:type="dxa"/>
          </w:tcPr>
          <w:p w14:paraId="7627F263" w14:textId="07365A4A" w:rsidR="00BB3A14" w:rsidRPr="007D1605" w:rsidRDefault="00BB3A14" w:rsidP="006B7CA9">
            <w:pPr>
              <w:pStyle w:val="mzaTablo"/>
              <w:rPr>
                <w:lang w:eastAsia="ko-KR"/>
              </w:rPr>
            </w:pPr>
            <w:r w:rsidRPr="007D1605">
              <w:rPr>
                <w:lang w:eastAsia="ko-KR"/>
              </w:rPr>
              <w:t>………………..</w:t>
            </w:r>
          </w:p>
        </w:tc>
      </w:tr>
      <w:tr w:rsidR="00BB3A14" w:rsidRPr="007D1605" w14:paraId="6B0E68F5" w14:textId="77777777" w:rsidTr="00EA2F06">
        <w:tc>
          <w:tcPr>
            <w:tcW w:w="1258" w:type="dxa"/>
          </w:tcPr>
          <w:p w14:paraId="3A133DB8" w14:textId="77777777" w:rsidR="00BB3A14" w:rsidRPr="006B7CA9" w:rsidRDefault="00BB3A14" w:rsidP="006B7CA9">
            <w:pPr>
              <w:pStyle w:val="mzaTablo"/>
              <w:rPr>
                <w:b/>
                <w:bCs/>
                <w:lang w:eastAsia="ko-KR"/>
              </w:rPr>
            </w:pPr>
          </w:p>
        </w:tc>
        <w:tc>
          <w:tcPr>
            <w:tcW w:w="283" w:type="dxa"/>
          </w:tcPr>
          <w:p w14:paraId="0F338A99" w14:textId="5BB71049" w:rsidR="00BB3A14" w:rsidRPr="007D1605" w:rsidRDefault="00BB3A14" w:rsidP="006B7CA9">
            <w:pPr>
              <w:pStyle w:val="mzaTablo"/>
              <w:rPr>
                <w:bCs/>
                <w:lang w:eastAsia="ko-KR"/>
              </w:rPr>
            </w:pPr>
          </w:p>
        </w:tc>
        <w:tc>
          <w:tcPr>
            <w:tcW w:w="4946" w:type="dxa"/>
          </w:tcPr>
          <w:p w14:paraId="4758BF63" w14:textId="4B328101" w:rsidR="00BB3A14" w:rsidRPr="007D1605" w:rsidRDefault="00BB3A14" w:rsidP="006B7CA9">
            <w:pPr>
              <w:pStyle w:val="mzaTablo"/>
              <w:jc w:val="center"/>
              <w:rPr>
                <w:bCs/>
                <w:lang w:eastAsia="ko-KR"/>
              </w:rPr>
            </w:pPr>
            <w:r w:rsidRPr="007D1605">
              <w:rPr>
                <w:bCs/>
                <w:lang w:eastAsia="ko-KR"/>
              </w:rPr>
              <w:t>Ana Bilim / Ana Sanat Dalı</w:t>
            </w:r>
          </w:p>
        </w:tc>
        <w:tc>
          <w:tcPr>
            <w:tcW w:w="1843" w:type="dxa"/>
          </w:tcPr>
          <w:p w14:paraId="1A3E8203" w14:textId="77777777" w:rsidR="00BB3A14" w:rsidRPr="007D1605" w:rsidRDefault="00BB3A14" w:rsidP="006B7CA9">
            <w:pPr>
              <w:pStyle w:val="mzaTablo"/>
              <w:rPr>
                <w:lang w:eastAsia="ko-KR"/>
              </w:rPr>
            </w:pPr>
          </w:p>
        </w:tc>
      </w:tr>
    </w:tbl>
    <w:p w14:paraId="02391056" w14:textId="63FA17B4" w:rsidR="00C97CA4" w:rsidRPr="007D1605" w:rsidRDefault="00C97CA4" w:rsidP="00F3187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</w:pPr>
    </w:p>
    <w:p w14:paraId="24907B8A" w14:textId="77777777" w:rsidR="00C97CA4" w:rsidRDefault="00C97CA4" w:rsidP="00F3187B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70C7F963" w14:textId="77777777" w:rsidR="00403806" w:rsidRDefault="00403806" w:rsidP="00F3187B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71F45DFC" w14:textId="46C66E1A" w:rsidR="00874BE5" w:rsidRDefault="00874BE5" w:rsidP="00874BE5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  <w:lang w:eastAsia="ko-KR"/>
        </w:rPr>
      </w:pPr>
      <w:r w:rsidRPr="00874BE5">
        <w:rPr>
          <w:rFonts w:ascii="Times New Roman" w:hAnsi="Times New Roman" w:cs="Times New Roman"/>
          <w:b/>
          <w:bCs/>
          <w:sz w:val="24"/>
          <w:szCs w:val="24"/>
          <w:lang w:eastAsia="ko-KR"/>
        </w:rPr>
        <w:t>Prof. Dr. Adı SOYADI</w:t>
      </w:r>
    </w:p>
    <w:p w14:paraId="3F790828" w14:textId="1ED05184" w:rsidR="00874BE5" w:rsidRPr="00B97C3F" w:rsidRDefault="00874BE5" w:rsidP="00874BE5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874BE5">
        <w:rPr>
          <w:rFonts w:ascii="Times New Roman" w:hAnsi="Times New Roman" w:cs="Times New Roman"/>
          <w:sz w:val="24"/>
          <w:szCs w:val="24"/>
        </w:rPr>
        <w:t>Enstitü Müdürü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.</w:t>
      </w:r>
    </w:p>
    <w:p w14:paraId="063E6431" w14:textId="77777777" w:rsidR="00403806" w:rsidRPr="00403806" w:rsidRDefault="00403806" w:rsidP="00F3187B">
      <w:pPr>
        <w:spacing w:after="0" w:line="240" w:lineRule="auto"/>
        <w:jc w:val="both"/>
        <w:rPr>
          <w:rStyle w:val="HafifVurgulama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7E563283" w14:textId="77777777" w:rsidR="00403806" w:rsidRPr="00403806" w:rsidRDefault="00403806" w:rsidP="00F3187B">
      <w:pPr>
        <w:spacing w:after="0" w:line="240" w:lineRule="auto"/>
        <w:jc w:val="both"/>
        <w:rPr>
          <w:rStyle w:val="HafifVurgulama"/>
          <w:rFonts w:ascii="Times New Roman" w:hAnsi="Times New Roman" w:cs="Times New Roman"/>
          <w:i w:val="0"/>
          <w:iCs w:val="0"/>
          <w:sz w:val="24"/>
          <w:szCs w:val="24"/>
        </w:rPr>
      </w:pPr>
    </w:p>
    <w:p w14:paraId="049D8A83" w14:textId="749082B2" w:rsidR="00AA157F" w:rsidRPr="00D04DB1" w:rsidRDefault="00C97CA4" w:rsidP="00441B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566A">
        <w:rPr>
          <w:rStyle w:val="HafifVurgulama"/>
          <w:rFonts w:ascii="Times New Roman" w:hAnsi="Times New Roman" w:cs="Times New Roman"/>
          <w:sz w:val="20"/>
          <w:szCs w:val="20"/>
        </w:rPr>
        <w:t>Bu tezde kullanılan özgün bilgiler, şekil, çizelge ve fotoğraflardan kaynak göstermeden alıntı yapmak 5846 sayılı Fikir ve Sanat Eserleri Kanunu hükümlerine tabidir</w:t>
      </w:r>
      <w:r w:rsidR="00127BEC" w:rsidRPr="0016566A">
        <w:rPr>
          <w:rStyle w:val="HafifVurgulama"/>
          <w:rFonts w:ascii="Times New Roman" w:hAnsi="Times New Roman" w:cs="Times New Roman"/>
          <w:sz w:val="20"/>
          <w:szCs w:val="20"/>
        </w:rPr>
        <w:t>.</w:t>
      </w:r>
      <w:bookmarkEnd w:id="0"/>
      <w:r w:rsidR="00AA157F">
        <w:rPr>
          <w:b/>
          <w:bCs/>
        </w:rPr>
        <w:br w:type="page"/>
      </w:r>
    </w:p>
    <w:p w14:paraId="3F0C9D14" w14:textId="4E03D8B6" w:rsidR="00D07F42" w:rsidRPr="006D6B9C" w:rsidRDefault="00D07F42" w:rsidP="006D6B9C">
      <w:pPr>
        <w:pStyle w:val="TezOnay"/>
        <w:jc w:val="center"/>
        <w:rPr>
          <w:b/>
          <w:bCs/>
        </w:rPr>
      </w:pPr>
      <w:r w:rsidRPr="006D6B9C">
        <w:rPr>
          <w:b/>
          <w:bCs/>
        </w:rPr>
        <w:lastRenderedPageBreak/>
        <w:t>TEZ ÇALIŞMASI ETİK BEYANI</w:t>
      </w:r>
    </w:p>
    <w:p w14:paraId="2018B984" w14:textId="77777777" w:rsidR="00F6664D" w:rsidRPr="007D1605" w:rsidRDefault="00F6664D" w:rsidP="006D6B9C">
      <w:pPr>
        <w:pStyle w:val="TezOnay"/>
        <w:jc w:val="center"/>
      </w:pPr>
    </w:p>
    <w:p w14:paraId="6F91BDB0" w14:textId="77777777" w:rsidR="00F6664D" w:rsidRPr="007D1605" w:rsidRDefault="00F6664D" w:rsidP="006D6B9C">
      <w:pPr>
        <w:pStyle w:val="TezOnay"/>
        <w:jc w:val="center"/>
      </w:pPr>
    </w:p>
    <w:p w14:paraId="61F2DF55" w14:textId="25F2C5DA" w:rsidR="009812F0" w:rsidRPr="007D1605" w:rsidRDefault="009812F0" w:rsidP="00945FC9">
      <w:pPr>
        <w:pStyle w:val="TezAnaMetin"/>
      </w:pPr>
      <w:r w:rsidRPr="007D1605">
        <w:t xml:space="preserve">Osmaniye Korkut Ata Üniversitesi Lisansüstü Eğitim Enstitüsü Tez Yazım kurallarına uygun olarak hazırladığım; </w:t>
      </w:r>
      <w:r w:rsidRPr="007D1605">
        <w:rPr>
          <w:b/>
          <w:bCs/>
        </w:rPr>
        <w:t>Yüksek Lisans</w:t>
      </w:r>
      <w:r w:rsidR="0001586C" w:rsidRPr="007D1605">
        <w:rPr>
          <w:b/>
          <w:bCs/>
        </w:rPr>
        <w:t>/Doktora</w:t>
      </w:r>
      <w:r w:rsidRPr="007D1605">
        <w:rPr>
          <w:b/>
          <w:bCs/>
        </w:rPr>
        <w:t xml:space="preserve"> Tez</w:t>
      </w:r>
      <w:r w:rsidRPr="007D1605">
        <w:t xml:space="preserve"> çalışmamda;</w:t>
      </w:r>
    </w:p>
    <w:p w14:paraId="3D6EB345" w14:textId="77777777" w:rsidR="009812F0" w:rsidRPr="007D1605" w:rsidRDefault="009812F0" w:rsidP="00945FC9">
      <w:pPr>
        <w:pStyle w:val="TezAnaMetin"/>
        <w:numPr>
          <w:ilvl w:val="0"/>
          <w:numId w:val="18"/>
        </w:numPr>
      </w:pPr>
      <w:r w:rsidRPr="007D1605">
        <w:t>Sunulan verilerin; gerekli izinleri alınmış ve denetimli laboratuvar koşullarında tarafımdan veya ilgili görevlilerce elde edildiğini ya da izin belgesine dayalı olarak ve kaynak göstermek suretiyle kullanıldığını,</w:t>
      </w:r>
    </w:p>
    <w:p w14:paraId="653B230F" w14:textId="5F539AF0" w:rsidR="009812F0" w:rsidRPr="007D1605" w:rsidRDefault="009812F0" w:rsidP="00945FC9">
      <w:pPr>
        <w:pStyle w:val="TezAnaMetin"/>
        <w:numPr>
          <w:ilvl w:val="0"/>
          <w:numId w:val="18"/>
        </w:numPr>
      </w:pPr>
      <w:r w:rsidRPr="007D1605">
        <w:t>Kullanılan veriler üzerinde herhangi bir değişiklik veya eksiltme yapılmaksızın etik kurallara uygun olarak işlenip sunulduğunu</w:t>
      </w:r>
      <w:r w:rsidR="00EF099D">
        <w:t>,</w:t>
      </w:r>
    </w:p>
    <w:p w14:paraId="6EB7B6BE" w14:textId="77777777" w:rsidR="009812F0" w:rsidRPr="007D1605" w:rsidRDefault="009812F0" w:rsidP="00945FC9">
      <w:pPr>
        <w:pStyle w:val="TezAnaMetin"/>
        <w:numPr>
          <w:ilvl w:val="0"/>
          <w:numId w:val="18"/>
        </w:numPr>
      </w:pPr>
      <w:r w:rsidRPr="007D1605">
        <w:t>Maddi veya manevi destek sağlamış olan Kurum, Kuruluş ve kişilere destek türü de belirtilerek, varsa proje protokol numarası ile yoksa ismen Ön Söz/Teşekkür Bölümlerinde yer verildiğini,</w:t>
      </w:r>
    </w:p>
    <w:p w14:paraId="36A31DA2" w14:textId="3404B10B" w:rsidR="00314BD0" w:rsidRDefault="009812F0" w:rsidP="00945FC9">
      <w:pPr>
        <w:pStyle w:val="TezAnaMetin"/>
        <w:numPr>
          <w:ilvl w:val="0"/>
          <w:numId w:val="18"/>
        </w:numPr>
      </w:pPr>
      <w:r w:rsidRPr="007D1605">
        <w:t xml:space="preserve">Yararlanılan kaynaklara Tez metni içinde atıf göstermek suretiyle değinildiğini ve bunların </w:t>
      </w:r>
      <w:r w:rsidR="00370FA4">
        <w:t>Kaynaklar</w:t>
      </w:r>
      <w:r w:rsidRPr="007D1605">
        <w:t xml:space="preserve"> </w:t>
      </w:r>
      <w:r w:rsidR="00A52A53" w:rsidRPr="007D1605">
        <w:t>b</w:t>
      </w:r>
      <w:r w:rsidRPr="007D1605">
        <w:t>ölümüne eklendiğini,</w:t>
      </w:r>
    </w:p>
    <w:p w14:paraId="025D2EB5" w14:textId="256BCC78" w:rsidR="000F3BC5" w:rsidRPr="007D1605" w:rsidRDefault="000F3BC5" w:rsidP="00945FC9">
      <w:pPr>
        <w:pStyle w:val="TezAnaMetin"/>
        <w:numPr>
          <w:ilvl w:val="0"/>
          <w:numId w:val="18"/>
        </w:numPr>
      </w:pPr>
      <w:r w:rsidRPr="007D1605">
        <w:t>Tez çalışmamda, Üretken Yapay Zekâ (ÜYZ)</w:t>
      </w:r>
      <w:r>
        <w:t xml:space="preserve"> kullanmadığıma</w:t>
      </w:r>
      <w:r w:rsidR="00EF099D">
        <w:t>,</w:t>
      </w:r>
    </w:p>
    <w:p w14:paraId="39F1C17A" w14:textId="338FE4EC" w:rsidR="00314BD0" w:rsidRPr="007D1605" w:rsidRDefault="00314BD0" w:rsidP="00945FC9">
      <w:pPr>
        <w:pStyle w:val="TezAnaMetin"/>
        <w:numPr>
          <w:ilvl w:val="0"/>
          <w:numId w:val="18"/>
        </w:numPr>
      </w:pPr>
      <w:r w:rsidRPr="007D1605">
        <w:t xml:space="preserve">Tez çalışmamda, Yükseköğretim Kurumları Bilimsel Araştırma ve Yayın Faaliyetlerinde Üretken Yapay Zekâ (ÜYZ) Kullanımına Dair Etik Rehberi çerçevesinde </w:t>
      </w:r>
      <w:r w:rsidR="003251C5" w:rsidRPr="003251C5">
        <w:t>belirtilen ilkelere riayet edildiğine</w:t>
      </w:r>
      <w:r w:rsidR="00EF099D">
        <w:t>,</w:t>
      </w:r>
    </w:p>
    <w:p w14:paraId="7D49343D" w14:textId="21F946F3" w:rsidR="009812F0" w:rsidRPr="007D1605" w:rsidRDefault="009812F0" w:rsidP="00945FC9">
      <w:pPr>
        <w:pStyle w:val="TezAnaMetin"/>
        <w:numPr>
          <w:ilvl w:val="0"/>
          <w:numId w:val="18"/>
        </w:numPr>
      </w:pPr>
      <w:r w:rsidRPr="007D1605">
        <w:t xml:space="preserve">Teknik/Bilimsel Eser niteliği taşıyan Tezin özgün parçalarının bir başka ortamdan kopyalanarak alınmadığını ve bu parçaların bir başka Kurum/Kuruluş bünyesinde akademik amaç veya </w:t>
      </w:r>
      <w:r w:rsidR="00A707D8">
        <w:t>unvan</w:t>
      </w:r>
      <w:r w:rsidRPr="007D1605">
        <w:t xml:space="preserve"> almak amacıyla hiçbir suretle kullanılmadığını ve bir başkasının kullanmasına izin verilmediğini,</w:t>
      </w:r>
    </w:p>
    <w:p w14:paraId="72BD39B2" w14:textId="69F48D62" w:rsidR="0009546C" w:rsidRPr="00915368" w:rsidRDefault="009812F0" w:rsidP="00945FC9">
      <w:pPr>
        <w:pStyle w:val="TezAnaMetin"/>
      </w:pPr>
      <w:r w:rsidRPr="00915368">
        <w:t>Burada belirttiğim hususların aksinin tespit edilmesi halinde tüm yasal sorumluluğun şahsıma ait olduğunu beyan ederim.</w:t>
      </w:r>
    </w:p>
    <w:p w14:paraId="605B6742" w14:textId="791D973E" w:rsidR="009812F0" w:rsidRPr="007D1605" w:rsidRDefault="009812F0" w:rsidP="000B01C3">
      <w:pPr>
        <w:pStyle w:val="TezOnay"/>
        <w:rPr>
          <w:rFonts w:eastAsia="Times New Roman"/>
          <w:color w:val="000000"/>
          <w:lang w:eastAsia="ko-KR"/>
        </w:rPr>
      </w:pPr>
    </w:p>
    <w:p w14:paraId="2D954A16" w14:textId="0708BCD4" w:rsidR="009812F0" w:rsidRPr="007D1605" w:rsidRDefault="009812F0" w:rsidP="00F849BD">
      <w:pPr>
        <w:pStyle w:val="TezOnay"/>
        <w:jc w:val="right"/>
        <w:rPr>
          <w:rFonts w:eastAsia="Times New Roman"/>
          <w:color w:val="000000"/>
          <w:lang w:eastAsia="ko-KR"/>
        </w:rPr>
      </w:pPr>
      <w:r w:rsidRPr="007D1605">
        <w:rPr>
          <w:rFonts w:eastAsia="Times New Roman"/>
          <w:color w:val="000000"/>
          <w:lang w:eastAsia="ko-KR"/>
        </w:rPr>
        <w:t>İmza</w:t>
      </w:r>
      <w:r w:rsidR="00F849BD">
        <w:rPr>
          <w:rFonts w:eastAsia="Times New Roman"/>
          <w:color w:val="000000"/>
          <w:lang w:eastAsia="ko-KR"/>
        </w:rPr>
        <w:t>:….……………………….</w:t>
      </w:r>
    </w:p>
    <w:p w14:paraId="0FA53CFC" w14:textId="77777777" w:rsidR="009C69A6" w:rsidRDefault="009812F0" w:rsidP="000B01C3">
      <w:pPr>
        <w:pStyle w:val="TezOnay"/>
        <w:jc w:val="right"/>
        <w:rPr>
          <w:rFonts w:eastAsia="Times New Roman"/>
          <w:color w:val="000000"/>
          <w:lang w:eastAsia="ko-KR"/>
        </w:rPr>
      </w:pPr>
      <w:r w:rsidRPr="007D1605">
        <w:rPr>
          <w:rFonts w:eastAsia="Times New Roman"/>
          <w:color w:val="000000"/>
          <w:lang w:eastAsia="ko-KR"/>
        </w:rPr>
        <w:tab/>
        <w:t>Öğrenci Adı Soyadı</w:t>
      </w:r>
      <w:r w:rsidR="00F849BD">
        <w:rPr>
          <w:rFonts w:eastAsia="Times New Roman"/>
          <w:color w:val="000000"/>
          <w:lang w:eastAsia="ko-KR"/>
        </w:rPr>
        <w:t>:…………………………..</w:t>
      </w:r>
    </w:p>
    <w:p w14:paraId="51214E56" w14:textId="77777777" w:rsidR="009C69A6" w:rsidRDefault="009C69A6" w:rsidP="000B01C3">
      <w:pPr>
        <w:pStyle w:val="TezOnay"/>
        <w:jc w:val="right"/>
        <w:rPr>
          <w:rFonts w:eastAsia="Times New Roman"/>
          <w:color w:val="000000"/>
          <w:lang w:eastAsia="ko-KR"/>
        </w:rPr>
        <w:sectPr w:rsidR="009C69A6" w:rsidSect="009C69A6">
          <w:type w:val="continuous"/>
          <w:pgSz w:w="11906" w:h="16838"/>
          <w:pgMar w:top="1418" w:right="1418" w:bottom="1701" w:left="2268" w:header="709" w:footer="709" w:gutter="0"/>
          <w:pgNumType w:fmt="lowerRoman" w:start="1"/>
          <w:cols w:space="708"/>
          <w:docGrid w:linePitch="360"/>
        </w:sectPr>
      </w:pPr>
    </w:p>
    <w:p w14:paraId="6677EE7D" w14:textId="77777777" w:rsidR="009C69A6" w:rsidRDefault="009C69A6" w:rsidP="000B01C3">
      <w:pPr>
        <w:pStyle w:val="TezOnay"/>
        <w:jc w:val="right"/>
        <w:rPr>
          <w:rFonts w:eastAsia="Times New Roman"/>
          <w:color w:val="000000"/>
          <w:lang w:eastAsia="ko-KR"/>
        </w:rPr>
        <w:sectPr w:rsidR="009C69A6" w:rsidSect="009C69A6">
          <w:type w:val="continuous"/>
          <w:pgSz w:w="11906" w:h="16838"/>
          <w:pgMar w:top="1418" w:right="1418" w:bottom="1701" w:left="2268" w:header="709" w:footer="709" w:gutter="0"/>
          <w:pgNumType w:fmt="lowerRoman" w:start="1"/>
          <w:cols w:space="708"/>
          <w:docGrid w:linePitch="360"/>
        </w:sectPr>
      </w:pPr>
    </w:p>
    <w:p w14:paraId="5543C93A" w14:textId="438893AE" w:rsidR="0009546C" w:rsidRPr="007D1605" w:rsidRDefault="002C3554" w:rsidP="000B01C3">
      <w:pPr>
        <w:pStyle w:val="Balk1"/>
        <w:spacing w:after="0" w:line="240" w:lineRule="auto"/>
      </w:pPr>
      <w:bookmarkStart w:id="3" w:name="_Toc212204833"/>
      <w:r w:rsidRPr="007D1605">
        <w:lastRenderedPageBreak/>
        <w:t>ÖZET</w:t>
      </w:r>
      <w:bookmarkEnd w:id="3"/>
    </w:p>
    <w:p w14:paraId="7E6573E0" w14:textId="77777777" w:rsidR="0009546C" w:rsidRPr="00DC4B51" w:rsidRDefault="0009546C" w:rsidP="00780E8C">
      <w:pPr>
        <w:pStyle w:val="zet"/>
        <w:jc w:val="center"/>
        <w:rPr>
          <w:bCs/>
        </w:rPr>
      </w:pPr>
    </w:p>
    <w:p w14:paraId="0BF09174" w14:textId="77777777" w:rsidR="000B01C3" w:rsidRPr="00DC4B51" w:rsidRDefault="000B01C3" w:rsidP="00780E8C">
      <w:pPr>
        <w:pStyle w:val="zet"/>
        <w:jc w:val="center"/>
        <w:rPr>
          <w:bCs/>
        </w:rPr>
      </w:pPr>
    </w:p>
    <w:p w14:paraId="1663F5F8" w14:textId="77777777" w:rsidR="000B01C3" w:rsidRPr="00DC4B51" w:rsidRDefault="000B01C3" w:rsidP="00780E8C">
      <w:pPr>
        <w:pStyle w:val="zet"/>
        <w:jc w:val="center"/>
        <w:rPr>
          <w:bCs/>
        </w:rPr>
      </w:pPr>
    </w:p>
    <w:p w14:paraId="151B5A74" w14:textId="77777777" w:rsidR="0009546C" w:rsidRPr="00DC4B51" w:rsidRDefault="0009546C" w:rsidP="00780E8C">
      <w:pPr>
        <w:pStyle w:val="zet"/>
        <w:jc w:val="center"/>
        <w:rPr>
          <w:bCs/>
        </w:rPr>
      </w:pPr>
    </w:p>
    <w:p w14:paraId="5569D434" w14:textId="77777777" w:rsidR="0009546C" w:rsidRPr="00DC4B51" w:rsidRDefault="0009546C" w:rsidP="00780E8C">
      <w:pPr>
        <w:pStyle w:val="zet"/>
        <w:jc w:val="center"/>
        <w:rPr>
          <w:bCs/>
        </w:rPr>
      </w:pPr>
    </w:p>
    <w:p w14:paraId="57FEB458" w14:textId="77777777" w:rsidR="00106D9B" w:rsidRPr="007D1605" w:rsidRDefault="006543D8" w:rsidP="00780E8C">
      <w:pPr>
        <w:pStyle w:val="zet"/>
        <w:jc w:val="center"/>
        <w:rPr>
          <w:b/>
        </w:rPr>
      </w:pPr>
      <w:r w:rsidRPr="007D1605">
        <w:rPr>
          <w:b/>
        </w:rPr>
        <w:t>TEZİN ADI</w:t>
      </w:r>
    </w:p>
    <w:p w14:paraId="61596B8F" w14:textId="77777777" w:rsidR="006543D8" w:rsidRPr="00DC4B51" w:rsidRDefault="006543D8" w:rsidP="00780E8C">
      <w:pPr>
        <w:pStyle w:val="zet"/>
        <w:jc w:val="center"/>
        <w:rPr>
          <w:bCs/>
        </w:rPr>
      </w:pPr>
    </w:p>
    <w:p w14:paraId="3E8033C0" w14:textId="77777777" w:rsidR="006543D8" w:rsidRPr="00DC4B51" w:rsidRDefault="006543D8" w:rsidP="00780E8C">
      <w:pPr>
        <w:pStyle w:val="zet"/>
        <w:jc w:val="center"/>
        <w:rPr>
          <w:bCs/>
        </w:rPr>
      </w:pPr>
    </w:p>
    <w:p w14:paraId="574E2EAE" w14:textId="77777777" w:rsidR="006543D8" w:rsidRPr="007D1605" w:rsidRDefault="006543D8" w:rsidP="00780E8C">
      <w:pPr>
        <w:pStyle w:val="zet"/>
        <w:jc w:val="center"/>
        <w:rPr>
          <w:b/>
        </w:rPr>
      </w:pPr>
      <w:r w:rsidRPr="007D1605">
        <w:rPr>
          <w:b/>
        </w:rPr>
        <w:t>TEZ YAZARININ ADI SOYADI</w:t>
      </w:r>
    </w:p>
    <w:p w14:paraId="6D61B28F" w14:textId="77777777" w:rsidR="006543D8" w:rsidRPr="00DC4B51" w:rsidRDefault="006543D8" w:rsidP="00780E8C">
      <w:pPr>
        <w:pStyle w:val="zet"/>
        <w:jc w:val="center"/>
        <w:rPr>
          <w:bCs/>
        </w:rPr>
      </w:pPr>
    </w:p>
    <w:p w14:paraId="580C009F" w14:textId="77777777" w:rsidR="006543D8" w:rsidRPr="00DC4B51" w:rsidRDefault="006543D8" w:rsidP="00780E8C">
      <w:pPr>
        <w:pStyle w:val="zet"/>
        <w:jc w:val="center"/>
        <w:rPr>
          <w:bCs/>
        </w:rPr>
      </w:pPr>
    </w:p>
    <w:p w14:paraId="1ED422EB" w14:textId="77777777" w:rsidR="00235B5D" w:rsidRDefault="006543D8" w:rsidP="00780E8C">
      <w:pPr>
        <w:pStyle w:val="zet"/>
        <w:jc w:val="center"/>
        <w:rPr>
          <w:b/>
        </w:rPr>
      </w:pPr>
      <w:r w:rsidRPr="007D1605">
        <w:rPr>
          <w:b/>
        </w:rPr>
        <w:t xml:space="preserve">Doktora / Yüksek </w:t>
      </w:r>
      <w:proofErr w:type="gramStart"/>
      <w:r w:rsidRPr="007D1605">
        <w:rPr>
          <w:b/>
        </w:rPr>
        <w:t>Lisans, ….</w:t>
      </w:r>
      <w:proofErr w:type="gramEnd"/>
      <w:r w:rsidRPr="007D1605">
        <w:rPr>
          <w:b/>
        </w:rPr>
        <w:t>. Anabilim Dalı</w:t>
      </w:r>
    </w:p>
    <w:p w14:paraId="6DA8F0C3" w14:textId="77777777" w:rsidR="00235B5D" w:rsidRDefault="001B6BE7" w:rsidP="00780E8C">
      <w:pPr>
        <w:pStyle w:val="zet"/>
        <w:jc w:val="center"/>
        <w:rPr>
          <w:b/>
        </w:rPr>
      </w:pPr>
      <w:r w:rsidRPr="007D1605">
        <w:rPr>
          <w:b/>
        </w:rPr>
        <w:t>Danışman:……………….</w:t>
      </w:r>
    </w:p>
    <w:p w14:paraId="6AE64CB2" w14:textId="4B35E542" w:rsidR="001B6BE7" w:rsidRPr="007D1605" w:rsidRDefault="00771E37" w:rsidP="00780E8C">
      <w:pPr>
        <w:pStyle w:val="zet"/>
        <w:jc w:val="center"/>
        <w:rPr>
          <w:b/>
        </w:rPr>
      </w:pPr>
      <w:r w:rsidRPr="007D1605">
        <w:rPr>
          <w:b/>
        </w:rPr>
        <w:t xml:space="preserve">II. </w:t>
      </w:r>
      <w:r w:rsidR="002F34DE" w:rsidRPr="007D1605">
        <w:rPr>
          <w:b/>
        </w:rPr>
        <w:t>Danışman:……………</w:t>
      </w:r>
      <w:r w:rsidRPr="007D1605">
        <w:rPr>
          <w:b/>
        </w:rPr>
        <w:t>.</w:t>
      </w:r>
      <w:r w:rsidR="002F34DE" w:rsidRPr="007D1605">
        <w:rPr>
          <w:b/>
        </w:rPr>
        <w:t>……</w:t>
      </w:r>
    </w:p>
    <w:p w14:paraId="20193696" w14:textId="77777777" w:rsidR="00087798" w:rsidRPr="00DC4B51" w:rsidRDefault="00087798" w:rsidP="00780E8C">
      <w:pPr>
        <w:pStyle w:val="zet"/>
        <w:jc w:val="center"/>
        <w:rPr>
          <w:bCs/>
        </w:rPr>
      </w:pPr>
    </w:p>
    <w:p w14:paraId="024FDDF4" w14:textId="77777777" w:rsidR="00087798" w:rsidRPr="00DC4B51" w:rsidRDefault="00087798" w:rsidP="00780E8C">
      <w:pPr>
        <w:pStyle w:val="zet"/>
        <w:jc w:val="center"/>
        <w:rPr>
          <w:bCs/>
        </w:rPr>
      </w:pPr>
    </w:p>
    <w:p w14:paraId="4D029BBA" w14:textId="62FF3552" w:rsidR="00087798" w:rsidRPr="007D1605" w:rsidRDefault="00435641" w:rsidP="00780E8C">
      <w:pPr>
        <w:pStyle w:val="zet"/>
        <w:jc w:val="center"/>
        <w:rPr>
          <w:rFonts w:eastAsia="Times New Roman"/>
          <w:b/>
          <w:lang w:eastAsia="ko-KR"/>
        </w:rPr>
      </w:pPr>
      <w:r w:rsidRPr="007D1605">
        <w:rPr>
          <w:rFonts w:eastAsia="Times New Roman"/>
          <w:b/>
          <w:lang w:eastAsia="ko-KR"/>
        </w:rPr>
        <w:t>Haziran</w:t>
      </w:r>
      <w:r w:rsidR="00744FDE" w:rsidRPr="007D1605">
        <w:rPr>
          <w:rFonts w:eastAsia="Times New Roman"/>
          <w:b/>
          <w:lang w:eastAsia="ko-KR"/>
        </w:rPr>
        <w:t xml:space="preserve"> 2025</w:t>
      </w:r>
      <w:r w:rsidR="00087798" w:rsidRPr="007D1605">
        <w:rPr>
          <w:rFonts w:eastAsia="Times New Roman"/>
          <w:b/>
          <w:lang w:eastAsia="ko-KR"/>
        </w:rPr>
        <w:t xml:space="preserve">, </w:t>
      </w:r>
      <w:r w:rsidR="007A5415" w:rsidRPr="007D1605">
        <w:rPr>
          <w:rFonts w:eastAsia="Times New Roman"/>
          <w:b/>
          <w:lang w:eastAsia="ko-KR"/>
        </w:rPr>
        <w:t>viii + 150</w:t>
      </w:r>
      <w:r w:rsidR="00087798" w:rsidRPr="007D1605">
        <w:rPr>
          <w:rFonts w:eastAsia="Times New Roman"/>
          <w:b/>
          <w:lang w:eastAsia="ko-KR"/>
        </w:rPr>
        <w:t xml:space="preserve"> sayfa</w:t>
      </w:r>
    </w:p>
    <w:p w14:paraId="781D105A" w14:textId="77777777" w:rsidR="00087798" w:rsidRPr="007D1605" w:rsidRDefault="00087798" w:rsidP="00780E8C">
      <w:pPr>
        <w:pStyle w:val="zet"/>
        <w:jc w:val="center"/>
        <w:rPr>
          <w:bCs/>
        </w:rPr>
      </w:pPr>
    </w:p>
    <w:p w14:paraId="0E093F1D" w14:textId="77777777" w:rsidR="00E712B9" w:rsidRPr="00AC2298" w:rsidRDefault="00E712B9" w:rsidP="00780E8C">
      <w:pPr>
        <w:pStyle w:val="zet"/>
        <w:jc w:val="center"/>
        <w:rPr>
          <w:bCs/>
        </w:rPr>
      </w:pPr>
    </w:p>
    <w:p w14:paraId="13C6FD1A" w14:textId="77777777" w:rsidR="00106D9B" w:rsidRPr="007D1605" w:rsidRDefault="00106D9B" w:rsidP="00780E8C">
      <w:pPr>
        <w:pStyle w:val="zet"/>
        <w:jc w:val="center"/>
      </w:pPr>
    </w:p>
    <w:p w14:paraId="53E87F73" w14:textId="3EAE9A92" w:rsidR="00E712B9" w:rsidRPr="00780E8C" w:rsidRDefault="003047C1" w:rsidP="00780E8C">
      <w:pPr>
        <w:pStyle w:val="zet"/>
      </w:pPr>
      <w:r>
        <w:t>Metin 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>
        <w:t>…</w:t>
      </w:r>
    </w:p>
    <w:p w14:paraId="196E30AD" w14:textId="77777777" w:rsidR="00E712B9" w:rsidRPr="00780E8C" w:rsidRDefault="00E712B9" w:rsidP="00780E8C">
      <w:pPr>
        <w:pStyle w:val="zet"/>
      </w:pPr>
    </w:p>
    <w:p w14:paraId="334E24C8" w14:textId="77777777" w:rsidR="00E712B9" w:rsidRPr="00780E8C" w:rsidRDefault="00E712B9" w:rsidP="00780E8C">
      <w:pPr>
        <w:pStyle w:val="zet"/>
      </w:pPr>
    </w:p>
    <w:p w14:paraId="57E5CE84" w14:textId="77777777" w:rsidR="00E712B9" w:rsidRPr="00780E8C" w:rsidRDefault="00E712B9" w:rsidP="00780E8C">
      <w:pPr>
        <w:pStyle w:val="zet"/>
      </w:pPr>
    </w:p>
    <w:p w14:paraId="26309132" w14:textId="77777777" w:rsidR="00E712B9" w:rsidRPr="00780E8C" w:rsidRDefault="00E712B9" w:rsidP="00780E8C">
      <w:pPr>
        <w:pStyle w:val="zet"/>
      </w:pPr>
    </w:p>
    <w:p w14:paraId="303EEC94" w14:textId="77777777" w:rsidR="00E712B9" w:rsidRPr="00780E8C" w:rsidRDefault="00E712B9" w:rsidP="00780E8C">
      <w:pPr>
        <w:pStyle w:val="zet"/>
      </w:pPr>
    </w:p>
    <w:p w14:paraId="7906B331" w14:textId="77777777" w:rsidR="00106D9B" w:rsidRPr="00780E8C" w:rsidRDefault="00106D9B" w:rsidP="00780E8C">
      <w:pPr>
        <w:pStyle w:val="zet"/>
      </w:pPr>
    </w:p>
    <w:p w14:paraId="11155F4E" w14:textId="77777777" w:rsidR="00106D9B" w:rsidRPr="00780E8C" w:rsidRDefault="00106D9B" w:rsidP="00780E8C">
      <w:pPr>
        <w:pStyle w:val="zet"/>
      </w:pPr>
    </w:p>
    <w:p w14:paraId="7BF5FA97" w14:textId="77777777" w:rsidR="00106D9B" w:rsidRPr="00780E8C" w:rsidRDefault="00106D9B" w:rsidP="00780E8C">
      <w:pPr>
        <w:pStyle w:val="zet"/>
      </w:pPr>
    </w:p>
    <w:p w14:paraId="385E5BB5" w14:textId="77777777" w:rsidR="00106D9B" w:rsidRPr="00780E8C" w:rsidRDefault="00106D9B" w:rsidP="00780E8C">
      <w:pPr>
        <w:pStyle w:val="zet"/>
      </w:pPr>
    </w:p>
    <w:p w14:paraId="16F10347" w14:textId="77777777" w:rsidR="00106D9B" w:rsidRPr="00780E8C" w:rsidRDefault="00106D9B" w:rsidP="00780E8C">
      <w:pPr>
        <w:pStyle w:val="zet"/>
      </w:pPr>
    </w:p>
    <w:p w14:paraId="37176A13" w14:textId="77777777" w:rsidR="00106D9B" w:rsidRPr="00780E8C" w:rsidRDefault="00106D9B" w:rsidP="00780E8C">
      <w:pPr>
        <w:pStyle w:val="zet"/>
      </w:pPr>
    </w:p>
    <w:p w14:paraId="67F3CE95" w14:textId="77777777" w:rsidR="00C42EE2" w:rsidRPr="00780E8C" w:rsidRDefault="00C42EE2" w:rsidP="00780E8C">
      <w:pPr>
        <w:pStyle w:val="zet"/>
      </w:pPr>
    </w:p>
    <w:p w14:paraId="010FDCEA" w14:textId="77777777" w:rsidR="00C42EE2" w:rsidRPr="00780E8C" w:rsidRDefault="00C42EE2" w:rsidP="00780E8C">
      <w:pPr>
        <w:pStyle w:val="zet"/>
      </w:pPr>
    </w:p>
    <w:p w14:paraId="407D01B6" w14:textId="77777777" w:rsidR="00C42EE2" w:rsidRPr="00780E8C" w:rsidRDefault="00C42EE2" w:rsidP="00780E8C">
      <w:pPr>
        <w:pStyle w:val="zet"/>
      </w:pPr>
    </w:p>
    <w:p w14:paraId="1AA8B901" w14:textId="77777777" w:rsidR="00C42EE2" w:rsidRPr="00780E8C" w:rsidRDefault="00C42EE2" w:rsidP="00780E8C">
      <w:pPr>
        <w:pStyle w:val="zet"/>
      </w:pPr>
    </w:p>
    <w:p w14:paraId="3BF096F4" w14:textId="77777777" w:rsidR="00AE787F" w:rsidRPr="00780E8C" w:rsidRDefault="00AE787F" w:rsidP="00780E8C">
      <w:pPr>
        <w:pStyle w:val="zet"/>
      </w:pPr>
    </w:p>
    <w:p w14:paraId="66F77072" w14:textId="77777777" w:rsidR="00AE787F" w:rsidRPr="00780E8C" w:rsidRDefault="00AE787F" w:rsidP="00780E8C">
      <w:pPr>
        <w:pStyle w:val="zet"/>
      </w:pPr>
    </w:p>
    <w:p w14:paraId="7E10BF24" w14:textId="77777777" w:rsidR="00AE787F" w:rsidRPr="00780E8C" w:rsidRDefault="00AE787F" w:rsidP="00780E8C">
      <w:pPr>
        <w:pStyle w:val="zet"/>
      </w:pPr>
    </w:p>
    <w:p w14:paraId="05717DF5" w14:textId="77777777" w:rsidR="00AE787F" w:rsidRPr="00780E8C" w:rsidRDefault="00AE787F" w:rsidP="00780E8C">
      <w:pPr>
        <w:pStyle w:val="zet"/>
      </w:pPr>
    </w:p>
    <w:p w14:paraId="2583383A" w14:textId="77777777" w:rsidR="00AE787F" w:rsidRPr="00780E8C" w:rsidRDefault="00AE787F" w:rsidP="00780E8C">
      <w:pPr>
        <w:pStyle w:val="zet"/>
      </w:pPr>
    </w:p>
    <w:p w14:paraId="5D1C1FC7" w14:textId="77777777" w:rsidR="00C42EE2" w:rsidRPr="00780E8C" w:rsidRDefault="00C42EE2" w:rsidP="00780E8C">
      <w:pPr>
        <w:pStyle w:val="zet"/>
      </w:pPr>
    </w:p>
    <w:p w14:paraId="4D27960C" w14:textId="77777777" w:rsidR="00C42EE2" w:rsidRPr="00780E8C" w:rsidRDefault="00C42EE2" w:rsidP="00780E8C">
      <w:pPr>
        <w:pStyle w:val="zet"/>
      </w:pPr>
    </w:p>
    <w:p w14:paraId="1B3E9C48" w14:textId="02B42B3F" w:rsidR="004D3ED2" w:rsidRPr="00780E8C" w:rsidRDefault="00D02D79" w:rsidP="00C83BB0">
      <w:pPr>
        <w:pStyle w:val="zet"/>
        <w:ind w:left="1985" w:hanging="1985"/>
        <w:rPr>
          <w:rFonts w:eastAsiaTheme="majorEastAsia" w:cstheme="majorBidi"/>
          <w:szCs w:val="28"/>
        </w:rPr>
      </w:pPr>
      <w:r w:rsidRPr="00780E8C">
        <w:rPr>
          <w:b/>
          <w:bCs/>
        </w:rPr>
        <w:t>Anahtar Kelimeler:</w:t>
      </w:r>
      <w:r w:rsidRPr="00780E8C">
        <w:t xml:space="preserve"> </w:t>
      </w:r>
      <w:r w:rsidR="00EE7D48" w:rsidRPr="00780E8C">
        <w:t>Kelime 1, Kelime 2,………………</w:t>
      </w:r>
      <w:r w:rsidR="00C42EE2" w:rsidRPr="00780E8C">
        <w:t xml:space="preserve"> (Anahtar Kelime sayısı 3-5 arasında olmalıdır.)</w:t>
      </w:r>
      <w:r w:rsidR="004D3ED2" w:rsidRPr="00780E8C">
        <w:br w:type="page"/>
      </w:r>
    </w:p>
    <w:p w14:paraId="2D0FEEDA" w14:textId="3359E8A4" w:rsidR="008C6C40" w:rsidRPr="007D1605" w:rsidRDefault="008C6C40" w:rsidP="00915368">
      <w:pPr>
        <w:pStyle w:val="Balk1"/>
        <w:spacing w:after="0" w:line="240" w:lineRule="auto"/>
      </w:pPr>
      <w:bookmarkStart w:id="4" w:name="_Toc212204834"/>
      <w:r w:rsidRPr="007D1605">
        <w:lastRenderedPageBreak/>
        <w:t>ABSTRACT</w:t>
      </w:r>
      <w:bookmarkEnd w:id="4"/>
    </w:p>
    <w:p w14:paraId="574AE83A" w14:textId="77777777" w:rsidR="008C6C40" w:rsidRPr="007D1605" w:rsidRDefault="008C6C40" w:rsidP="00353E7C">
      <w:pPr>
        <w:pStyle w:val="zet"/>
        <w:jc w:val="center"/>
      </w:pPr>
    </w:p>
    <w:p w14:paraId="6FBBDA66" w14:textId="77777777" w:rsidR="008C6C40" w:rsidRPr="007D1605" w:rsidRDefault="008C6C40" w:rsidP="00353E7C">
      <w:pPr>
        <w:pStyle w:val="zet"/>
        <w:jc w:val="center"/>
      </w:pPr>
    </w:p>
    <w:p w14:paraId="14B67963" w14:textId="77777777" w:rsidR="00CE4E34" w:rsidRPr="007D1605" w:rsidRDefault="00CE4E34" w:rsidP="00353E7C">
      <w:pPr>
        <w:pStyle w:val="zet"/>
        <w:jc w:val="center"/>
      </w:pPr>
    </w:p>
    <w:p w14:paraId="375B8808" w14:textId="77777777" w:rsidR="008C6C40" w:rsidRPr="007D1605" w:rsidRDefault="008C6C40" w:rsidP="00353E7C">
      <w:pPr>
        <w:pStyle w:val="zet"/>
        <w:jc w:val="center"/>
      </w:pPr>
    </w:p>
    <w:p w14:paraId="4D7E762B" w14:textId="77777777" w:rsidR="008C6C40" w:rsidRPr="007D1605" w:rsidRDefault="008C6C40" w:rsidP="00353E7C">
      <w:pPr>
        <w:pStyle w:val="zet"/>
        <w:jc w:val="center"/>
      </w:pPr>
    </w:p>
    <w:p w14:paraId="0788329B" w14:textId="77777777" w:rsidR="008C6C40" w:rsidRPr="007D1605" w:rsidRDefault="008C6C40" w:rsidP="00353E7C">
      <w:pPr>
        <w:pStyle w:val="zet"/>
        <w:jc w:val="center"/>
        <w:rPr>
          <w:b/>
        </w:rPr>
      </w:pPr>
      <w:r w:rsidRPr="007D1605">
        <w:rPr>
          <w:b/>
        </w:rPr>
        <w:t>TEZİN</w:t>
      </w:r>
      <w:r w:rsidR="00F12833" w:rsidRPr="007D1605">
        <w:rPr>
          <w:b/>
        </w:rPr>
        <w:t xml:space="preserve"> İNGİLİZCE</w:t>
      </w:r>
      <w:r w:rsidRPr="007D1605">
        <w:rPr>
          <w:b/>
        </w:rPr>
        <w:t xml:space="preserve"> ADI</w:t>
      </w:r>
    </w:p>
    <w:p w14:paraId="0F0A15C4" w14:textId="77777777" w:rsidR="008C6C40" w:rsidRPr="001420B8" w:rsidRDefault="008C6C40" w:rsidP="00353E7C">
      <w:pPr>
        <w:pStyle w:val="zet"/>
        <w:jc w:val="center"/>
        <w:rPr>
          <w:bCs/>
        </w:rPr>
      </w:pPr>
    </w:p>
    <w:p w14:paraId="10F1AF30" w14:textId="77777777" w:rsidR="008C6C40" w:rsidRPr="001420B8" w:rsidRDefault="008C6C40" w:rsidP="00353E7C">
      <w:pPr>
        <w:pStyle w:val="zet"/>
        <w:jc w:val="center"/>
        <w:rPr>
          <w:bCs/>
        </w:rPr>
      </w:pPr>
    </w:p>
    <w:p w14:paraId="22DA73A5" w14:textId="77777777" w:rsidR="008C6C40" w:rsidRPr="007D1605" w:rsidRDefault="008C6C40" w:rsidP="00353E7C">
      <w:pPr>
        <w:pStyle w:val="zet"/>
        <w:jc w:val="center"/>
        <w:rPr>
          <w:b/>
        </w:rPr>
      </w:pPr>
      <w:r w:rsidRPr="007D1605">
        <w:rPr>
          <w:b/>
        </w:rPr>
        <w:t>TEZ YAZARININ ADI SOYADI</w:t>
      </w:r>
    </w:p>
    <w:p w14:paraId="3193450D" w14:textId="77777777" w:rsidR="008C6C40" w:rsidRPr="001420B8" w:rsidRDefault="008C6C40" w:rsidP="00353E7C">
      <w:pPr>
        <w:pStyle w:val="zet"/>
        <w:jc w:val="center"/>
        <w:rPr>
          <w:bCs/>
        </w:rPr>
      </w:pPr>
    </w:p>
    <w:p w14:paraId="79CCE1D4" w14:textId="77777777" w:rsidR="008C6C40" w:rsidRPr="001420B8" w:rsidRDefault="008C6C40" w:rsidP="00353E7C">
      <w:pPr>
        <w:pStyle w:val="zet"/>
        <w:jc w:val="center"/>
        <w:rPr>
          <w:bCs/>
        </w:rPr>
      </w:pPr>
    </w:p>
    <w:p w14:paraId="4400879D" w14:textId="2121D6E7" w:rsidR="00B94AB0" w:rsidRPr="007D1605" w:rsidRDefault="00B94AB0" w:rsidP="00353E7C">
      <w:pPr>
        <w:pStyle w:val="zet"/>
        <w:jc w:val="center"/>
        <w:rPr>
          <w:b/>
        </w:rPr>
      </w:pPr>
      <w:proofErr w:type="spellStart"/>
      <w:r w:rsidRPr="007D1605">
        <w:rPr>
          <w:b/>
        </w:rPr>
        <w:t>PhD</w:t>
      </w:r>
      <w:proofErr w:type="spellEnd"/>
      <w:r w:rsidRPr="007D1605">
        <w:rPr>
          <w:b/>
        </w:rPr>
        <w:t xml:space="preserve"> / </w:t>
      </w:r>
      <w:proofErr w:type="spellStart"/>
      <w:r w:rsidRPr="007D1605">
        <w:rPr>
          <w:b/>
        </w:rPr>
        <w:t>M.Sc</w:t>
      </w:r>
      <w:proofErr w:type="spellEnd"/>
      <w:r w:rsidRPr="007D1605">
        <w:rPr>
          <w:b/>
        </w:rPr>
        <w:t xml:space="preserve">., </w:t>
      </w:r>
      <w:proofErr w:type="spellStart"/>
      <w:r w:rsidRPr="007D1605">
        <w:rPr>
          <w:b/>
        </w:rPr>
        <w:t>Department</w:t>
      </w:r>
      <w:proofErr w:type="spellEnd"/>
      <w:r w:rsidRPr="007D1605">
        <w:rPr>
          <w:b/>
        </w:rPr>
        <w:t xml:space="preserve"> of…….</w:t>
      </w:r>
    </w:p>
    <w:p w14:paraId="6D1052F4" w14:textId="77777777" w:rsidR="00235B5D" w:rsidRDefault="00B94AB0" w:rsidP="00353E7C">
      <w:pPr>
        <w:pStyle w:val="zet"/>
        <w:jc w:val="center"/>
        <w:rPr>
          <w:b/>
        </w:rPr>
      </w:pPr>
      <w:proofErr w:type="spellStart"/>
      <w:r w:rsidRPr="007D1605">
        <w:rPr>
          <w:b/>
        </w:rPr>
        <w:t>Supervisor</w:t>
      </w:r>
      <w:proofErr w:type="spellEnd"/>
      <w:r w:rsidR="008C6C40" w:rsidRPr="007D1605">
        <w:rPr>
          <w:b/>
        </w:rPr>
        <w:t>:……………….</w:t>
      </w:r>
    </w:p>
    <w:p w14:paraId="635F66C7" w14:textId="1DDE1D22" w:rsidR="008C6C40" w:rsidRPr="007D1605" w:rsidRDefault="002F34DE" w:rsidP="00353E7C">
      <w:pPr>
        <w:pStyle w:val="zet"/>
        <w:jc w:val="center"/>
        <w:rPr>
          <w:b/>
        </w:rPr>
      </w:pPr>
      <w:proofErr w:type="spellStart"/>
      <w:r w:rsidRPr="007D1605">
        <w:rPr>
          <w:b/>
        </w:rPr>
        <w:t>Co</w:t>
      </w:r>
      <w:proofErr w:type="spellEnd"/>
      <w:r w:rsidRPr="007D1605">
        <w:rPr>
          <w:b/>
        </w:rPr>
        <w:t>-Advisor:……………..…</w:t>
      </w:r>
    </w:p>
    <w:p w14:paraId="5DF6CAD7" w14:textId="77777777" w:rsidR="008C6C40" w:rsidRPr="001420B8" w:rsidRDefault="008C6C40" w:rsidP="00353E7C">
      <w:pPr>
        <w:pStyle w:val="zet"/>
        <w:jc w:val="center"/>
        <w:rPr>
          <w:bCs/>
        </w:rPr>
      </w:pPr>
    </w:p>
    <w:p w14:paraId="5FD07F2F" w14:textId="77777777" w:rsidR="008C6C40" w:rsidRPr="001420B8" w:rsidRDefault="008C6C40" w:rsidP="00353E7C">
      <w:pPr>
        <w:pStyle w:val="zet"/>
        <w:jc w:val="center"/>
        <w:rPr>
          <w:bCs/>
        </w:rPr>
      </w:pPr>
    </w:p>
    <w:p w14:paraId="5CAC0930" w14:textId="3AB416C4" w:rsidR="008C6C40" w:rsidRPr="007D1605" w:rsidRDefault="00435641" w:rsidP="00353E7C">
      <w:pPr>
        <w:pStyle w:val="zet"/>
        <w:jc w:val="center"/>
        <w:rPr>
          <w:rFonts w:eastAsia="Times New Roman"/>
          <w:b/>
          <w:lang w:eastAsia="ko-KR"/>
        </w:rPr>
      </w:pPr>
      <w:proofErr w:type="spellStart"/>
      <w:r w:rsidRPr="007D1605">
        <w:rPr>
          <w:rFonts w:eastAsia="Times New Roman"/>
          <w:b/>
          <w:lang w:eastAsia="ko-KR"/>
        </w:rPr>
        <w:t>June</w:t>
      </w:r>
      <w:proofErr w:type="spellEnd"/>
      <w:r w:rsidR="00F07E3E" w:rsidRPr="007D1605">
        <w:rPr>
          <w:rFonts w:eastAsia="Times New Roman"/>
          <w:b/>
          <w:lang w:eastAsia="ko-KR"/>
        </w:rPr>
        <w:t xml:space="preserve"> 2025</w:t>
      </w:r>
      <w:r w:rsidR="008C6C40" w:rsidRPr="007D1605">
        <w:rPr>
          <w:rFonts w:eastAsia="Times New Roman"/>
          <w:b/>
          <w:lang w:eastAsia="ko-KR"/>
        </w:rPr>
        <w:t xml:space="preserve">, </w:t>
      </w:r>
      <w:r w:rsidR="00C945BB" w:rsidRPr="007D1605">
        <w:rPr>
          <w:rFonts w:eastAsia="Times New Roman"/>
          <w:b/>
          <w:lang w:eastAsia="ko-KR"/>
        </w:rPr>
        <w:t>viii + 150</w:t>
      </w:r>
      <w:r w:rsidR="008C6C40" w:rsidRPr="007D1605">
        <w:rPr>
          <w:rFonts w:eastAsia="Times New Roman"/>
          <w:b/>
          <w:lang w:eastAsia="ko-KR"/>
        </w:rPr>
        <w:t xml:space="preserve"> </w:t>
      </w:r>
      <w:proofErr w:type="spellStart"/>
      <w:r w:rsidR="00744FDE" w:rsidRPr="007D1605">
        <w:rPr>
          <w:rFonts w:eastAsia="Times New Roman"/>
          <w:b/>
          <w:lang w:eastAsia="ko-KR"/>
        </w:rPr>
        <w:t>pages</w:t>
      </w:r>
      <w:proofErr w:type="spellEnd"/>
    </w:p>
    <w:p w14:paraId="4EE94B7B" w14:textId="77777777" w:rsidR="008C6C40" w:rsidRPr="001420B8" w:rsidRDefault="008C6C40" w:rsidP="00353E7C">
      <w:pPr>
        <w:pStyle w:val="zet"/>
        <w:jc w:val="center"/>
        <w:rPr>
          <w:bCs/>
        </w:rPr>
      </w:pPr>
    </w:p>
    <w:p w14:paraId="67018DBD" w14:textId="77777777" w:rsidR="008C6C40" w:rsidRPr="001420B8" w:rsidRDefault="008C6C40" w:rsidP="00353E7C">
      <w:pPr>
        <w:pStyle w:val="zet"/>
        <w:jc w:val="center"/>
        <w:rPr>
          <w:bCs/>
        </w:rPr>
      </w:pPr>
    </w:p>
    <w:p w14:paraId="41A7869E" w14:textId="77777777" w:rsidR="008C6C40" w:rsidRPr="007D1605" w:rsidRDefault="008C6C40" w:rsidP="00353E7C">
      <w:pPr>
        <w:pStyle w:val="zet"/>
        <w:jc w:val="center"/>
      </w:pPr>
    </w:p>
    <w:p w14:paraId="52E43802" w14:textId="5DDDB86A" w:rsidR="00012379" w:rsidRPr="007D1605" w:rsidRDefault="003047C1" w:rsidP="00353E7C">
      <w:pPr>
        <w:pStyle w:val="zet"/>
      </w:pPr>
      <w:r>
        <w:t xml:space="preserve">Metin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</w:p>
    <w:p w14:paraId="1845920D" w14:textId="77777777" w:rsidR="00012379" w:rsidRPr="007D1605" w:rsidRDefault="00012379" w:rsidP="00353E7C">
      <w:pPr>
        <w:pStyle w:val="zet"/>
      </w:pPr>
    </w:p>
    <w:p w14:paraId="4000B0B9" w14:textId="77777777" w:rsidR="00012379" w:rsidRPr="007D1605" w:rsidRDefault="00012379" w:rsidP="00353E7C">
      <w:pPr>
        <w:pStyle w:val="zet"/>
      </w:pPr>
    </w:p>
    <w:p w14:paraId="7588854A" w14:textId="77777777" w:rsidR="00012379" w:rsidRPr="007D1605" w:rsidRDefault="00012379" w:rsidP="00353E7C">
      <w:pPr>
        <w:pStyle w:val="zet"/>
      </w:pPr>
    </w:p>
    <w:p w14:paraId="116E7128" w14:textId="77777777" w:rsidR="00012379" w:rsidRPr="007D1605" w:rsidRDefault="00012379" w:rsidP="00353E7C">
      <w:pPr>
        <w:pStyle w:val="zet"/>
      </w:pPr>
    </w:p>
    <w:p w14:paraId="54F7B604" w14:textId="77777777" w:rsidR="00012379" w:rsidRPr="007D1605" w:rsidRDefault="00012379" w:rsidP="00353E7C">
      <w:pPr>
        <w:pStyle w:val="zet"/>
      </w:pPr>
    </w:p>
    <w:p w14:paraId="3E0E90EB" w14:textId="77777777" w:rsidR="00012379" w:rsidRPr="007D1605" w:rsidRDefault="00012379" w:rsidP="00353E7C">
      <w:pPr>
        <w:pStyle w:val="zet"/>
      </w:pPr>
    </w:p>
    <w:p w14:paraId="4FDA5C90" w14:textId="77777777" w:rsidR="00012379" w:rsidRPr="007D1605" w:rsidRDefault="00012379" w:rsidP="00353E7C">
      <w:pPr>
        <w:pStyle w:val="zet"/>
      </w:pPr>
    </w:p>
    <w:p w14:paraId="071DEE50" w14:textId="77777777" w:rsidR="00012379" w:rsidRPr="007D1605" w:rsidRDefault="00012379" w:rsidP="00353E7C">
      <w:pPr>
        <w:pStyle w:val="zet"/>
      </w:pPr>
    </w:p>
    <w:p w14:paraId="5C69E515" w14:textId="77777777" w:rsidR="00012379" w:rsidRPr="007D1605" w:rsidRDefault="00012379" w:rsidP="00353E7C">
      <w:pPr>
        <w:pStyle w:val="zet"/>
      </w:pPr>
    </w:p>
    <w:p w14:paraId="03E7D689" w14:textId="77777777" w:rsidR="003E2113" w:rsidRPr="007D1605" w:rsidRDefault="003E2113" w:rsidP="00353E7C">
      <w:pPr>
        <w:pStyle w:val="zet"/>
      </w:pPr>
    </w:p>
    <w:p w14:paraId="2129DCF2" w14:textId="77777777" w:rsidR="00012379" w:rsidRPr="007D1605" w:rsidRDefault="00012379" w:rsidP="00353E7C">
      <w:pPr>
        <w:pStyle w:val="zet"/>
      </w:pPr>
    </w:p>
    <w:p w14:paraId="5E0DEF9A" w14:textId="77777777" w:rsidR="00012379" w:rsidRPr="007D1605" w:rsidRDefault="00012379" w:rsidP="00353E7C">
      <w:pPr>
        <w:pStyle w:val="zet"/>
      </w:pPr>
    </w:p>
    <w:p w14:paraId="5E092831" w14:textId="77777777" w:rsidR="00C42EE2" w:rsidRPr="00353E7C" w:rsidRDefault="00C42EE2" w:rsidP="00353E7C">
      <w:pPr>
        <w:pStyle w:val="zet"/>
        <w:rPr>
          <w:bCs/>
        </w:rPr>
      </w:pPr>
    </w:p>
    <w:p w14:paraId="64E0678D" w14:textId="77777777" w:rsidR="00C42EE2" w:rsidRPr="00353E7C" w:rsidRDefault="00C42EE2" w:rsidP="00353E7C">
      <w:pPr>
        <w:pStyle w:val="zet"/>
        <w:rPr>
          <w:bCs/>
        </w:rPr>
      </w:pPr>
    </w:p>
    <w:p w14:paraId="3FF2CB4A" w14:textId="77777777" w:rsidR="00C42EE2" w:rsidRPr="00353E7C" w:rsidRDefault="00C42EE2" w:rsidP="00353E7C">
      <w:pPr>
        <w:pStyle w:val="zet"/>
        <w:rPr>
          <w:bCs/>
        </w:rPr>
      </w:pPr>
    </w:p>
    <w:p w14:paraId="68F5B528" w14:textId="77777777" w:rsidR="00C42EE2" w:rsidRPr="00353E7C" w:rsidRDefault="00C42EE2" w:rsidP="00353E7C">
      <w:pPr>
        <w:pStyle w:val="zet"/>
        <w:rPr>
          <w:bCs/>
        </w:rPr>
      </w:pPr>
    </w:p>
    <w:p w14:paraId="196CCDB8" w14:textId="77777777" w:rsidR="00C42EE2" w:rsidRPr="00353E7C" w:rsidRDefault="00C42EE2" w:rsidP="00353E7C">
      <w:pPr>
        <w:pStyle w:val="zet"/>
        <w:rPr>
          <w:bCs/>
        </w:rPr>
      </w:pPr>
    </w:p>
    <w:p w14:paraId="30CA741E" w14:textId="77777777" w:rsidR="00C42EE2" w:rsidRPr="00353E7C" w:rsidRDefault="00C42EE2" w:rsidP="00353E7C">
      <w:pPr>
        <w:pStyle w:val="zet"/>
        <w:rPr>
          <w:bCs/>
        </w:rPr>
      </w:pPr>
    </w:p>
    <w:p w14:paraId="72DB08CE" w14:textId="77777777" w:rsidR="00AE787F" w:rsidRPr="00353E7C" w:rsidRDefault="00AE787F" w:rsidP="00353E7C">
      <w:pPr>
        <w:pStyle w:val="zet"/>
        <w:rPr>
          <w:bCs/>
        </w:rPr>
      </w:pPr>
    </w:p>
    <w:p w14:paraId="53A9CE0A" w14:textId="77777777" w:rsidR="00AE787F" w:rsidRPr="00353E7C" w:rsidRDefault="00AE787F" w:rsidP="00353E7C">
      <w:pPr>
        <w:pStyle w:val="zet"/>
        <w:rPr>
          <w:bCs/>
        </w:rPr>
      </w:pPr>
    </w:p>
    <w:p w14:paraId="525E0AD3" w14:textId="77777777" w:rsidR="00AE787F" w:rsidRPr="00353E7C" w:rsidRDefault="00AE787F" w:rsidP="00353E7C">
      <w:pPr>
        <w:pStyle w:val="zet"/>
        <w:rPr>
          <w:bCs/>
        </w:rPr>
      </w:pPr>
    </w:p>
    <w:p w14:paraId="22B10C8F" w14:textId="77777777" w:rsidR="00AE787F" w:rsidRPr="00353E7C" w:rsidRDefault="00AE787F" w:rsidP="00353E7C">
      <w:pPr>
        <w:pStyle w:val="zet"/>
        <w:rPr>
          <w:bCs/>
        </w:rPr>
      </w:pPr>
    </w:p>
    <w:p w14:paraId="0743B80B" w14:textId="7371D4C7" w:rsidR="00AE787F" w:rsidRDefault="00310E84" w:rsidP="00C83BB0">
      <w:pPr>
        <w:pStyle w:val="zet"/>
        <w:ind w:left="1134" w:hanging="1134"/>
      </w:pPr>
      <w:proofErr w:type="spellStart"/>
      <w:r w:rsidRPr="007D1605">
        <w:rPr>
          <w:b/>
        </w:rPr>
        <w:t>Keywords</w:t>
      </w:r>
      <w:proofErr w:type="spellEnd"/>
      <w:r w:rsidR="00012379" w:rsidRPr="007D1605">
        <w:rPr>
          <w:b/>
        </w:rPr>
        <w:t xml:space="preserve">: </w:t>
      </w:r>
      <w:proofErr w:type="spellStart"/>
      <w:r w:rsidR="00985104" w:rsidRPr="007D1605">
        <w:t>Keyword</w:t>
      </w:r>
      <w:proofErr w:type="spellEnd"/>
      <w:r w:rsidR="00985104" w:rsidRPr="007D1605">
        <w:rPr>
          <w:b/>
        </w:rPr>
        <w:t xml:space="preserve"> </w:t>
      </w:r>
      <w:r w:rsidR="00012379" w:rsidRPr="007D1605">
        <w:t xml:space="preserve">1, </w:t>
      </w:r>
      <w:proofErr w:type="spellStart"/>
      <w:r w:rsidR="00985104" w:rsidRPr="007D1605">
        <w:t>Keyword</w:t>
      </w:r>
      <w:proofErr w:type="spellEnd"/>
      <w:r w:rsidR="00985104" w:rsidRPr="007D1605">
        <w:rPr>
          <w:b/>
        </w:rPr>
        <w:t xml:space="preserve"> </w:t>
      </w:r>
      <w:r w:rsidR="00012379" w:rsidRPr="007D1605">
        <w:t>2,……………………………..</w:t>
      </w:r>
      <w:r w:rsidR="00C42EE2" w:rsidRPr="007D1605">
        <w:t xml:space="preserve"> (Anahtar Kelime sayısı 3-5 arasında olmalıdır.)</w:t>
      </w:r>
      <w:r w:rsidR="00AE787F">
        <w:br w:type="page"/>
      </w:r>
    </w:p>
    <w:p w14:paraId="70FCC64F" w14:textId="77777777" w:rsidR="00DA5153" w:rsidRPr="0047611F" w:rsidRDefault="00DA5153" w:rsidP="00AE787F">
      <w:pPr>
        <w:spacing w:after="0" w:line="240" w:lineRule="auto"/>
        <w:ind w:left="1134" w:hanging="1134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0C7D55E6" w14:textId="77777777" w:rsidR="00DA5153" w:rsidRPr="0047611F" w:rsidRDefault="00DA5153" w:rsidP="00AE787F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3D25BBCB" w14:textId="77777777" w:rsidR="00DA5153" w:rsidRPr="0047611F" w:rsidRDefault="00DA515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48DC4F42" w14:textId="77777777" w:rsidR="00DA5153" w:rsidRPr="0047611F" w:rsidRDefault="00DA515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202883D2" w14:textId="77777777" w:rsidR="00DA5153" w:rsidRPr="0047611F" w:rsidRDefault="00DA515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7330F06B" w14:textId="77777777" w:rsidR="00DA5153" w:rsidRPr="0047611F" w:rsidRDefault="00DA515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634CC527" w14:textId="77777777" w:rsidR="00DA5153" w:rsidRPr="0047611F" w:rsidRDefault="00DA515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58D5C00F" w14:textId="77777777" w:rsidR="00DA5153" w:rsidRPr="0047611F" w:rsidRDefault="00DA515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7D61CC18" w14:textId="77777777" w:rsidR="00DA5153" w:rsidRPr="0047611F" w:rsidRDefault="00DA515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3D38956B" w14:textId="77777777" w:rsidR="00DA5153" w:rsidRPr="0047611F" w:rsidRDefault="00DA515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3711507C" w14:textId="77777777" w:rsidR="0009546C" w:rsidRPr="0047611F" w:rsidRDefault="0009546C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726755D9" w14:textId="77777777" w:rsidR="004B6C33" w:rsidRPr="0047611F" w:rsidRDefault="004B6C3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74967C13" w14:textId="77777777" w:rsidR="004B6C33" w:rsidRPr="0047611F" w:rsidRDefault="004B6C3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72AAA3E5" w14:textId="77777777" w:rsidR="004B6C33" w:rsidRPr="0047611F" w:rsidRDefault="004B6C33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2E498256" w14:textId="77777777" w:rsidR="0009546C" w:rsidRPr="0047611F" w:rsidRDefault="0009546C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4D3A08E2" w14:textId="77777777" w:rsidR="00AD2228" w:rsidRPr="0047611F" w:rsidRDefault="00AD2228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4673A7A8" w14:textId="77777777" w:rsidR="00AD2228" w:rsidRPr="0047611F" w:rsidRDefault="00AD2228" w:rsidP="004B6C33">
      <w:pPr>
        <w:spacing w:after="0"/>
        <w:rPr>
          <w:rStyle w:val="HafifVurgulama"/>
          <w:rFonts w:ascii="Times New Roman" w:hAnsi="Times New Roman" w:cs="Times New Roman"/>
          <w:sz w:val="24"/>
          <w:szCs w:val="24"/>
        </w:rPr>
      </w:pPr>
    </w:p>
    <w:p w14:paraId="5DF3C4E7" w14:textId="35E7D3D3" w:rsidR="00AD2228" w:rsidRPr="0047611F" w:rsidRDefault="00DA5153" w:rsidP="00DA5153">
      <w:pPr>
        <w:spacing w:after="0"/>
        <w:jc w:val="right"/>
        <w:rPr>
          <w:rStyle w:val="HafifVurgulama"/>
          <w:rFonts w:ascii="Times New Roman" w:hAnsi="Times New Roman" w:cs="Times New Roman"/>
          <w:sz w:val="24"/>
          <w:szCs w:val="24"/>
        </w:rPr>
      </w:pPr>
      <w:r w:rsidRPr="0047611F">
        <w:rPr>
          <w:rStyle w:val="HafifVurgulama"/>
          <w:rFonts w:ascii="Times New Roman" w:hAnsi="Times New Roman" w:cs="Times New Roman"/>
          <w:sz w:val="24"/>
          <w:szCs w:val="24"/>
        </w:rPr>
        <w:t>Sevgili Aileme….</w:t>
      </w:r>
    </w:p>
    <w:p w14:paraId="636A8088" w14:textId="77777777" w:rsidR="00AD2228" w:rsidRPr="0047611F" w:rsidRDefault="00AD2228" w:rsidP="00AD2228">
      <w:pPr>
        <w:rPr>
          <w:rStyle w:val="HafifVurgulama"/>
          <w:rFonts w:ascii="Times New Roman" w:hAnsi="Times New Roman" w:cs="Times New Roman"/>
          <w:sz w:val="24"/>
          <w:szCs w:val="24"/>
          <w:highlight w:val="yellow"/>
        </w:rPr>
      </w:pPr>
      <w:r w:rsidRPr="0047611F">
        <w:rPr>
          <w:rStyle w:val="HafifVurgulama"/>
          <w:rFonts w:ascii="Times New Roman" w:hAnsi="Times New Roman" w:cs="Times New Roman"/>
          <w:sz w:val="24"/>
          <w:szCs w:val="24"/>
          <w:highlight w:val="yellow"/>
        </w:rPr>
        <w:br w:type="page"/>
      </w:r>
    </w:p>
    <w:p w14:paraId="1EE7D0E9" w14:textId="1DF894F3" w:rsidR="004144C1" w:rsidRPr="007D1605" w:rsidRDefault="004144C1" w:rsidP="007B3836">
      <w:pPr>
        <w:pStyle w:val="Balk1"/>
      </w:pPr>
      <w:bookmarkStart w:id="5" w:name="_Toc212204835"/>
      <w:r w:rsidRPr="007D1605">
        <w:lastRenderedPageBreak/>
        <w:t>ÖN SÖZ/</w:t>
      </w:r>
      <w:r w:rsidRPr="007B3836">
        <w:t>TEŞEKKÜR</w:t>
      </w:r>
      <w:bookmarkEnd w:id="5"/>
    </w:p>
    <w:p w14:paraId="1CE7F6BA" w14:textId="52D72BF9" w:rsidR="00086B5D" w:rsidRPr="007D1605" w:rsidRDefault="00086B5D" w:rsidP="00062F9C">
      <w:pPr>
        <w:pStyle w:val="TezAnaMetin"/>
      </w:pPr>
      <w:r w:rsidRPr="007D1605">
        <w:t xml:space="preserve">Tezimin hazırlanmasındaki her türlü destek ve katkılarından dolayı değerli tez hocam ……………’a, yüksek lisans/Doktora eğitimim boyunca faydalandığım saygıdeğer hocalarım …………., …………….. </w:t>
      </w:r>
      <w:proofErr w:type="gramStart"/>
      <w:r w:rsidRPr="007D1605">
        <w:t>ve</w:t>
      </w:r>
      <w:proofErr w:type="gramEnd"/>
      <w:r w:rsidRPr="007D1605">
        <w:t xml:space="preserve"> ……………….’a teşekkürü bir borç bilirim. </w:t>
      </w:r>
    </w:p>
    <w:p w14:paraId="37E83477" w14:textId="3F2737B9" w:rsidR="00086B5D" w:rsidRPr="007D1605" w:rsidRDefault="00086B5D" w:rsidP="00062F9C">
      <w:pPr>
        <w:pStyle w:val="TezAnaMetin"/>
      </w:pPr>
      <w:r w:rsidRPr="007D1605">
        <w:t>OKÜBAP-20XX-PTX-0XXNo`lu Proje ile tezimi maddi olarak destekleyen Osmaniye Korkut Ata Üniversitesi Bilimsel Araştırma Projeleri Birim Koordinatörlüğüne teşekkür ederim.</w:t>
      </w:r>
    </w:p>
    <w:p w14:paraId="138854A0" w14:textId="0B0E0CFE" w:rsidR="004144C1" w:rsidRPr="007D1605" w:rsidRDefault="00086B5D" w:rsidP="00062F9C">
      <w:pPr>
        <w:pStyle w:val="TezAnaMetin"/>
      </w:pPr>
      <w:r w:rsidRPr="007D1605">
        <w:t>Beni akademik hayata teşvik eden ve her türlü desteğini esirgemeyen değerli aileme ve sevgili eşime de katkılarından dolayı teşekkürlerimi sunarım.</w:t>
      </w:r>
    </w:p>
    <w:p w14:paraId="3FE94D99" w14:textId="6476EAF8" w:rsidR="001238CB" w:rsidRDefault="001238CB" w:rsidP="004144C1">
      <w:pPr>
        <w:spacing w:after="0" w:line="360" w:lineRule="auto"/>
      </w:pPr>
      <w:r>
        <w:br w:type="page"/>
      </w:r>
    </w:p>
    <w:p w14:paraId="4FCF1CCB" w14:textId="361B9F38" w:rsidR="00720C47" w:rsidRDefault="00720C47" w:rsidP="00672C31">
      <w:pPr>
        <w:pStyle w:val="icindekiler"/>
      </w:pPr>
      <w:r w:rsidRPr="007D1605">
        <w:lastRenderedPageBreak/>
        <w:t>İÇİNDEKİLER</w:t>
      </w:r>
    </w:p>
    <w:p w14:paraId="45ED0319" w14:textId="77777777" w:rsidR="00CF7F74" w:rsidRPr="007568D0" w:rsidRDefault="00CF7F74" w:rsidP="00672C31">
      <w:pPr>
        <w:pStyle w:val="icindekiler"/>
        <w:rPr>
          <w:b w:val="0"/>
          <w:bCs/>
          <w:lang w:eastAsia="tr-TR"/>
        </w:rPr>
      </w:pPr>
    </w:p>
    <w:p w14:paraId="18051C88" w14:textId="3B62A1A5" w:rsidR="00720C47" w:rsidRPr="007D1605" w:rsidRDefault="00720C47" w:rsidP="00672C31">
      <w:pPr>
        <w:pStyle w:val="icindekiler"/>
        <w:jc w:val="right"/>
        <w:rPr>
          <w:szCs w:val="24"/>
          <w:lang w:eastAsia="tr-TR"/>
        </w:rPr>
      </w:pPr>
      <w:r w:rsidRPr="007D1605">
        <w:rPr>
          <w:szCs w:val="24"/>
          <w:lang w:eastAsia="tr-TR"/>
        </w:rPr>
        <w:t>Sayfa</w:t>
      </w:r>
    </w:p>
    <w:sdt>
      <w:sdtPr>
        <w:rPr>
          <w:rFonts w:asciiTheme="minorHAnsi" w:hAnsiTheme="minorHAnsi"/>
          <w:bCs/>
          <w:sz w:val="22"/>
        </w:rPr>
        <w:id w:val="-614592355"/>
        <w:docPartObj>
          <w:docPartGallery w:val="Table of Contents"/>
          <w:docPartUnique/>
        </w:docPartObj>
      </w:sdtPr>
      <w:sdtEndPr>
        <w:rPr>
          <w:rFonts w:ascii="Times New Roman" w:hAnsi="Times New Roman"/>
          <w:bCs w:val="0"/>
          <w:sz w:val="24"/>
        </w:rPr>
      </w:sdtEndPr>
      <w:sdtContent>
        <w:p w14:paraId="0C6316FF" w14:textId="0CAC0597" w:rsidR="004337F9" w:rsidRDefault="00810D42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r w:rsidRPr="007D1605">
            <w:fldChar w:fldCharType="begin"/>
          </w:r>
          <w:r w:rsidRPr="007D1605">
            <w:instrText xml:space="preserve"> TOC \o "1-4" \h \z \u </w:instrText>
          </w:r>
          <w:r w:rsidRPr="007D1605">
            <w:fldChar w:fldCharType="separate"/>
          </w:r>
          <w:hyperlink w:anchor="_Toc212204833" w:history="1">
            <w:r w:rsidR="004337F9" w:rsidRPr="007053DF">
              <w:rPr>
                <w:rStyle w:val="Kpr"/>
                <w:noProof/>
              </w:rPr>
              <w:t>ÖZET</w:t>
            </w:r>
            <w:r w:rsidR="004337F9">
              <w:rPr>
                <w:noProof/>
                <w:webHidden/>
              </w:rPr>
              <w:tab/>
            </w:r>
            <w:r w:rsidR="004337F9">
              <w:rPr>
                <w:noProof/>
                <w:webHidden/>
              </w:rPr>
              <w:fldChar w:fldCharType="begin"/>
            </w:r>
            <w:r w:rsidR="004337F9">
              <w:rPr>
                <w:noProof/>
                <w:webHidden/>
              </w:rPr>
              <w:instrText xml:space="preserve"> PAGEREF _Toc212204833 \h </w:instrText>
            </w:r>
            <w:r w:rsidR="004337F9">
              <w:rPr>
                <w:noProof/>
                <w:webHidden/>
              </w:rPr>
            </w:r>
            <w:r w:rsidR="004337F9">
              <w:rPr>
                <w:noProof/>
                <w:webHidden/>
              </w:rPr>
              <w:fldChar w:fldCharType="separate"/>
            </w:r>
            <w:r w:rsidR="004337F9">
              <w:rPr>
                <w:noProof/>
                <w:webHidden/>
              </w:rPr>
              <w:t>i</w:t>
            </w:r>
            <w:r w:rsidR="004337F9">
              <w:rPr>
                <w:noProof/>
                <w:webHidden/>
              </w:rPr>
              <w:fldChar w:fldCharType="end"/>
            </w:r>
          </w:hyperlink>
        </w:p>
        <w:p w14:paraId="5075E2CB" w14:textId="651F08EB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34" w:history="1">
            <w:r w:rsidRPr="007053DF">
              <w:rPr>
                <w:rStyle w:val="Kpr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A5B63" w14:textId="656D31BE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35" w:history="1">
            <w:r w:rsidRPr="007053DF">
              <w:rPr>
                <w:rStyle w:val="Kpr"/>
                <w:noProof/>
              </w:rPr>
              <w:t>ÖN SÖZ/TEŞEKKÜ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0D668" w14:textId="6D8C8D31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36" w:history="1">
            <w:r w:rsidRPr="007053DF">
              <w:rPr>
                <w:rStyle w:val="Kpr"/>
                <w:noProof/>
              </w:rPr>
              <w:t>ÇİZELGELER DİZİN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E2DC5" w14:textId="6EC6FE32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37" w:history="1">
            <w:r w:rsidRPr="007053DF">
              <w:rPr>
                <w:rStyle w:val="Kpr"/>
                <w:noProof/>
              </w:rPr>
              <w:t>ŞEKİLLER DİZİN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EBE2D" w14:textId="62127B2C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38" w:history="1">
            <w:r w:rsidRPr="007053DF">
              <w:rPr>
                <w:rStyle w:val="Kpr"/>
                <w:noProof/>
              </w:rPr>
              <w:t>SİMGELER VE KISALTMA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2957E" w14:textId="40EC1273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39" w:history="1">
            <w:r w:rsidRPr="007053DF">
              <w:rPr>
                <w:rStyle w:val="Kpr"/>
                <w:noProof/>
              </w:rPr>
              <w:t>BÖLÜM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DF81C" w14:textId="1DD6F66F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0" w:history="1">
            <w:r w:rsidRPr="007053DF">
              <w:rPr>
                <w:rStyle w:val="Kpr"/>
                <w:noProof/>
              </w:rPr>
              <w:t>GİRİ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43565" w14:textId="7CADFBEF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1" w:history="1">
            <w:r w:rsidRPr="007053DF">
              <w:rPr>
                <w:rStyle w:val="Kpr"/>
                <w:noProof/>
              </w:rPr>
              <w:t>BÖLÜM 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13AC1" w14:textId="531B47EF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2" w:history="1">
            <w:r w:rsidRPr="007053DF">
              <w:rPr>
                <w:rStyle w:val="Kpr"/>
                <w:noProof/>
              </w:rPr>
              <w:t>XXXXXXXXXX XXXXXX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800DC" w14:textId="10843C57" w:rsidR="004337F9" w:rsidRDefault="004337F9">
          <w:pPr>
            <w:pStyle w:val="T2"/>
            <w:rPr>
              <w:rFonts w:asciiTheme="minorHAnsi" w:eastAsiaTheme="minorEastAsia" w:hAnsiTheme="minorHAnsi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3" w:history="1">
            <w:r w:rsidRPr="007053DF">
              <w:rPr>
                <w:rStyle w:val="Kpr"/>
                <w:noProof/>
              </w:rPr>
              <w:t>2.1. Aaaaaaaaa Bbbbbbbbb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5F6C6" w14:textId="22BECEFB" w:rsidR="004337F9" w:rsidRDefault="004337F9">
          <w:pPr>
            <w:pStyle w:val="T2"/>
            <w:rPr>
              <w:rFonts w:asciiTheme="minorHAnsi" w:eastAsiaTheme="minorEastAsia" w:hAnsiTheme="minorHAnsi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4" w:history="1">
            <w:r w:rsidRPr="007053DF">
              <w:rPr>
                <w:rStyle w:val="Kpr"/>
                <w:rFonts w:eastAsia="Times New Roman"/>
                <w:noProof/>
                <w:lang w:eastAsia="ko-KR"/>
              </w:rPr>
              <w:t>2.2. Ccccccccc Dddddd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8F7A0" w14:textId="518295E5" w:rsidR="004337F9" w:rsidRDefault="004337F9">
          <w:pPr>
            <w:pStyle w:val="T2"/>
            <w:rPr>
              <w:rFonts w:asciiTheme="minorHAnsi" w:eastAsiaTheme="minorEastAsia" w:hAnsiTheme="minorHAnsi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5" w:history="1">
            <w:r w:rsidRPr="007053DF">
              <w:rPr>
                <w:rStyle w:val="Kpr"/>
                <w:noProof/>
                <w:lang w:eastAsia="ko-KR"/>
              </w:rPr>
              <w:t>2.3. Dddd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8BF7" w14:textId="0F2034D0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6" w:history="1">
            <w:r w:rsidRPr="007053DF">
              <w:rPr>
                <w:rStyle w:val="Kpr"/>
                <w:noProof/>
              </w:rPr>
              <w:t>KAYNAK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67094" w14:textId="70FE7A35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7" w:history="1">
            <w:r w:rsidRPr="007053DF">
              <w:rPr>
                <w:rStyle w:val="Kpr"/>
                <w:noProof/>
              </w:rPr>
              <w:t>EK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99C2E" w14:textId="273B010C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8" w:history="1">
            <w:r w:rsidRPr="007053DF">
              <w:rPr>
                <w:rStyle w:val="Kpr"/>
                <w:noProof/>
              </w:rPr>
              <w:t>ÖZGEÇMİ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97651" w14:textId="38100DB8" w:rsidR="004337F9" w:rsidRDefault="004337F9">
          <w:pPr>
            <w:pStyle w:val="T1"/>
            <w:rPr>
              <w:rFonts w:asciiTheme="minorHAnsi" w:eastAsiaTheme="minorEastAsia" w:hAnsiTheme="minorHAnsi"/>
              <w:b w:val="0"/>
              <w:noProof/>
              <w:kern w:val="2"/>
              <w:szCs w:val="24"/>
              <w:lang w:eastAsia="tr-TR"/>
              <w14:ligatures w14:val="standardContextual"/>
            </w:rPr>
          </w:pPr>
          <w:hyperlink w:anchor="_Toc212204849" w:history="1">
            <w:r w:rsidRPr="007053DF">
              <w:rPr>
                <w:rStyle w:val="Kpr"/>
                <w:noProof/>
              </w:rPr>
              <w:t>BENZERLİK RAPOR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204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6D4F0" w14:textId="600CC097" w:rsidR="007716F3" w:rsidRDefault="00810D42" w:rsidP="007716F3">
          <w:pPr>
            <w:pStyle w:val="T1"/>
          </w:pPr>
          <w:r w:rsidRPr="007D1605">
            <w:fldChar w:fldCharType="end"/>
          </w:r>
          <w:r w:rsidR="00D34817">
            <w:br w:type="page"/>
          </w:r>
        </w:p>
      </w:sdtContent>
    </w:sdt>
    <w:p w14:paraId="483328D3" w14:textId="269781EE" w:rsidR="00844E4A" w:rsidRPr="00266770" w:rsidRDefault="00F55AB4" w:rsidP="00266770">
      <w:pPr>
        <w:pStyle w:val="Balk1"/>
      </w:pPr>
      <w:bookmarkStart w:id="6" w:name="_Toc212204836"/>
      <w:r w:rsidRPr="007D1605">
        <w:lastRenderedPageBreak/>
        <w:t>ÇİZELGELER DİZİNİ</w:t>
      </w:r>
      <w:bookmarkEnd w:id="6"/>
    </w:p>
    <w:p w14:paraId="6DB20BE1" w14:textId="0819BF9A" w:rsidR="00844E4A" w:rsidRPr="007D1605" w:rsidRDefault="0001256B" w:rsidP="004A42E4">
      <w:pPr>
        <w:pStyle w:val="icindekiler"/>
        <w:jc w:val="right"/>
        <w:rPr>
          <w:szCs w:val="24"/>
        </w:rPr>
      </w:pPr>
      <w:r w:rsidRPr="007D1605">
        <w:rPr>
          <w:szCs w:val="24"/>
          <w:lang w:eastAsia="tr-TR"/>
        </w:rPr>
        <w:t>Sayfa</w:t>
      </w:r>
    </w:p>
    <w:p w14:paraId="7B1FF594" w14:textId="357FF723" w:rsidR="004337F9" w:rsidRDefault="00551468">
      <w:pPr>
        <w:pStyle w:val="ekillerTablosu"/>
        <w:tabs>
          <w:tab w:val="right" w:leader="dot" w:pos="8210"/>
        </w:tabs>
        <w:rPr>
          <w:rFonts w:asciiTheme="minorHAnsi" w:eastAsiaTheme="minorEastAsia" w:hAnsiTheme="minorHAnsi"/>
          <w:noProof/>
          <w:kern w:val="2"/>
          <w:szCs w:val="24"/>
          <w:lang w:eastAsia="tr-TR"/>
          <w14:ligatures w14:val="standardContextual"/>
        </w:rPr>
      </w:pPr>
      <w:r w:rsidRPr="007D1605">
        <w:rPr>
          <w:rFonts w:eastAsia="Times New Roman" w:cs="Times New Roman"/>
          <w:szCs w:val="24"/>
          <w:highlight w:val="yellow"/>
          <w:lang w:eastAsia="ko-KR"/>
        </w:rPr>
        <w:fldChar w:fldCharType="begin"/>
      </w:r>
      <w:r w:rsidRPr="007D1605">
        <w:rPr>
          <w:rFonts w:eastAsia="Times New Roman" w:cs="Times New Roman"/>
          <w:szCs w:val="24"/>
          <w:highlight w:val="yellow"/>
          <w:lang w:eastAsia="ko-KR"/>
        </w:rPr>
        <w:instrText xml:space="preserve"> TOC \t "Aralık Yok;1;Çizelgeler;1" \c "Şekil" </w:instrText>
      </w:r>
      <w:r w:rsidRPr="007D1605">
        <w:rPr>
          <w:rFonts w:eastAsia="Times New Roman" w:cs="Times New Roman"/>
          <w:szCs w:val="24"/>
          <w:highlight w:val="yellow"/>
          <w:lang w:eastAsia="ko-KR"/>
        </w:rPr>
        <w:fldChar w:fldCharType="separate"/>
      </w:r>
      <w:r w:rsidR="004337F9">
        <w:rPr>
          <w:noProof/>
        </w:rPr>
        <w:t>Çizelge 2.1 Örnek bir çizelge örnek bir çizelge örnek bir çizelge örnek bir çizelge örnek bir çizelge örnek bir çizelge örnek bir çizelge</w:t>
      </w:r>
      <w:r w:rsidR="004337F9">
        <w:rPr>
          <w:noProof/>
        </w:rPr>
        <w:tab/>
      </w:r>
      <w:r w:rsidR="004337F9">
        <w:rPr>
          <w:noProof/>
        </w:rPr>
        <w:fldChar w:fldCharType="begin"/>
      </w:r>
      <w:r w:rsidR="004337F9">
        <w:rPr>
          <w:noProof/>
        </w:rPr>
        <w:instrText xml:space="preserve"> PAGEREF _Toc212204827 \h </w:instrText>
      </w:r>
      <w:r w:rsidR="004337F9">
        <w:rPr>
          <w:noProof/>
        </w:rPr>
      </w:r>
      <w:r w:rsidR="004337F9">
        <w:rPr>
          <w:noProof/>
        </w:rPr>
        <w:fldChar w:fldCharType="separate"/>
      </w:r>
      <w:r w:rsidR="004337F9">
        <w:rPr>
          <w:noProof/>
        </w:rPr>
        <w:t>24</w:t>
      </w:r>
      <w:r w:rsidR="004337F9">
        <w:rPr>
          <w:noProof/>
        </w:rPr>
        <w:fldChar w:fldCharType="end"/>
      </w:r>
    </w:p>
    <w:p w14:paraId="1B7EF0F2" w14:textId="141D3796" w:rsidR="009066A5" w:rsidRPr="007D1605" w:rsidRDefault="00551468" w:rsidP="00266770">
      <w:pPr>
        <w:pStyle w:val="Balk1"/>
        <w:rPr>
          <w:szCs w:val="24"/>
        </w:rPr>
      </w:pPr>
      <w:r w:rsidRPr="007D1605">
        <w:rPr>
          <w:rFonts w:eastAsia="Times New Roman"/>
          <w:highlight w:val="yellow"/>
        </w:rPr>
        <w:fldChar w:fldCharType="end"/>
      </w:r>
      <w:r w:rsidR="0060085D" w:rsidRPr="007D1605">
        <w:rPr>
          <w:rFonts w:eastAsia="Times New Roman"/>
          <w:highlight w:val="yellow"/>
        </w:rPr>
        <w:br w:type="page"/>
      </w:r>
      <w:bookmarkStart w:id="7" w:name="_Toc212204837"/>
      <w:r w:rsidR="00F55AB4" w:rsidRPr="007D1605">
        <w:lastRenderedPageBreak/>
        <w:t xml:space="preserve">ŞEKİLLER </w:t>
      </w:r>
      <w:r w:rsidR="00F55AB4" w:rsidRPr="00266770">
        <w:t>DİZİNİ</w:t>
      </w:r>
      <w:bookmarkEnd w:id="7"/>
    </w:p>
    <w:p w14:paraId="6FEE4236" w14:textId="2ED74760" w:rsidR="009066A5" w:rsidRPr="007D1605" w:rsidRDefault="0001256B" w:rsidP="004A42E4">
      <w:pPr>
        <w:pStyle w:val="icindekiler"/>
        <w:jc w:val="right"/>
        <w:rPr>
          <w:szCs w:val="24"/>
        </w:rPr>
      </w:pPr>
      <w:r w:rsidRPr="007D1605">
        <w:rPr>
          <w:szCs w:val="24"/>
          <w:lang w:eastAsia="tr-TR"/>
        </w:rPr>
        <w:t>Sayfa</w:t>
      </w:r>
    </w:p>
    <w:p w14:paraId="4E995786" w14:textId="50D96470" w:rsidR="004337F9" w:rsidRDefault="00297472">
      <w:pPr>
        <w:pStyle w:val="ekillerTablosu"/>
        <w:tabs>
          <w:tab w:val="right" w:leader="dot" w:pos="8210"/>
        </w:tabs>
        <w:rPr>
          <w:rFonts w:asciiTheme="minorHAnsi" w:eastAsiaTheme="minorEastAsia" w:hAnsiTheme="minorHAnsi"/>
          <w:noProof/>
          <w:kern w:val="2"/>
          <w:szCs w:val="24"/>
          <w:lang w:eastAsia="tr-TR"/>
          <w14:ligatures w14:val="standardContextual"/>
        </w:rPr>
      </w:pPr>
      <w:r w:rsidRPr="007D1605">
        <w:rPr>
          <w:rFonts w:eastAsia="Times New Roman" w:cs="Times New Roman"/>
          <w:szCs w:val="24"/>
          <w:highlight w:val="yellow"/>
          <w:lang w:eastAsia="ko-KR"/>
        </w:rPr>
        <w:fldChar w:fldCharType="begin"/>
      </w:r>
      <w:r w:rsidRPr="007D1605">
        <w:rPr>
          <w:rFonts w:eastAsia="Times New Roman" w:cs="Times New Roman"/>
          <w:szCs w:val="24"/>
          <w:highlight w:val="yellow"/>
          <w:lang w:eastAsia="ko-KR"/>
        </w:rPr>
        <w:instrText xml:space="preserve"> TOC \f F \t "Konu Başlığı;Şekiller" \c "Şekiller" </w:instrText>
      </w:r>
      <w:r w:rsidRPr="007D1605">
        <w:rPr>
          <w:rFonts w:eastAsia="Times New Roman" w:cs="Times New Roman"/>
          <w:szCs w:val="24"/>
          <w:highlight w:val="yellow"/>
          <w:lang w:eastAsia="ko-KR"/>
        </w:rPr>
        <w:fldChar w:fldCharType="separate"/>
      </w:r>
      <w:r w:rsidR="004337F9">
        <w:rPr>
          <w:noProof/>
        </w:rPr>
        <w:t>Şekil 2.1</w:t>
      </w:r>
      <w:r w:rsidR="004337F9">
        <w:rPr>
          <w:noProof/>
          <w:lang w:eastAsia="ko-KR"/>
        </w:rPr>
        <w:t xml:space="preserve"> Tezin sayfa yapısı</w:t>
      </w:r>
      <w:r w:rsidR="004337F9">
        <w:rPr>
          <w:noProof/>
        </w:rPr>
        <w:tab/>
      </w:r>
      <w:r w:rsidR="004337F9">
        <w:rPr>
          <w:noProof/>
        </w:rPr>
        <w:fldChar w:fldCharType="begin"/>
      </w:r>
      <w:r w:rsidR="004337F9">
        <w:rPr>
          <w:noProof/>
        </w:rPr>
        <w:instrText xml:space="preserve"> PAGEREF _Toc212204822 \h </w:instrText>
      </w:r>
      <w:r w:rsidR="004337F9">
        <w:rPr>
          <w:noProof/>
        </w:rPr>
      </w:r>
      <w:r w:rsidR="004337F9">
        <w:rPr>
          <w:noProof/>
        </w:rPr>
        <w:fldChar w:fldCharType="separate"/>
      </w:r>
      <w:r w:rsidR="004337F9">
        <w:rPr>
          <w:noProof/>
        </w:rPr>
        <w:t>23</w:t>
      </w:r>
      <w:r w:rsidR="004337F9">
        <w:rPr>
          <w:noProof/>
        </w:rPr>
        <w:fldChar w:fldCharType="end"/>
      </w:r>
    </w:p>
    <w:p w14:paraId="42CCF63B" w14:textId="6BBF8073" w:rsidR="0060085D" w:rsidRPr="004A14B4" w:rsidRDefault="00297472" w:rsidP="004A14B4">
      <w:pPr>
        <w:pStyle w:val="Balk1"/>
      </w:pPr>
      <w:r w:rsidRPr="007D1605">
        <w:rPr>
          <w:rFonts w:eastAsia="Times New Roman"/>
          <w:szCs w:val="24"/>
          <w:highlight w:val="yellow"/>
        </w:rPr>
        <w:fldChar w:fldCharType="end"/>
      </w:r>
      <w:r w:rsidR="00FC026A" w:rsidRPr="007D1605">
        <w:rPr>
          <w:rFonts w:eastAsia="Times New Roman"/>
        </w:rPr>
        <w:br w:type="page"/>
      </w:r>
      <w:bookmarkStart w:id="8" w:name="_Toc212204838"/>
      <w:r w:rsidR="0060085D" w:rsidRPr="004A14B4">
        <w:lastRenderedPageBreak/>
        <w:t>SİMGELER VE KISALTMALAR</w:t>
      </w:r>
      <w:bookmarkEnd w:id="8"/>
    </w:p>
    <w:tbl>
      <w:tblPr>
        <w:tblStyle w:val="TabloKlavuzu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7"/>
        <w:gridCol w:w="3969"/>
        <w:gridCol w:w="992"/>
      </w:tblGrid>
      <w:tr w:rsidR="004B7019" w14:paraId="46FC6EC6" w14:textId="77777777" w:rsidTr="004B7019">
        <w:tc>
          <w:tcPr>
            <w:tcW w:w="2197" w:type="dxa"/>
          </w:tcPr>
          <w:p w14:paraId="6F66B3EF" w14:textId="49163EB2" w:rsidR="004B7019" w:rsidRPr="004B7019" w:rsidRDefault="004B7019" w:rsidP="004A14B4">
            <w:pPr>
              <w:pStyle w:val="zet"/>
              <w:rPr>
                <w:b/>
                <w:bCs/>
                <w:lang w:eastAsia="ko-KR"/>
              </w:rPr>
            </w:pPr>
            <w:r w:rsidRPr="004B7019">
              <w:rPr>
                <w:b/>
                <w:bCs/>
                <w:lang w:eastAsia="ko-KR"/>
              </w:rPr>
              <w:t>Simge/Kısaltma</w:t>
            </w:r>
          </w:p>
        </w:tc>
        <w:tc>
          <w:tcPr>
            <w:tcW w:w="3969" w:type="dxa"/>
          </w:tcPr>
          <w:p w14:paraId="5211C512" w14:textId="2E53A371" w:rsidR="004B7019" w:rsidRPr="004B7019" w:rsidRDefault="004B7019" w:rsidP="004A14B4">
            <w:pPr>
              <w:pStyle w:val="zet"/>
              <w:rPr>
                <w:b/>
                <w:bCs/>
                <w:lang w:eastAsia="ko-KR"/>
              </w:rPr>
            </w:pPr>
            <w:r w:rsidRPr="004B7019">
              <w:rPr>
                <w:b/>
                <w:bCs/>
                <w:lang w:eastAsia="ko-KR"/>
              </w:rPr>
              <w:t>Açıklama</w:t>
            </w:r>
          </w:p>
        </w:tc>
        <w:tc>
          <w:tcPr>
            <w:tcW w:w="992" w:type="dxa"/>
          </w:tcPr>
          <w:p w14:paraId="0EC21716" w14:textId="0D129A42" w:rsidR="004B7019" w:rsidRPr="004B7019" w:rsidRDefault="004B7019" w:rsidP="004A14B4">
            <w:pPr>
              <w:pStyle w:val="zet"/>
              <w:rPr>
                <w:b/>
                <w:bCs/>
                <w:lang w:eastAsia="ko-KR"/>
              </w:rPr>
            </w:pPr>
            <w:r w:rsidRPr="004B7019">
              <w:rPr>
                <w:b/>
                <w:bCs/>
                <w:lang w:eastAsia="ko-KR"/>
              </w:rPr>
              <w:t>Birim</w:t>
            </w:r>
          </w:p>
        </w:tc>
      </w:tr>
      <w:tr w:rsidR="004B7019" w14:paraId="6C046FBD" w14:textId="77777777" w:rsidTr="004B7019">
        <w:tc>
          <w:tcPr>
            <w:tcW w:w="2197" w:type="dxa"/>
          </w:tcPr>
          <w:p w14:paraId="5D327C38" w14:textId="639CDBF8" w:rsidR="004B7019" w:rsidRPr="004B7019" w:rsidRDefault="004B7019" w:rsidP="004A14B4">
            <w:pPr>
              <w:pStyle w:val="zet"/>
              <w:rPr>
                <w:b/>
                <w:bCs/>
                <w:lang w:eastAsia="ko-KR"/>
              </w:rPr>
            </w:pPr>
            <w:r w:rsidRPr="004B7019">
              <w:rPr>
                <w:b/>
                <w:bCs/>
                <w:lang w:eastAsia="ko-KR"/>
              </w:rPr>
              <w:t>T:</w:t>
            </w:r>
          </w:p>
        </w:tc>
        <w:tc>
          <w:tcPr>
            <w:tcW w:w="3969" w:type="dxa"/>
          </w:tcPr>
          <w:p w14:paraId="74D44576" w14:textId="31C6F317" w:rsidR="004B7019" w:rsidRPr="004B7019" w:rsidRDefault="004B7019" w:rsidP="004A14B4">
            <w:pPr>
              <w:pStyle w:val="zet"/>
              <w:rPr>
                <w:lang w:eastAsia="ko-KR"/>
              </w:rPr>
            </w:pPr>
            <w:r>
              <w:rPr>
                <w:lang w:eastAsia="ko-KR"/>
              </w:rPr>
              <w:t>Sıcaklık</w:t>
            </w:r>
          </w:p>
        </w:tc>
        <w:tc>
          <w:tcPr>
            <w:tcW w:w="992" w:type="dxa"/>
          </w:tcPr>
          <w:p w14:paraId="0E79A6E6" w14:textId="386894C5" w:rsidR="004B7019" w:rsidRPr="004B7019" w:rsidRDefault="004B7019" w:rsidP="004A14B4">
            <w:pPr>
              <w:pStyle w:val="zet"/>
              <w:rPr>
                <w:lang w:eastAsia="ko-KR"/>
              </w:rPr>
            </w:pPr>
            <w:r>
              <w:rPr>
                <w:lang w:eastAsia="ko-KR"/>
              </w:rPr>
              <w:t>K</w:t>
            </w:r>
          </w:p>
        </w:tc>
      </w:tr>
      <w:tr w:rsidR="004B7019" w14:paraId="2851E3CC" w14:textId="77777777" w:rsidTr="004B7019">
        <w:tc>
          <w:tcPr>
            <w:tcW w:w="2197" w:type="dxa"/>
          </w:tcPr>
          <w:p w14:paraId="013F899E" w14:textId="5A0A0D3B" w:rsidR="004B7019" w:rsidRPr="004B7019" w:rsidRDefault="004B7019" w:rsidP="004A14B4">
            <w:pPr>
              <w:pStyle w:val="zet"/>
              <w:rPr>
                <w:b/>
                <w:bCs/>
                <w:lang w:eastAsia="ko-KR"/>
              </w:rPr>
            </w:pPr>
            <w:r w:rsidRPr="004B7019">
              <w:rPr>
                <w:b/>
                <w:bCs/>
                <w:lang w:eastAsia="ko-KR"/>
              </w:rPr>
              <w:sym w:font="Symbol" w:char="F072"/>
            </w:r>
            <w:r w:rsidRPr="004B7019">
              <w:rPr>
                <w:b/>
                <w:bCs/>
                <w:lang w:eastAsia="ko-KR"/>
              </w:rPr>
              <w:t>:</w:t>
            </w:r>
          </w:p>
        </w:tc>
        <w:tc>
          <w:tcPr>
            <w:tcW w:w="3969" w:type="dxa"/>
          </w:tcPr>
          <w:p w14:paraId="7D8F31DC" w14:textId="36773441" w:rsidR="004B7019" w:rsidRPr="004B7019" w:rsidRDefault="004B7019" w:rsidP="004A14B4">
            <w:pPr>
              <w:pStyle w:val="zet"/>
              <w:rPr>
                <w:lang w:eastAsia="ko-KR"/>
              </w:rPr>
            </w:pPr>
            <w:r>
              <w:rPr>
                <w:lang w:eastAsia="ko-KR"/>
              </w:rPr>
              <w:t>Yoğunluk</w:t>
            </w:r>
          </w:p>
        </w:tc>
        <w:tc>
          <w:tcPr>
            <w:tcW w:w="992" w:type="dxa"/>
          </w:tcPr>
          <w:p w14:paraId="7978BF5A" w14:textId="1F8DFA48" w:rsidR="004B7019" w:rsidRPr="004B7019" w:rsidRDefault="004B7019" w:rsidP="004A14B4">
            <w:pPr>
              <w:pStyle w:val="zet"/>
              <w:rPr>
                <w:lang w:eastAsia="ko-KR"/>
              </w:rPr>
            </w:pPr>
            <w:proofErr w:type="gramStart"/>
            <w:r>
              <w:rPr>
                <w:lang w:eastAsia="ko-KR"/>
              </w:rPr>
              <w:t>kg</w:t>
            </w:r>
            <w:proofErr w:type="gramEnd"/>
            <w:r>
              <w:rPr>
                <w:lang w:eastAsia="ko-KR"/>
              </w:rPr>
              <w:t>/m</w:t>
            </w:r>
            <w:r>
              <w:rPr>
                <w:vertAlign w:val="superscript"/>
                <w:lang w:eastAsia="ko-KR"/>
              </w:rPr>
              <w:t>3</w:t>
            </w:r>
          </w:p>
        </w:tc>
      </w:tr>
      <w:tr w:rsidR="004B7019" w14:paraId="57F9B2DC" w14:textId="77777777" w:rsidTr="004B7019">
        <w:tc>
          <w:tcPr>
            <w:tcW w:w="2197" w:type="dxa"/>
          </w:tcPr>
          <w:p w14:paraId="689CC593" w14:textId="5FC1E6DA" w:rsidR="004B7019" w:rsidRPr="004B7019" w:rsidRDefault="004B7019" w:rsidP="004A14B4">
            <w:pPr>
              <w:pStyle w:val="zet"/>
              <w:rPr>
                <w:b/>
                <w:bCs/>
                <w:lang w:eastAsia="ko-KR"/>
              </w:rPr>
            </w:pPr>
            <w:r w:rsidRPr="004B7019">
              <w:rPr>
                <w:b/>
                <w:bCs/>
                <w:lang w:eastAsia="ko-KR"/>
              </w:rPr>
              <w:t>OKÜ</w:t>
            </w:r>
          </w:p>
        </w:tc>
        <w:tc>
          <w:tcPr>
            <w:tcW w:w="3969" w:type="dxa"/>
          </w:tcPr>
          <w:p w14:paraId="615488A5" w14:textId="0046991A" w:rsidR="004B7019" w:rsidRPr="004B7019" w:rsidRDefault="004B7019" w:rsidP="004A14B4">
            <w:pPr>
              <w:pStyle w:val="zet"/>
              <w:rPr>
                <w:lang w:eastAsia="ko-KR"/>
              </w:rPr>
            </w:pPr>
            <w:r>
              <w:rPr>
                <w:lang w:eastAsia="ko-KR"/>
              </w:rPr>
              <w:t>Osmaniye Korkut Ata Üniversitesi</w:t>
            </w:r>
          </w:p>
        </w:tc>
        <w:tc>
          <w:tcPr>
            <w:tcW w:w="992" w:type="dxa"/>
          </w:tcPr>
          <w:p w14:paraId="030AFF88" w14:textId="77777777" w:rsidR="004B7019" w:rsidRPr="004B7019" w:rsidRDefault="004B7019" w:rsidP="004A14B4">
            <w:pPr>
              <w:pStyle w:val="zet"/>
              <w:rPr>
                <w:lang w:eastAsia="ko-KR"/>
              </w:rPr>
            </w:pPr>
          </w:p>
        </w:tc>
      </w:tr>
      <w:tr w:rsidR="004B7019" w14:paraId="0BC7FAEC" w14:textId="77777777" w:rsidTr="004B7019">
        <w:tc>
          <w:tcPr>
            <w:tcW w:w="2197" w:type="dxa"/>
          </w:tcPr>
          <w:p w14:paraId="214F9371" w14:textId="09592D79" w:rsidR="004B7019" w:rsidRPr="004B7019" w:rsidRDefault="004B7019" w:rsidP="004A14B4">
            <w:pPr>
              <w:pStyle w:val="zet"/>
              <w:rPr>
                <w:b/>
                <w:bCs/>
                <w:lang w:eastAsia="ko-KR"/>
              </w:rPr>
            </w:pPr>
            <w:r w:rsidRPr="004B7019">
              <w:rPr>
                <w:b/>
                <w:bCs/>
                <w:lang w:eastAsia="ko-KR"/>
              </w:rPr>
              <w:t>TDK</w:t>
            </w:r>
          </w:p>
        </w:tc>
        <w:tc>
          <w:tcPr>
            <w:tcW w:w="3969" w:type="dxa"/>
          </w:tcPr>
          <w:p w14:paraId="04D827A7" w14:textId="5A3277E4" w:rsidR="004B7019" w:rsidRPr="004B7019" w:rsidRDefault="004B7019" w:rsidP="004A14B4">
            <w:pPr>
              <w:pStyle w:val="zet"/>
              <w:rPr>
                <w:lang w:eastAsia="ko-KR"/>
              </w:rPr>
            </w:pPr>
            <w:r>
              <w:rPr>
                <w:lang w:eastAsia="ko-KR"/>
              </w:rPr>
              <w:t>Türk Dil Kurumu</w:t>
            </w:r>
          </w:p>
        </w:tc>
        <w:tc>
          <w:tcPr>
            <w:tcW w:w="992" w:type="dxa"/>
          </w:tcPr>
          <w:p w14:paraId="7375DDB9" w14:textId="77777777" w:rsidR="004B7019" w:rsidRPr="004B7019" w:rsidRDefault="004B7019" w:rsidP="004A14B4">
            <w:pPr>
              <w:pStyle w:val="zet"/>
              <w:rPr>
                <w:lang w:eastAsia="ko-KR"/>
              </w:rPr>
            </w:pPr>
          </w:p>
        </w:tc>
      </w:tr>
      <w:tr w:rsidR="004B7019" w14:paraId="7DAEB4B8" w14:textId="77777777" w:rsidTr="004B7019">
        <w:tc>
          <w:tcPr>
            <w:tcW w:w="2197" w:type="dxa"/>
          </w:tcPr>
          <w:p w14:paraId="11F1D4D4" w14:textId="77777777" w:rsidR="004B7019" w:rsidRPr="004B7019" w:rsidRDefault="004B7019" w:rsidP="004B7019">
            <w:pPr>
              <w:pStyle w:val="zet"/>
              <w:rPr>
                <w:b/>
                <w:bCs/>
                <w:lang w:eastAsia="ko-KR"/>
              </w:rPr>
            </w:pPr>
          </w:p>
        </w:tc>
        <w:tc>
          <w:tcPr>
            <w:tcW w:w="3969" w:type="dxa"/>
          </w:tcPr>
          <w:p w14:paraId="057E7920" w14:textId="77777777" w:rsidR="004B7019" w:rsidRPr="004B7019" w:rsidRDefault="004B7019" w:rsidP="004B7019">
            <w:pPr>
              <w:pStyle w:val="zet"/>
              <w:rPr>
                <w:lang w:eastAsia="ko-KR"/>
              </w:rPr>
            </w:pPr>
          </w:p>
        </w:tc>
        <w:tc>
          <w:tcPr>
            <w:tcW w:w="992" w:type="dxa"/>
          </w:tcPr>
          <w:p w14:paraId="5FF96543" w14:textId="77777777" w:rsidR="004B7019" w:rsidRPr="004B7019" w:rsidRDefault="004B7019" w:rsidP="004B7019">
            <w:pPr>
              <w:pStyle w:val="zet"/>
              <w:rPr>
                <w:lang w:eastAsia="ko-KR"/>
              </w:rPr>
            </w:pPr>
          </w:p>
        </w:tc>
      </w:tr>
    </w:tbl>
    <w:p w14:paraId="0FC03734" w14:textId="5295303F" w:rsidR="0080197B" w:rsidRPr="007D1605" w:rsidRDefault="0080197B" w:rsidP="00AD2228">
      <w:pPr>
        <w:rPr>
          <w:rFonts w:ascii="Times New Roman" w:eastAsia="Times New Roman" w:hAnsi="Times New Roman" w:cs="Times New Roman"/>
          <w:sz w:val="24"/>
          <w:szCs w:val="24"/>
          <w:highlight w:val="yellow"/>
          <w:lang w:eastAsia="ko-KR"/>
        </w:rPr>
      </w:pPr>
    </w:p>
    <w:p w14:paraId="683CA79D" w14:textId="77777777" w:rsidR="0080197B" w:rsidRPr="007D1605" w:rsidRDefault="0080197B" w:rsidP="007716F3">
      <w:pPr>
        <w:pStyle w:val="icindekiler"/>
        <w:rPr>
          <w:highlight w:val="yellow"/>
        </w:rPr>
        <w:sectPr w:rsidR="0080197B" w:rsidRPr="007D1605" w:rsidSect="009C69A6">
          <w:footerReference w:type="default" r:id="rId9"/>
          <w:type w:val="continuous"/>
          <w:pgSz w:w="11906" w:h="16838"/>
          <w:pgMar w:top="1418" w:right="1418" w:bottom="1701" w:left="2268" w:header="709" w:footer="709" w:gutter="0"/>
          <w:pgNumType w:fmt="lowerRoman" w:start="1"/>
          <w:cols w:space="708"/>
          <w:docGrid w:linePitch="360"/>
        </w:sectPr>
      </w:pPr>
    </w:p>
    <w:p w14:paraId="318AB262" w14:textId="2BAB2AF6" w:rsidR="006850A7" w:rsidRPr="00063F2F" w:rsidRDefault="006850A7" w:rsidP="00063F2F">
      <w:pPr>
        <w:pStyle w:val="Balk1"/>
      </w:pPr>
      <w:bookmarkStart w:id="9" w:name="_Toc183714022"/>
      <w:bookmarkStart w:id="10" w:name="_Toc212204839"/>
      <w:r w:rsidRPr="00063F2F">
        <w:lastRenderedPageBreak/>
        <w:t>BÖLÜM I</w:t>
      </w:r>
      <w:bookmarkEnd w:id="10"/>
    </w:p>
    <w:p w14:paraId="4328EDFF" w14:textId="0815D2F1" w:rsidR="00B756FD" w:rsidRPr="007D1605" w:rsidRDefault="00B756FD" w:rsidP="00063F2F">
      <w:pPr>
        <w:pStyle w:val="Balk1"/>
      </w:pPr>
      <w:bookmarkStart w:id="11" w:name="_Toc212204840"/>
      <w:r w:rsidRPr="00063F2F">
        <w:t>GİRİŞ</w:t>
      </w:r>
      <w:bookmarkEnd w:id="1"/>
      <w:bookmarkEnd w:id="2"/>
      <w:bookmarkEnd w:id="9"/>
      <w:bookmarkEnd w:id="11"/>
    </w:p>
    <w:p w14:paraId="69D64506" w14:textId="6F3D6BE7" w:rsidR="00B756FD" w:rsidRPr="007D1605" w:rsidRDefault="003047C1" w:rsidP="003047C1">
      <w:pPr>
        <w:pStyle w:val="TezAnaMetin"/>
        <w:rPr>
          <w:kern w:val="28"/>
        </w:rPr>
      </w:pPr>
      <w:r>
        <w:t xml:space="preserve">Metin </w:t>
      </w:r>
      <w:r>
        <w:t>metin metin</w:t>
      </w:r>
      <w:r w:rsidRPr="007D1605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  <w:r w:rsidRPr="003047C1">
        <w:t xml:space="preserve"> </w:t>
      </w:r>
      <w:r>
        <w:t>metin metin</w:t>
      </w:r>
    </w:p>
    <w:p w14:paraId="465AA2C9" w14:textId="77777777" w:rsidR="00C4510F" w:rsidRDefault="00C4510F" w:rsidP="008324A2">
      <w:pPr>
        <w:pStyle w:val="TezAnaMetin"/>
        <w:rPr>
          <w:rFonts w:eastAsiaTheme="majorEastAsia" w:cstheme="majorBidi"/>
          <w:b/>
          <w:bCs/>
          <w:szCs w:val="28"/>
        </w:rPr>
      </w:pPr>
      <w:bookmarkStart w:id="12" w:name="_Toc183552484"/>
      <w:bookmarkStart w:id="13" w:name="_Toc68769566"/>
      <w:bookmarkStart w:id="14" w:name="_Toc320369229"/>
      <w:bookmarkStart w:id="15" w:name="_Toc320371501"/>
      <w:bookmarkStart w:id="16" w:name="_Toc320520013"/>
      <w:bookmarkStart w:id="17" w:name="_Toc320522839"/>
      <w:bookmarkStart w:id="18" w:name="_Toc320537705"/>
      <w:bookmarkStart w:id="19" w:name="_Toc320560062"/>
      <w:bookmarkStart w:id="20" w:name="_Toc320624495"/>
      <w:bookmarkStart w:id="21" w:name="_Toc418668359"/>
      <w:r>
        <w:br w:type="page"/>
      </w:r>
    </w:p>
    <w:p w14:paraId="12F39BF8" w14:textId="0B7BCF51" w:rsidR="006850A7" w:rsidRPr="007D1605" w:rsidRDefault="006850A7" w:rsidP="005F61CD">
      <w:pPr>
        <w:pStyle w:val="Balk1"/>
      </w:pPr>
      <w:bookmarkStart w:id="22" w:name="_Toc212204841"/>
      <w:r w:rsidRPr="007D1605">
        <w:lastRenderedPageBreak/>
        <w:t>BÖLÜM II</w:t>
      </w:r>
      <w:bookmarkEnd w:id="22"/>
      <w:r w:rsidR="00147DD4" w:rsidRPr="007D1605">
        <w:t xml:space="preserve"> </w:t>
      </w:r>
    </w:p>
    <w:p w14:paraId="73F0A149" w14:textId="7D71F864" w:rsidR="00147DD4" w:rsidRPr="007D1605" w:rsidRDefault="00972E46" w:rsidP="005F61CD">
      <w:pPr>
        <w:pStyle w:val="Balk1"/>
      </w:pPr>
      <w:bookmarkStart w:id="23" w:name="_Toc212204842"/>
      <w:bookmarkEnd w:id="12"/>
      <w:r>
        <w:t>XXXXXXXXXX XXXXXXX</w:t>
      </w:r>
      <w:bookmarkEnd w:id="23"/>
    </w:p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716872D0" w14:textId="5DD39B7B" w:rsidR="003F3504" w:rsidRPr="007D1605" w:rsidRDefault="00972E46" w:rsidP="00F20DFF">
      <w:pPr>
        <w:pStyle w:val="TezAnaMetin"/>
      </w:pPr>
      <w:r>
        <w:t xml:space="preserve">Metin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bookmarkStart w:id="24" w:name="_Toc320369230"/>
      <w:bookmarkStart w:id="25" w:name="_Toc320369907"/>
      <w:bookmarkStart w:id="26" w:name="_Toc320371502"/>
      <w:bookmarkStart w:id="27" w:name="_Toc320520014"/>
      <w:bookmarkStart w:id="28" w:name="_Toc320522840"/>
      <w:bookmarkStart w:id="29" w:name="_Toc320537706"/>
      <w:bookmarkStart w:id="30" w:name="_Toc320560063"/>
      <w:bookmarkStart w:id="31" w:name="_Toc320560128"/>
      <w:bookmarkStart w:id="32" w:name="_Toc320607814"/>
      <w:bookmarkStart w:id="33" w:name="_Toc320607998"/>
      <w:bookmarkStart w:id="34" w:name="_Toc320624086"/>
      <w:bookmarkStart w:id="35" w:name="_Toc320624496"/>
      <w:bookmarkStart w:id="36" w:name="_Toc320627620"/>
      <w:bookmarkStart w:id="37" w:name="_Toc320629992"/>
      <w:bookmarkStart w:id="38" w:name="_Toc320631181"/>
      <w:bookmarkStart w:id="39" w:name="_Toc320691771"/>
      <w:bookmarkStart w:id="40" w:name="_Toc321225377"/>
      <w:bookmarkStart w:id="41" w:name="_Toc321229027"/>
      <w:bookmarkStart w:id="42" w:name="_Toc321229903"/>
      <w:bookmarkStart w:id="43" w:name="_Toc321230742"/>
      <w:bookmarkStart w:id="44" w:name="_Toc321230974"/>
      <w:bookmarkStart w:id="45" w:name="_Toc321231113"/>
      <w:bookmarkStart w:id="46" w:name="_Toc321232131"/>
      <w:bookmarkStart w:id="47" w:name="_Toc321232181"/>
      <w:bookmarkStart w:id="48" w:name="_Toc321749138"/>
      <w:bookmarkStart w:id="49" w:name="_Toc321749362"/>
      <w:bookmarkStart w:id="50" w:name="_Toc321749413"/>
      <w:bookmarkStart w:id="51" w:name="_Toc322191188"/>
      <w:bookmarkStart w:id="52" w:name="_Toc322191811"/>
      <w:bookmarkStart w:id="53" w:name="_Toc322191861"/>
      <w:bookmarkStart w:id="54" w:name="_Toc322192900"/>
      <w:bookmarkStart w:id="55" w:name="_Toc322546284"/>
      <w:bookmarkStart w:id="56" w:name="_Toc322551621"/>
      <w:bookmarkStart w:id="57" w:name="_Toc322970707"/>
      <w:bookmarkStart w:id="58" w:name="_Toc323550291"/>
      <w:bookmarkStart w:id="59" w:name="_Toc323550341"/>
      <w:bookmarkStart w:id="60" w:name="_Toc323553446"/>
      <w:bookmarkStart w:id="61" w:name="_Toc323553774"/>
      <w:bookmarkStart w:id="62" w:name="_Toc323554219"/>
      <w:bookmarkStart w:id="63" w:name="_Toc414264740"/>
      <w:bookmarkStart w:id="64" w:name="_Toc418668309"/>
      <w:bookmarkStart w:id="65" w:name="_Toc418668360"/>
      <w:bookmarkStart w:id="66" w:name="_Toc320369231"/>
      <w:bookmarkStart w:id="67" w:name="_Toc320369908"/>
      <w:bookmarkStart w:id="68" w:name="_Toc320371503"/>
      <w:bookmarkStart w:id="69" w:name="_Toc320520015"/>
      <w:bookmarkStart w:id="70" w:name="_Toc320522841"/>
      <w:bookmarkStart w:id="71" w:name="_Toc320537707"/>
      <w:bookmarkStart w:id="72" w:name="_Toc320560064"/>
      <w:bookmarkStart w:id="73" w:name="_Toc320560129"/>
      <w:bookmarkStart w:id="74" w:name="_Toc320607815"/>
      <w:bookmarkStart w:id="75" w:name="_Toc320607999"/>
      <w:bookmarkStart w:id="76" w:name="_Toc320624087"/>
      <w:bookmarkStart w:id="77" w:name="_Toc320624497"/>
      <w:bookmarkStart w:id="78" w:name="_Toc320627621"/>
      <w:bookmarkStart w:id="79" w:name="_Toc320629993"/>
      <w:bookmarkStart w:id="80" w:name="_Toc320631182"/>
      <w:bookmarkStart w:id="81" w:name="_Toc320691772"/>
      <w:bookmarkStart w:id="82" w:name="_Toc321225378"/>
      <w:bookmarkStart w:id="83" w:name="_Toc321229028"/>
      <w:bookmarkStart w:id="84" w:name="_Toc321229904"/>
      <w:bookmarkStart w:id="85" w:name="_Toc321230743"/>
      <w:bookmarkStart w:id="86" w:name="_Toc321230975"/>
      <w:bookmarkStart w:id="87" w:name="_Toc321231114"/>
      <w:bookmarkStart w:id="88" w:name="_Toc321232132"/>
      <w:bookmarkStart w:id="89" w:name="_Toc321232182"/>
      <w:bookmarkStart w:id="90" w:name="_Toc321749139"/>
      <w:bookmarkStart w:id="91" w:name="_Toc321749363"/>
      <w:bookmarkStart w:id="92" w:name="_Toc321749414"/>
      <w:bookmarkStart w:id="93" w:name="_Toc322191189"/>
      <w:bookmarkStart w:id="94" w:name="_Toc322191812"/>
      <w:bookmarkStart w:id="95" w:name="_Toc322191862"/>
      <w:bookmarkStart w:id="96" w:name="_Toc322192901"/>
      <w:bookmarkStart w:id="97" w:name="_Toc322546285"/>
      <w:bookmarkStart w:id="98" w:name="_Toc322551622"/>
      <w:bookmarkStart w:id="99" w:name="_Toc322970708"/>
      <w:bookmarkStart w:id="100" w:name="_Toc323550292"/>
      <w:bookmarkStart w:id="101" w:name="_Toc323550342"/>
      <w:bookmarkStart w:id="102" w:name="_Toc323553447"/>
      <w:bookmarkStart w:id="103" w:name="_Toc323553775"/>
      <w:bookmarkStart w:id="104" w:name="_Toc323554220"/>
      <w:bookmarkStart w:id="105" w:name="_Toc414264741"/>
      <w:bookmarkStart w:id="106" w:name="_Toc418668310"/>
      <w:bookmarkStart w:id="107" w:name="_Toc418668361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4F099B29" w14:textId="267EF712" w:rsidR="003F3504" w:rsidRPr="007D1605" w:rsidRDefault="003F3504" w:rsidP="003F3504">
      <w:pPr>
        <w:pStyle w:val="Balk2"/>
      </w:pPr>
      <w:bookmarkStart w:id="108" w:name="_Toc68769567"/>
      <w:bookmarkStart w:id="109" w:name="_Toc183552485"/>
      <w:bookmarkStart w:id="110" w:name="_Toc212204843"/>
      <w:r w:rsidRPr="007D1605">
        <w:rPr>
          <w:szCs w:val="24"/>
        </w:rPr>
        <w:t>2.1</w:t>
      </w:r>
      <w:r w:rsidR="00190241" w:rsidRPr="007D1605">
        <w:rPr>
          <w:szCs w:val="24"/>
        </w:rPr>
        <w:t>.</w:t>
      </w:r>
      <w:r w:rsidRPr="007D1605">
        <w:rPr>
          <w:szCs w:val="24"/>
        </w:rPr>
        <w:t xml:space="preserve"> </w:t>
      </w:r>
      <w:proofErr w:type="spellStart"/>
      <w:r w:rsidR="00972E46">
        <w:t>Aaaaaaaaa</w:t>
      </w:r>
      <w:proofErr w:type="spellEnd"/>
      <w:r w:rsidR="00972E46">
        <w:t xml:space="preserve"> </w:t>
      </w:r>
      <w:proofErr w:type="spellStart"/>
      <w:r w:rsidR="00972E46">
        <w:t>Bbbbbbbbbbb</w:t>
      </w:r>
      <w:bookmarkEnd w:id="108"/>
      <w:bookmarkEnd w:id="109"/>
      <w:bookmarkEnd w:id="110"/>
      <w:proofErr w:type="spellEnd"/>
    </w:p>
    <w:p w14:paraId="3E9248A4" w14:textId="111912A4" w:rsidR="0008514B" w:rsidRPr="007D1605" w:rsidRDefault="00972E46" w:rsidP="00F20DFF">
      <w:pPr>
        <w:pStyle w:val="TezAnaMetin"/>
      </w:pPr>
      <w:r>
        <w:t>Metin 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</w:p>
    <w:p w14:paraId="0CF97FC4" w14:textId="224BD582" w:rsidR="0008514B" w:rsidRPr="007D1605" w:rsidRDefault="006B33BB" w:rsidP="006B33BB">
      <w:pPr>
        <w:pStyle w:val="Balk2"/>
        <w:rPr>
          <w:rFonts w:eastAsia="Times New Roman"/>
          <w:lang w:eastAsia="ko-KR"/>
        </w:rPr>
      </w:pPr>
      <w:bookmarkStart w:id="111" w:name="_Toc183552486"/>
      <w:bookmarkStart w:id="112" w:name="_Toc212204844"/>
      <w:r w:rsidRPr="007D1605">
        <w:rPr>
          <w:rFonts w:eastAsia="Times New Roman"/>
          <w:lang w:eastAsia="ko-KR"/>
        </w:rPr>
        <w:t>2.2</w:t>
      </w:r>
      <w:r w:rsidR="00190241" w:rsidRPr="007D1605">
        <w:rPr>
          <w:rFonts w:eastAsia="Times New Roman"/>
          <w:lang w:eastAsia="ko-KR"/>
        </w:rPr>
        <w:t>.</w:t>
      </w:r>
      <w:r w:rsidRPr="007D1605">
        <w:rPr>
          <w:rFonts w:eastAsia="Times New Roman"/>
          <w:lang w:eastAsia="ko-KR"/>
        </w:rPr>
        <w:t xml:space="preserve"> </w:t>
      </w:r>
      <w:proofErr w:type="spellStart"/>
      <w:r w:rsidR="00972E46">
        <w:rPr>
          <w:rFonts w:eastAsia="Times New Roman"/>
          <w:lang w:eastAsia="ko-KR"/>
        </w:rPr>
        <w:t>Ccccccccc</w:t>
      </w:r>
      <w:proofErr w:type="spellEnd"/>
      <w:r w:rsidR="00972E46">
        <w:rPr>
          <w:rFonts w:eastAsia="Times New Roman"/>
          <w:lang w:eastAsia="ko-KR"/>
        </w:rPr>
        <w:t xml:space="preserve"> </w:t>
      </w:r>
      <w:proofErr w:type="spellStart"/>
      <w:r w:rsidR="00972E46">
        <w:rPr>
          <w:rFonts w:eastAsia="Times New Roman"/>
          <w:lang w:eastAsia="ko-KR"/>
        </w:rPr>
        <w:t>Dddddddd</w:t>
      </w:r>
      <w:bookmarkEnd w:id="111"/>
      <w:bookmarkEnd w:id="112"/>
      <w:proofErr w:type="spellEnd"/>
    </w:p>
    <w:p w14:paraId="5AA740EB" w14:textId="5D0E7867" w:rsidR="006B33BB" w:rsidRPr="007D1605" w:rsidRDefault="00972E46" w:rsidP="00F20DFF">
      <w:pPr>
        <w:pStyle w:val="TezAnaMetin"/>
      </w:pPr>
      <w:r>
        <w:t>Metin 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Pr="007D1605">
        <w:t xml:space="preserve"> </w:t>
      </w:r>
      <w:r>
        <w:t>metin metin</w:t>
      </w:r>
      <w:r w:rsidR="006B33BB" w:rsidRPr="007D1605">
        <w:t xml:space="preserve"> </w:t>
      </w:r>
    </w:p>
    <w:p w14:paraId="286E551B" w14:textId="4FD44482" w:rsidR="00BD559A" w:rsidRPr="007D1605" w:rsidRDefault="00AA4877" w:rsidP="00771522">
      <w:pPr>
        <w:spacing w:after="0" w:line="240" w:lineRule="auto"/>
        <w:jc w:val="center"/>
        <w:rPr>
          <w:lang w:eastAsia="ko-KR"/>
        </w:rPr>
      </w:pPr>
      <w:r w:rsidRPr="007D1605">
        <w:rPr>
          <w:noProof/>
          <w:lang w:eastAsia="tr-TR"/>
        </w:rPr>
        <w:drawing>
          <wp:inline distT="0" distB="0" distL="0" distR="0" wp14:anchorId="70F6E575" wp14:editId="4ACDADA4">
            <wp:extent cx="2449902" cy="3672098"/>
            <wp:effectExtent l="0" t="0" r="7620" b="5080"/>
            <wp:docPr id="1" name="Resim 1" descr="C:\Users\RuZGaR\Downloads\tez kenar boşluğ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uZGaR\Downloads\tez kenar boşluğu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674" cy="3697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3A30F" w14:textId="77777777" w:rsidR="00DB420D" w:rsidRDefault="00DB420D" w:rsidP="00B849F0">
      <w:pPr>
        <w:pStyle w:val="KonuBal"/>
        <w:rPr>
          <w:lang w:eastAsia="ko-KR"/>
        </w:rPr>
      </w:pPr>
      <w:bookmarkStart w:id="113" w:name="_Toc183552506"/>
      <w:bookmarkStart w:id="114" w:name="_Toc212204822"/>
      <w:r w:rsidRPr="007D1605">
        <w:rPr>
          <w:rStyle w:val="KonuBalChar"/>
        </w:rPr>
        <w:t>Şekil 2.1</w:t>
      </w:r>
      <w:bookmarkEnd w:id="113"/>
      <w:r w:rsidRPr="007D1605">
        <w:rPr>
          <w:lang w:eastAsia="ko-KR"/>
        </w:rPr>
        <w:t xml:space="preserve"> Tezin sayfa yapısı</w:t>
      </w:r>
      <w:bookmarkEnd w:id="114"/>
    </w:p>
    <w:p w14:paraId="0EE2918C" w14:textId="77777777" w:rsidR="00E67113" w:rsidRDefault="00E67113" w:rsidP="00640FDA">
      <w:pPr>
        <w:pStyle w:val="mzaTablo"/>
        <w:rPr>
          <w:lang w:eastAsia="ko-KR"/>
        </w:rPr>
      </w:pPr>
    </w:p>
    <w:p w14:paraId="059B78E3" w14:textId="47519AAD" w:rsidR="00E67113" w:rsidRPr="007D1605" w:rsidRDefault="007B38EB" w:rsidP="00972E46">
      <w:pPr>
        <w:pStyle w:val="mzaTablo"/>
        <w:jc w:val="center"/>
        <w:rPr>
          <w:lang w:eastAsia="ko-KR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C5C136" wp14:editId="45D21785">
                <wp:simplePos x="0" y="0"/>
                <wp:positionH relativeFrom="column">
                  <wp:posOffset>795986</wp:posOffset>
                </wp:positionH>
                <wp:positionV relativeFrom="paragraph">
                  <wp:posOffset>1960317</wp:posOffset>
                </wp:positionV>
                <wp:extent cx="576089" cy="213361"/>
                <wp:effectExtent l="0" t="9207" r="5397" b="5398"/>
                <wp:wrapNone/>
                <wp:docPr id="1691916057" name="Metin Kutusu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576089" cy="2133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13A4D3" w14:textId="7F7C001C" w:rsidR="007B38EB" w:rsidRPr="00DA19E1" w:rsidRDefault="007B38EB" w:rsidP="00E6711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DA19E1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Sayfa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C5C136" id="_x0000_t202" coordsize="21600,21600" o:spt="202" path="m,l,21600r21600,l21600,xe">
                <v:stroke joinstyle="miter"/>
                <v:path gradientshapeok="t" o:connecttype="rect"/>
              </v:shapetype>
              <v:shape id="Metin Kutusu 62" o:spid="_x0000_s1026" type="#_x0000_t202" style="position:absolute;left:0;text-align:left;margin-left:62.7pt;margin-top:154.35pt;width:45.35pt;height:16.8pt;rotation: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" fillcolor="white [3201]" stroked="f" strokeweight=".5pt">
                <v:textbox>
                  <w:txbxContent>
                    <w:p w14:paraId="4A13A4D3" w14:textId="7F7C001C" w:rsidR="007B38EB" w:rsidRPr="00DA19E1" w:rsidRDefault="007B38EB" w:rsidP="00E67113">
                      <w:pPr>
                        <w:jc w:val="center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  <w:r w:rsidRPr="00DA19E1"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>Sayfa No</w:t>
                      </w:r>
                    </w:p>
                  </w:txbxContent>
                </v:textbox>
              </v:shape>
            </w:pict>
          </mc:Fallback>
        </mc:AlternateContent>
      </w:r>
    </w:p>
    <w:p w14:paraId="0C679128" w14:textId="03720963" w:rsidR="00AA3A0B" w:rsidRPr="007D1605" w:rsidRDefault="00AA3A0B" w:rsidP="00AA3A0B">
      <w:pPr>
        <w:pStyle w:val="Balk2"/>
        <w:rPr>
          <w:lang w:eastAsia="ko-KR"/>
        </w:rPr>
      </w:pPr>
      <w:bookmarkStart w:id="115" w:name="_Toc212204845"/>
      <w:r w:rsidRPr="007D1605">
        <w:rPr>
          <w:lang w:eastAsia="ko-KR"/>
        </w:rPr>
        <w:lastRenderedPageBreak/>
        <w:t>2.</w:t>
      </w:r>
      <w:r w:rsidR="00972E46">
        <w:rPr>
          <w:lang w:eastAsia="ko-KR"/>
        </w:rPr>
        <w:t>3</w:t>
      </w:r>
      <w:r w:rsidR="00190241" w:rsidRPr="007D1605">
        <w:rPr>
          <w:lang w:eastAsia="ko-KR"/>
        </w:rPr>
        <w:t>.</w:t>
      </w:r>
      <w:r w:rsidRPr="007D1605">
        <w:rPr>
          <w:lang w:eastAsia="ko-KR"/>
        </w:rPr>
        <w:t xml:space="preserve"> </w:t>
      </w:r>
      <w:proofErr w:type="spellStart"/>
      <w:r w:rsidRPr="007D1605">
        <w:rPr>
          <w:lang w:eastAsia="ko-KR"/>
        </w:rPr>
        <w:t>D</w:t>
      </w:r>
      <w:r w:rsidR="00972E46">
        <w:rPr>
          <w:lang w:eastAsia="ko-KR"/>
        </w:rPr>
        <w:t>ddddd</w:t>
      </w:r>
      <w:bookmarkEnd w:id="115"/>
      <w:proofErr w:type="spellEnd"/>
    </w:p>
    <w:p w14:paraId="19346651" w14:textId="5BF5AD8A" w:rsidR="00AA3A0B" w:rsidRPr="007D1605" w:rsidRDefault="00972E46" w:rsidP="00F20DFF">
      <w:pPr>
        <w:pStyle w:val="TezAnaMetin"/>
      </w:pPr>
      <w:r>
        <w:t>Metin metin metin</w:t>
      </w:r>
      <w:r w:rsidR="004337F9" w:rsidRPr="004337F9">
        <w:t xml:space="preserve"> </w:t>
      </w:r>
      <w:r w:rsidR="004337F9">
        <w:t>metin metin</w:t>
      </w:r>
      <w:r w:rsidR="004337F9" w:rsidRPr="007D1605">
        <w:rPr>
          <w:rStyle w:val="DipnotBavurusu"/>
        </w:rPr>
        <w:t xml:space="preserve"> </w:t>
      </w:r>
      <w:r w:rsidR="004337F9">
        <w:t>metin metin</w:t>
      </w:r>
      <w:r w:rsidR="004337F9" w:rsidRPr="007D1605">
        <w:rPr>
          <w:rStyle w:val="DipnotBavurusu"/>
        </w:rPr>
        <w:t xml:space="preserve"> </w:t>
      </w:r>
      <w:r w:rsidR="004337F9">
        <w:t>metin metin</w:t>
      </w:r>
      <w:r w:rsidR="004337F9" w:rsidRPr="007D1605">
        <w:rPr>
          <w:rStyle w:val="DipnotBavurusu"/>
        </w:rPr>
        <w:t xml:space="preserve"> </w:t>
      </w:r>
      <w:r w:rsidR="004337F9">
        <w:t>metin metin</w:t>
      </w:r>
      <w:r w:rsidR="004337F9" w:rsidRPr="007D1605">
        <w:rPr>
          <w:rStyle w:val="DipnotBavurusu"/>
        </w:rPr>
        <w:t xml:space="preserve"> </w:t>
      </w:r>
      <w:r w:rsidR="004337F9">
        <w:t>metin metin</w:t>
      </w:r>
      <w:r w:rsidR="004337F9" w:rsidRPr="007D1605">
        <w:rPr>
          <w:rStyle w:val="DipnotBavurusu"/>
        </w:rPr>
        <w:t xml:space="preserve"> </w:t>
      </w:r>
      <w:r w:rsidR="004337F9">
        <w:t>metin metin</w:t>
      </w:r>
      <w:r w:rsidR="004337F9" w:rsidRPr="007D1605">
        <w:rPr>
          <w:rStyle w:val="DipnotBavurusu"/>
        </w:rPr>
        <w:t xml:space="preserve"> </w:t>
      </w:r>
      <w:r w:rsidR="00693254" w:rsidRPr="007D1605">
        <w:rPr>
          <w:rStyle w:val="DipnotBavurusu"/>
        </w:rPr>
        <w:footnoteReference w:id="1"/>
      </w:r>
      <w:r w:rsidR="00CC169F" w:rsidRPr="007D1605">
        <w:t xml:space="preserve">. </w:t>
      </w:r>
    </w:p>
    <w:p w14:paraId="4590185D" w14:textId="35CC8695" w:rsidR="006B001B" w:rsidRPr="007D1605" w:rsidRDefault="006B001B" w:rsidP="003D4CF2">
      <w:pPr>
        <w:pStyle w:val="AralkYok"/>
      </w:pPr>
      <w:bookmarkStart w:id="116" w:name="_Toc212204827"/>
      <w:r w:rsidRPr="007D1605">
        <w:t>Çizelge 2.</w:t>
      </w:r>
      <w:r w:rsidR="00E46075" w:rsidRPr="007D1605">
        <w:t>1</w:t>
      </w:r>
      <w:r w:rsidRPr="007D1605">
        <w:t xml:space="preserve"> Örnek bir çizelge</w:t>
      </w:r>
      <w:r w:rsidR="003D4CF2" w:rsidRPr="007D1605">
        <w:t xml:space="preserve"> </w:t>
      </w:r>
      <w:r w:rsidR="00517403" w:rsidRPr="007D1605">
        <w:t>ö</w:t>
      </w:r>
      <w:r w:rsidR="003D4CF2" w:rsidRPr="007D1605">
        <w:t xml:space="preserve">rnek bir çizelge </w:t>
      </w:r>
      <w:r w:rsidR="00517403" w:rsidRPr="007D1605">
        <w:t>ö</w:t>
      </w:r>
      <w:r w:rsidR="003D4CF2" w:rsidRPr="007D1605">
        <w:t xml:space="preserve">rnek bir çizelge </w:t>
      </w:r>
      <w:r w:rsidR="00517403" w:rsidRPr="007D1605">
        <w:t>ö</w:t>
      </w:r>
      <w:r w:rsidR="003D4CF2" w:rsidRPr="007D1605">
        <w:t xml:space="preserve">rnek bir çizelge </w:t>
      </w:r>
      <w:r w:rsidR="00517403" w:rsidRPr="007D1605">
        <w:t>ö</w:t>
      </w:r>
      <w:r w:rsidR="003D4CF2" w:rsidRPr="007D1605">
        <w:t xml:space="preserve">rnek bir çizelge </w:t>
      </w:r>
      <w:r w:rsidR="00517403" w:rsidRPr="007D1605">
        <w:t>ö</w:t>
      </w:r>
      <w:r w:rsidR="003D4CF2" w:rsidRPr="007D1605">
        <w:t>rnek bir çizelge</w:t>
      </w:r>
      <w:r w:rsidR="00E20A1B" w:rsidRPr="007D1605">
        <w:t xml:space="preserve"> </w:t>
      </w:r>
      <w:r w:rsidR="00517403" w:rsidRPr="007D1605">
        <w:t>ö</w:t>
      </w:r>
      <w:r w:rsidR="00E20A1B" w:rsidRPr="007D1605">
        <w:t>rnek bir çizelge</w:t>
      </w:r>
      <w:bookmarkEnd w:id="116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227" w:type="dxa"/>
        </w:tblCellMar>
        <w:tblLook w:val="01E0" w:firstRow="1" w:lastRow="1" w:firstColumn="1" w:lastColumn="1" w:noHBand="0" w:noVBand="0"/>
      </w:tblPr>
      <w:tblGrid>
        <w:gridCol w:w="1134"/>
        <w:gridCol w:w="1134"/>
        <w:gridCol w:w="1134"/>
        <w:gridCol w:w="1134"/>
      </w:tblGrid>
      <w:tr w:rsidR="006B001B" w:rsidRPr="007D1605" w14:paraId="0F0A0D2A" w14:textId="77777777" w:rsidTr="00523BD3">
        <w:trPr>
          <w:trHeight w:val="227"/>
          <w:jc w:val="center"/>
        </w:trPr>
        <w:tc>
          <w:tcPr>
            <w:tcW w:w="1134" w:type="dxa"/>
            <w:tcBorders>
              <w:left w:val="nil"/>
              <w:bottom w:val="single" w:sz="4" w:space="0" w:color="000000"/>
              <w:right w:val="nil"/>
            </w:tcBorders>
            <w:tcMar>
              <w:top w:w="57" w:type="dxa"/>
              <w:bottom w:w="57" w:type="dxa"/>
            </w:tcMar>
          </w:tcPr>
          <w:p w14:paraId="44038E96" w14:textId="77777777" w:rsidR="006B001B" w:rsidRPr="007D1605" w:rsidRDefault="006B001B" w:rsidP="008B49DD">
            <w:pPr>
              <w:pStyle w:val="mzaTablo"/>
              <w:spacing w:line="208" w:lineRule="exact"/>
              <w:jc w:val="both"/>
              <w:rPr>
                <w:b/>
                <w:sz w:val="20"/>
              </w:rPr>
            </w:pPr>
            <w:r w:rsidRPr="007D1605">
              <w:rPr>
                <w:b/>
                <w:sz w:val="20"/>
              </w:rPr>
              <w:t>Bilgi A</w:t>
            </w:r>
          </w:p>
        </w:tc>
        <w:tc>
          <w:tcPr>
            <w:tcW w:w="1134" w:type="dxa"/>
            <w:tcBorders>
              <w:left w:val="nil"/>
              <w:bottom w:val="single" w:sz="4" w:space="0" w:color="000000"/>
              <w:right w:val="nil"/>
            </w:tcBorders>
            <w:tcMar>
              <w:top w:w="57" w:type="dxa"/>
              <w:bottom w:w="57" w:type="dxa"/>
            </w:tcMar>
            <w:vAlign w:val="center"/>
          </w:tcPr>
          <w:p w14:paraId="5781F26C" w14:textId="77777777" w:rsidR="006B001B" w:rsidRPr="007D1605" w:rsidRDefault="006B001B" w:rsidP="008B49DD">
            <w:pPr>
              <w:pStyle w:val="mzaTablo"/>
              <w:spacing w:line="208" w:lineRule="exact"/>
              <w:jc w:val="both"/>
              <w:rPr>
                <w:b/>
                <w:sz w:val="20"/>
              </w:rPr>
            </w:pPr>
            <w:r w:rsidRPr="007D1605">
              <w:rPr>
                <w:b/>
                <w:sz w:val="20"/>
              </w:rPr>
              <w:t>Bilgi B</w:t>
            </w:r>
          </w:p>
        </w:tc>
        <w:tc>
          <w:tcPr>
            <w:tcW w:w="1134" w:type="dxa"/>
            <w:tcBorders>
              <w:left w:val="nil"/>
              <w:bottom w:val="single" w:sz="4" w:space="0" w:color="000000"/>
              <w:right w:val="nil"/>
            </w:tcBorders>
            <w:tcMar>
              <w:top w:w="57" w:type="dxa"/>
              <w:bottom w:w="57" w:type="dxa"/>
            </w:tcMar>
            <w:vAlign w:val="center"/>
          </w:tcPr>
          <w:p w14:paraId="2F3E0296" w14:textId="77777777" w:rsidR="006B001B" w:rsidRPr="007D1605" w:rsidRDefault="006B001B" w:rsidP="008B49DD">
            <w:pPr>
              <w:pStyle w:val="mzaTablo"/>
              <w:spacing w:line="208" w:lineRule="exact"/>
              <w:jc w:val="both"/>
              <w:rPr>
                <w:b/>
                <w:sz w:val="20"/>
              </w:rPr>
            </w:pPr>
            <w:r w:rsidRPr="007D1605">
              <w:rPr>
                <w:b/>
                <w:sz w:val="20"/>
              </w:rPr>
              <w:t>Bilgi C</w:t>
            </w:r>
          </w:p>
        </w:tc>
        <w:tc>
          <w:tcPr>
            <w:tcW w:w="1134" w:type="dxa"/>
            <w:tcBorders>
              <w:left w:val="nil"/>
              <w:bottom w:val="single" w:sz="4" w:space="0" w:color="000000"/>
              <w:right w:val="nil"/>
            </w:tcBorders>
            <w:tcMar>
              <w:top w:w="57" w:type="dxa"/>
              <w:bottom w:w="57" w:type="dxa"/>
            </w:tcMar>
            <w:vAlign w:val="center"/>
          </w:tcPr>
          <w:p w14:paraId="78F5F6CD" w14:textId="77777777" w:rsidR="006B001B" w:rsidRPr="007D1605" w:rsidRDefault="006B001B" w:rsidP="008B49DD">
            <w:pPr>
              <w:pStyle w:val="mzaTablo"/>
              <w:spacing w:line="208" w:lineRule="exact"/>
              <w:jc w:val="both"/>
              <w:rPr>
                <w:b/>
                <w:sz w:val="20"/>
              </w:rPr>
            </w:pPr>
            <w:r w:rsidRPr="007D1605">
              <w:rPr>
                <w:b/>
                <w:sz w:val="20"/>
              </w:rPr>
              <w:t>Bilgi D</w:t>
            </w:r>
          </w:p>
        </w:tc>
      </w:tr>
      <w:tr w:rsidR="006B001B" w:rsidRPr="007D1605" w14:paraId="1E34CE0D" w14:textId="77777777" w:rsidTr="00523BD3">
        <w:trPr>
          <w:trHeight w:val="226"/>
          <w:jc w:val="center"/>
        </w:trPr>
        <w:tc>
          <w:tcPr>
            <w:tcW w:w="1134" w:type="dxa"/>
            <w:tcBorders>
              <w:left w:val="nil"/>
              <w:bottom w:val="nil"/>
              <w:right w:val="nil"/>
            </w:tcBorders>
            <w:tcMar>
              <w:top w:w="57" w:type="dxa"/>
              <w:bottom w:w="57" w:type="dxa"/>
            </w:tcMar>
          </w:tcPr>
          <w:p w14:paraId="0FA7ACF2" w14:textId="77777777" w:rsidR="006B001B" w:rsidRPr="007D1605" w:rsidRDefault="006B001B" w:rsidP="008B49DD">
            <w:pPr>
              <w:pStyle w:val="mzaTablo"/>
              <w:spacing w:line="207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A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tcMar>
              <w:top w:w="57" w:type="dxa"/>
              <w:bottom w:w="57" w:type="dxa"/>
            </w:tcMar>
          </w:tcPr>
          <w:p w14:paraId="2EA28B98" w14:textId="77777777" w:rsidR="006B001B" w:rsidRPr="007D1605" w:rsidRDefault="006B001B" w:rsidP="008B49DD">
            <w:pPr>
              <w:pStyle w:val="mzaTablo"/>
              <w:spacing w:line="207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B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tcMar>
              <w:top w:w="57" w:type="dxa"/>
              <w:bottom w:w="57" w:type="dxa"/>
            </w:tcMar>
          </w:tcPr>
          <w:p w14:paraId="2CD20B3B" w14:textId="77777777" w:rsidR="006B001B" w:rsidRPr="007D1605" w:rsidRDefault="006B001B" w:rsidP="008B49DD">
            <w:pPr>
              <w:pStyle w:val="mzaTablo"/>
              <w:spacing w:line="207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C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tcMar>
              <w:top w:w="57" w:type="dxa"/>
              <w:bottom w:w="57" w:type="dxa"/>
            </w:tcMar>
          </w:tcPr>
          <w:p w14:paraId="11059514" w14:textId="77777777" w:rsidR="006B001B" w:rsidRPr="007D1605" w:rsidRDefault="006B001B" w:rsidP="008B49DD">
            <w:pPr>
              <w:pStyle w:val="mzaTablo"/>
              <w:spacing w:line="207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D1</w:t>
            </w:r>
          </w:p>
        </w:tc>
      </w:tr>
      <w:tr w:rsidR="006B001B" w:rsidRPr="007D1605" w14:paraId="38D21C68" w14:textId="77777777" w:rsidTr="00523BD3">
        <w:trPr>
          <w:trHeight w:val="229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57" w:type="dxa"/>
              <w:bottom w:w="57" w:type="dxa"/>
            </w:tcMar>
          </w:tcPr>
          <w:p w14:paraId="6AD17B86" w14:textId="77777777" w:rsidR="006B001B" w:rsidRPr="007D1605" w:rsidRDefault="006B001B" w:rsidP="008B49DD">
            <w:pPr>
              <w:pStyle w:val="mzaTablo"/>
              <w:spacing w:line="209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A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57" w:type="dxa"/>
              <w:bottom w:w="57" w:type="dxa"/>
            </w:tcMar>
          </w:tcPr>
          <w:p w14:paraId="017CA35E" w14:textId="77777777" w:rsidR="006B001B" w:rsidRPr="007D1605" w:rsidRDefault="006B001B" w:rsidP="008B49DD">
            <w:pPr>
              <w:pStyle w:val="mzaTablo"/>
              <w:spacing w:line="209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B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57" w:type="dxa"/>
              <w:bottom w:w="57" w:type="dxa"/>
            </w:tcMar>
          </w:tcPr>
          <w:p w14:paraId="2593FEFA" w14:textId="77777777" w:rsidR="006B001B" w:rsidRPr="007D1605" w:rsidRDefault="006B001B" w:rsidP="008B49DD">
            <w:pPr>
              <w:pStyle w:val="mzaTablo"/>
              <w:spacing w:line="209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C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57" w:type="dxa"/>
              <w:bottom w:w="57" w:type="dxa"/>
            </w:tcMar>
          </w:tcPr>
          <w:p w14:paraId="39A98EA5" w14:textId="77777777" w:rsidR="006B001B" w:rsidRPr="007D1605" w:rsidRDefault="006B001B" w:rsidP="008B49DD">
            <w:pPr>
              <w:pStyle w:val="mzaTablo"/>
              <w:spacing w:line="209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D2</w:t>
            </w:r>
          </w:p>
        </w:tc>
      </w:tr>
      <w:tr w:rsidR="006B001B" w:rsidRPr="007D1605" w14:paraId="72D4B1EF" w14:textId="77777777" w:rsidTr="00523BD3">
        <w:trPr>
          <w:trHeight w:val="230"/>
          <w:jc w:val="center"/>
        </w:trPr>
        <w:tc>
          <w:tcPr>
            <w:tcW w:w="1134" w:type="dxa"/>
            <w:tcBorders>
              <w:top w:val="nil"/>
              <w:left w:val="nil"/>
              <w:right w:val="nil"/>
            </w:tcBorders>
            <w:tcMar>
              <w:top w:w="57" w:type="dxa"/>
              <w:bottom w:w="57" w:type="dxa"/>
            </w:tcMar>
          </w:tcPr>
          <w:p w14:paraId="6F989673" w14:textId="77777777" w:rsidR="006B001B" w:rsidRPr="007D1605" w:rsidRDefault="006B001B" w:rsidP="008B49DD">
            <w:pPr>
              <w:pStyle w:val="mzaTablo"/>
              <w:spacing w:line="210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A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tcMar>
              <w:top w:w="57" w:type="dxa"/>
              <w:bottom w:w="57" w:type="dxa"/>
            </w:tcMar>
          </w:tcPr>
          <w:p w14:paraId="4BD09D5B" w14:textId="77777777" w:rsidR="006B001B" w:rsidRPr="007D1605" w:rsidRDefault="006B001B" w:rsidP="008B49DD">
            <w:pPr>
              <w:pStyle w:val="mzaTablo"/>
              <w:spacing w:line="210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B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tcMar>
              <w:top w:w="57" w:type="dxa"/>
              <w:bottom w:w="57" w:type="dxa"/>
            </w:tcMar>
          </w:tcPr>
          <w:p w14:paraId="1D319556" w14:textId="77777777" w:rsidR="006B001B" w:rsidRPr="007D1605" w:rsidRDefault="006B001B" w:rsidP="008B49DD">
            <w:pPr>
              <w:pStyle w:val="mzaTablo"/>
              <w:spacing w:line="210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C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tcMar>
              <w:top w:w="57" w:type="dxa"/>
              <w:bottom w:w="57" w:type="dxa"/>
            </w:tcMar>
          </w:tcPr>
          <w:p w14:paraId="123ABF97" w14:textId="77777777" w:rsidR="006B001B" w:rsidRPr="007D1605" w:rsidRDefault="006B001B" w:rsidP="008B49DD">
            <w:pPr>
              <w:pStyle w:val="mzaTablo"/>
              <w:spacing w:line="210" w:lineRule="exact"/>
              <w:jc w:val="both"/>
              <w:rPr>
                <w:sz w:val="20"/>
              </w:rPr>
            </w:pPr>
            <w:r w:rsidRPr="007D1605">
              <w:rPr>
                <w:sz w:val="20"/>
              </w:rPr>
              <w:t>Örnek D3</w:t>
            </w:r>
          </w:p>
        </w:tc>
      </w:tr>
    </w:tbl>
    <w:p w14:paraId="51310ECE" w14:textId="2BDEE4CD" w:rsidR="00020669" w:rsidRPr="007D1605" w:rsidRDefault="00020669" w:rsidP="00F20DFF">
      <w:pPr>
        <w:pStyle w:val="TezAnaMetin"/>
      </w:pPr>
    </w:p>
    <w:p w14:paraId="347EB14F" w14:textId="77777777" w:rsidR="00020669" w:rsidRPr="007D1605" w:rsidRDefault="00020669" w:rsidP="00020669"/>
    <w:p w14:paraId="457A845D" w14:textId="77777777" w:rsidR="00295740" w:rsidRPr="007D1605" w:rsidRDefault="00295740" w:rsidP="00020669"/>
    <w:p w14:paraId="0834C485" w14:textId="77777777" w:rsidR="00295740" w:rsidRPr="007D1605" w:rsidRDefault="00295740" w:rsidP="00020669"/>
    <w:p w14:paraId="6B63E8E6" w14:textId="77777777" w:rsidR="00295740" w:rsidRPr="007D1605" w:rsidRDefault="00295740" w:rsidP="00020669"/>
    <w:p w14:paraId="761060F0" w14:textId="77777777" w:rsidR="00E67113" w:rsidRDefault="00E67113">
      <w:pPr>
        <w:rPr>
          <w:rFonts w:ascii="Times New Roman" w:eastAsiaTheme="majorEastAsia" w:hAnsi="Times New Roman" w:cstheme="majorBidi"/>
          <w:b/>
          <w:bCs/>
          <w:sz w:val="24"/>
          <w:szCs w:val="28"/>
        </w:rPr>
      </w:pPr>
      <w:r>
        <w:br w:type="page"/>
      </w:r>
    </w:p>
    <w:p w14:paraId="7BAD8D9C" w14:textId="77777777" w:rsidR="004101E8" w:rsidRDefault="004101E8" w:rsidP="004101E8">
      <w:pPr>
        <w:pStyle w:val="Balk1"/>
      </w:pPr>
      <w:bookmarkStart w:id="117" w:name="_Toc212204846"/>
      <w:r>
        <w:lastRenderedPageBreak/>
        <w:t>KAYNAKLAR</w:t>
      </w:r>
      <w:bookmarkEnd w:id="117"/>
    </w:p>
    <w:p w14:paraId="00B85A37" w14:textId="7DAA96B1" w:rsidR="007D6D06" w:rsidRPr="007D6D06" w:rsidRDefault="007D6D06" w:rsidP="007D6D06">
      <w:pPr>
        <w:pStyle w:val="Kaynaklarmetin"/>
      </w:pPr>
      <w:r w:rsidRPr="007D6D06">
        <w:t xml:space="preserve">Evans, A. C., </w:t>
      </w:r>
      <w:proofErr w:type="spellStart"/>
      <w:r w:rsidRPr="007D6D06">
        <w:t>Jr</w:t>
      </w:r>
      <w:proofErr w:type="spellEnd"/>
      <w:r w:rsidRPr="007D6D06">
        <w:t xml:space="preserve">., </w:t>
      </w:r>
      <w:proofErr w:type="spellStart"/>
      <w:r w:rsidRPr="007D6D06">
        <w:t>Garbarino</w:t>
      </w:r>
      <w:proofErr w:type="spellEnd"/>
      <w:r w:rsidRPr="007D6D06">
        <w:t xml:space="preserve">, J., </w:t>
      </w:r>
      <w:proofErr w:type="spellStart"/>
      <w:r w:rsidRPr="007D6D06">
        <w:t>Bocanegra</w:t>
      </w:r>
      <w:proofErr w:type="spellEnd"/>
      <w:r w:rsidRPr="007D6D06">
        <w:t xml:space="preserve">, E., </w:t>
      </w:r>
      <w:proofErr w:type="spellStart"/>
      <w:r w:rsidRPr="007D6D06">
        <w:t>Kinscherff</w:t>
      </w:r>
      <w:proofErr w:type="spellEnd"/>
      <w:r w:rsidRPr="007D6D06">
        <w:t xml:space="preserve">, R. T., &amp; </w:t>
      </w:r>
      <w:proofErr w:type="spellStart"/>
      <w:r w:rsidRPr="007D6D06">
        <w:t>Márquez-Greene</w:t>
      </w:r>
      <w:proofErr w:type="spellEnd"/>
      <w:r w:rsidRPr="007D6D06">
        <w:t xml:space="preserve">, N. (2019, </w:t>
      </w:r>
      <w:proofErr w:type="spellStart"/>
      <w:r w:rsidRPr="007D6D06">
        <w:t>August</w:t>
      </w:r>
      <w:proofErr w:type="spellEnd"/>
      <w:r w:rsidRPr="007D6D06">
        <w:t xml:space="preserve"> 8–11). </w:t>
      </w:r>
      <w:proofErr w:type="spellStart"/>
      <w:r w:rsidRPr="007D6D06">
        <w:t>Gun</w:t>
      </w:r>
      <w:proofErr w:type="spellEnd"/>
      <w:r w:rsidRPr="007D6D06">
        <w:t xml:space="preserve"> </w:t>
      </w:r>
      <w:proofErr w:type="spellStart"/>
      <w:r w:rsidRPr="007D6D06">
        <w:t>violence</w:t>
      </w:r>
      <w:proofErr w:type="spellEnd"/>
      <w:r w:rsidRPr="007D6D06">
        <w:t xml:space="preserve">: An </w:t>
      </w:r>
      <w:proofErr w:type="spellStart"/>
      <w:r w:rsidRPr="007D6D06">
        <w:t>event</w:t>
      </w:r>
      <w:proofErr w:type="spellEnd"/>
      <w:r w:rsidRPr="007D6D06">
        <w:t xml:space="preserve"> on </w:t>
      </w:r>
      <w:proofErr w:type="spellStart"/>
      <w:r w:rsidRPr="007D6D06">
        <w:t>the</w:t>
      </w:r>
      <w:proofErr w:type="spellEnd"/>
      <w:r w:rsidRPr="007D6D06">
        <w:t xml:space="preserve"> </w:t>
      </w:r>
      <w:proofErr w:type="spellStart"/>
      <w:r w:rsidRPr="007D6D06">
        <w:t>power</w:t>
      </w:r>
      <w:proofErr w:type="spellEnd"/>
      <w:r w:rsidRPr="007D6D06">
        <w:t xml:space="preserve"> of </w:t>
      </w:r>
      <w:proofErr w:type="spellStart"/>
      <w:r w:rsidRPr="007D6D06">
        <w:t>community</w:t>
      </w:r>
      <w:proofErr w:type="spellEnd"/>
      <w:r w:rsidRPr="007D6D06">
        <w:t xml:space="preserve"> [Konferans Sunumu]. APA 2019 </w:t>
      </w:r>
      <w:proofErr w:type="spellStart"/>
      <w:r w:rsidRPr="007D6D06">
        <w:t>Convention</w:t>
      </w:r>
      <w:proofErr w:type="spellEnd"/>
      <w:r w:rsidRPr="007D6D06">
        <w:t xml:space="preserve">, Chicago, IL, Amerika Birleşik Devletleri. </w:t>
      </w:r>
      <w:hyperlink r:id="rId11" w:history="1">
        <w:r w:rsidRPr="007D6D06">
          <w:rPr>
            <w:rStyle w:val="Kpr"/>
            <w:color w:val="auto"/>
            <w:u w:val="none"/>
          </w:rPr>
          <w:t>https://convention.apa.org/2019-video</w:t>
        </w:r>
      </w:hyperlink>
    </w:p>
    <w:p w14:paraId="26442422" w14:textId="77777777" w:rsidR="007D6D06" w:rsidRPr="007D6D06" w:rsidRDefault="007D6D06" w:rsidP="007D6D06">
      <w:pPr>
        <w:pStyle w:val="Kaynaklarmetin"/>
      </w:pPr>
      <w:proofErr w:type="spellStart"/>
      <w:r w:rsidRPr="007D6D06">
        <w:t>Duckworth</w:t>
      </w:r>
      <w:proofErr w:type="spellEnd"/>
      <w:r w:rsidRPr="007D6D06">
        <w:t xml:space="preserve">, A. L., </w:t>
      </w:r>
      <w:proofErr w:type="spellStart"/>
      <w:r w:rsidRPr="007D6D06">
        <w:t>Quirk</w:t>
      </w:r>
      <w:proofErr w:type="spellEnd"/>
      <w:r w:rsidRPr="007D6D06">
        <w:t xml:space="preserve">, A., </w:t>
      </w:r>
      <w:proofErr w:type="spellStart"/>
      <w:r w:rsidRPr="007D6D06">
        <w:t>Gallop</w:t>
      </w:r>
      <w:proofErr w:type="spellEnd"/>
      <w:r w:rsidRPr="007D6D06">
        <w:t xml:space="preserve">, R., </w:t>
      </w:r>
      <w:proofErr w:type="spellStart"/>
      <w:r w:rsidRPr="007D6D06">
        <w:t>Hoyle</w:t>
      </w:r>
      <w:proofErr w:type="spellEnd"/>
      <w:r w:rsidRPr="007D6D06">
        <w:t xml:space="preserve">, R. H., Kelly, D. R., &amp; </w:t>
      </w:r>
      <w:proofErr w:type="spellStart"/>
      <w:r w:rsidRPr="007D6D06">
        <w:t>Matthews</w:t>
      </w:r>
      <w:proofErr w:type="spellEnd"/>
      <w:r w:rsidRPr="007D6D06">
        <w:t xml:space="preserve">, M. D. (2019). </w:t>
      </w:r>
      <w:proofErr w:type="spellStart"/>
      <w:r w:rsidRPr="007D6D06">
        <w:t>Cognitive</w:t>
      </w:r>
      <w:proofErr w:type="spellEnd"/>
      <w:r w:rsidRPr="007D6D06">
        <w:t xml:space="preserve"> </w:t>
      </w:r>
      <w:proofErr w:type="spellStart"/>
      <w:r w:rsidRPr="007D6D06">
        <w:t>and</w:t>
      </w:r>
      <w:proofErr w:type="spellEnd"/>
      <w:r w:rsidRPr="007D6D06">
        <w:t xml:space="preserve"> </w:t>
      </w:r>
      <w:proofErr w:type="spellStart"/>
      <w:r w:rsidRPr="007D6D06">
        <w:t>noncognitive</w:t>
      </w:r>
      <w:proofErr w:type="spellEnd"/>
      <w:r w:rsidRPr="007D6D06">
        <w:t xml:space="preserve"> </w:t>
      </w:r>
      <w:proofErr w:type="spellStart"/>
      <w:r w:rsidRPr="007D6D06">
        <w:t>predictors</w:t>
      </w:r>
      <w:proofErr w:type="spellEnd"/>
      <w:r w:rsidRPr="007D6D06">
        <w:t xml:space="preserve"> of </w:t>
      </w:r>
      <w:proofErr w:type="spellStart"/>
      <w:r w:rsidRPr="007D6D06">
        <w:t>success</w:t>
      </w:r>
      <w:proofErr w:type="spellEnd"/>
      <w:r w:rsidRPr="007D6D06">
        <w:t xml:space="preserve">. </w:t>
      </w:r>
      <w:proofErr w:type="spellStart"/>
      <w:r w:rsidRPr="007D6D06">
        <w:t>Proceedings</w:t>
      </w:r>
      <w:proofErr w:type="spellEnd"/>
      <w:r w:rsidRPr="007D6D06">
        <w:t xml:space="preserve"> of </w:t>
      </w:r>
      <w:proofErr w:type="spellStart"/>
      <w:r w:rsidRPr="007D6D06">
        <w:t>the</w:t>
      </w:r>
      <w:proofErr w:type="spellEnd"/>
      <w:r w:rsidRPr="007D6D06">
        <w:t xml:space="preserve"> </w:t>
      </w:r>
      <w:proofErr w:type="spellStart"/>
      <w:r w:rsidRPr="007D6D06">
        <w:t>National</w:t>
      </w:r>
      <w:proofErr w:type="spellEnd"/>
      <w:r w:rsidRPr="007D6D06">
        <w:t xml:space="preserve"> Academy of </w:t>
      </w:r>
      <w:proofErr w:type="spellStart"/>
      <w:r w:rsidRPr="007D6D06">
        <w:t>Sciences</w:t>
      </w:r>
      <w:proofErr w:type="spellEnd"/>
      <w:r w:rsidRPr="007D6D06">
        <w:t xml:space="preserve">, USA, 116(47), 23499–23504. </w:t>
      </w:r>
      <w:hyperlink r:id="rId12" w:history="1">
        <w:r w:rsidRPr="007D6D06">
          <w:rPr>
            <w:rStyle w:val="Kpr"/>
            <w:color w:val="auto"/>
            <w:u w:val="none"/>
          </w:rPr>
          <w:t>https://doi.org/10.1073/pnas.1910510116</w:t>
        </w:r>
      </w:hyperlink>
    </w:p>
    <w:p w14:paraId="79925386" w14:textId="77777777" w:rsidR="007D6D06" w:rsidRPr="007D6D06" w:rsidRDefault="007D6D06" w:rsidP="007D6D06">
      <w:pPr>
        <w:pStyle w:val="Kaynaklarmetin"/>
      </w:pPr>
      <w:r w:rsidRPr="007D6D06">
        <w:t xml:space="preserve">Jackson, L. M. (2019). </w:t>
      </w:r>
      <w:proofErr w:type="spellStart"/>
      <w:r w:rsidRPr="007D6D06">
        <w:t>The</w:t>
      </w:r>
      <w:proofErr w:type="spellEnd"/>
      <w:r w:rsidRPr="007D6D06">
        <w:t xml:space="preserve"> </w:t>
      </w:r>
      <w:proofErr w:type="spellStart"/>
      <w:r w:rsidRPr="007D6D06">
        <w:t>psychology</w:t>
      </w:r>
      <w:proofErr w:type="spellEnd"/>
      <w:r w:rsidRPr="007D6D06">
        <w:t xml:space="preserve"> of </w:t>
      </w:r>
      <w:proofErr w:type="spellStart"/>
      <w:r w:rsidRPr="007D6D06">
        <w:t>prejudice</w:t>
      </w:r>
      <w:proofErr w:type="spellEnd"/>
      <w:r w:rsidRPr="007D6D06">
        <w:t xml:space="preserve">: </w:t>
      </w:r>
      <w:proofErr w:type="spellStart"/>
      <w:r w:rsidRPr="007D6D06">
        <w:t>From</w:t>
      </w:r>
      <w:proofErr w:type="spellEnd"/>
      <w:r w:rsidRPr="007D6D06">
        <w:t xml:space="preserve"> </w:t>
      </w:r>
      <w:proofErr w:type="spellStart"/>
      <w:r w:rsidRPr="007D6D06">
        <w:t>attitudes</w:t>
      </w:r>
      <w:proofErr w:type="spellEnd"/>
      <w:r w:rsidRPr="007D6D06">
        <w:t xml:space="preserve"> </w:t>
      </w:r>
      <w:proofErr w:type="spellStart"/>
      <w:r w:rsidRPr="007D6D06">
        <w:t>to</w:t>
      </w:r>
      <w:proofErr w:type="spellEnd"/>
      <w:r w:rsidRPr="007D6D06">
        <w:t xml:space="preserve"> </w:t>
      </w:r>
      <w:proofErr w:type="spellStart"/>
      <w:r w:rsidRPr="007D6D06">
        <w:t>social</w:t>
      </w:r>
      <w:proofErr w:type="spellEnd"/>
      <w:r w:rsidRPr="007D6D06">
        <w:t xml:space="preserve"> </w:t>
      </w:r>
      <w:proofErr w:type="spellStart"/>
      <w:r w:rsidRPr="007D6D06">
        <w:t>action</w:t>
      </w:r>
      <w:proofErr w:type="spellEnd"/>
      <w:r w:rsidRPr="007D6D06">
        <w:t xml:space="preserve"> (2. baskı.). </w:t>
      </w:r>
      <w:proofErr w:type="spellStart"/>
      <w:r w:rsidRPr="007D6D06">
        <w:t>American</w:t>
      </w:r>
      <w:proofErr w:type="spellEnd"/>
      <w:r w:rsidRPr="007D6D06">
        <w:t xml:space="preserve"> </w:t>
      </w:r>
      <w:proofErr w:type="spellStart"/>
      <w:r w:rsidRPr="007D6D06">
        <w:t>Psychological</w:t>
      </w:r>
      <w:proofErr w:type="spellEnd"/>
      <w:r w:rsidRPr="007D6D06">
        <w:t xml:space="preserve"> </w:t>
      </w:r>
      <w:proofErr w:type="spellStart"/>
      <w:r w:rsidRPr="007D6D06">
        <w:t>Association</w:t>
      </w:r>
      <w:proofErr w:type="spellEnd"/>
      <w:r w:rsidRPr="007D6D06">
        <w:t xml:space="preserve">. </w:t>
      </w:r>
      <w:hyperlink r:id="rId13" w:history="1">
        <w:r w:rsidRPr="007D6D06">
          <w:rPr>
            <w:rStyle w:val="Kpr"/>
            <w:color w:val="auto"/>
            <w:u w:val="none"/>
          </w:rPr>
          <w:t>https://doi.org/10.1037/0000168-000</w:t>
        </w:r>
      </w:hyperlink>
    </w:p>
    <w:p w14:paraId="7FC6C242" w14:textId="7D9B38CE" w:rsidR="004101E8" w:rsidRDefault="007D6D06" w:rsidP="007D6D06">
      <w:pPr>
        <w:pStyle w:val="Kaynaklarmetin"/>
        <w:rPr>
          <w:rFonts w:eastAsiaTheme="majorEastAsia"/>
        </w:rPr>
      </w:pPr>
      <w:r w:rsidRPr="007D6D06">
        <w:t xml:space="preserve">Kabir, J. M. (2016). </w:t>
      </w:r>
      <w:proofErr w:type="spellStart"/>
      <w:r w:rsidRPr="007D6D06">
        <w:t>Factors</w:t>
      </w:r>
      <w:proofErr w:type="spellEnd"/>
      <w:r w:rsidRPr="007D6D06">
        <w:t xml:space="preserve"> </w:t>
      </w:r>
      <w:proofErr w:type="spellStart"/>
      <w:r w:rsidRPr="007D6D06">
        <w:t>influencing</w:t>
      </w:r>
      <w:proofErr w:type="spellEnd"/>
      <w:r w:rsidRPr="007D6D06">
        <w:t xml:space="preserve"> </w:t>
      </w:r>
      <w:proofErr w:type="spellStart"/>
      <w:r w:rsidRPr="007D6D06">
        <w:t>customer</w:t>
      </w:r>
      <w:proofErr w:type="spellEnd"/>
      <w:r w:rsidRPr="007D6D06">
        <w:t xml:space="preserve"> </w:t>
      </w:r>
      <w:proofErr w:type="spellStart"/>
      <w:r w:rsidRPr="007D6D06">
        <w:t>satisfaction</w:t>
      </w:r>
      <w:proofErr w:type="spellEnd"/>
      <w:r w:rsidRPr="007D6D06">
        <w:t xml:space="preserve"> at a </w:t>
      </w:r>
      <w:proofErr w:type="spellStart"/>
      <w:r w:rsidRPr="007D6D06">
        <w:t>fast</w:t>
      </w:r>
      <w:proofErr w:type="spellEnd"/>
      <w:r w:rsidRPr="007D6D06">
        <w:t xml:space="preserve"> </w:t>
      </w:r>
      <w:proofErr w:type="spellStart"/>
      <w:r w:rsidRPr="007D6D06">
        <w:t>food</w:t>
      </w:r>
      <w:proofErr w:type="spellEnd"/>
      <w:r w:rsidRPr="007D6D06">
        <w:t xml:space="preserve"> hamburger </w:t>
      </w:r>
      <w:proofErr w:type="spellStart"/>
      <w:r w:rsidRPr="007D6D06">
        <w:t>chain</w:t>
      </w:r>
      <w:proofErr w:type="spellEnd"/>
      <w:r w:rsidRPr="007D6D06">
        <w:t xml:space="preserve">: </w:t>
      </w:r>
      <w:proofErr w:type="spellStart"/>
      <w:r w:rsidRPr="007D6D06">
        <w:t>The</w:t>
      </w:r>
      <w:proofErr w:type="spellEnd"/>
      <w:r w:rsidRPr="007D6D06">
        <w:t xml:space="preserve"> </w:t>
      </w:r>
      <w:proofErr w:type="spellStart"/>
      <w:r w:rsidRPr="007D6D06">
        <w:t>relationship</w:t>
      </w:r>
      <w:proofErr w:type="spellEnd"/>
      <w:r w:rsidRPr="007D6D06">
        <w:t xml:space="preserve"> </w:t>
      </w:r>
      <w:proofErr w:type="spellStart"/>
      <w:r w:rsidRPr="007D6D06">
        <w:t>between</w:t>
      </w:r>
      <w:proofErr w:type="spellEnd"/>
      <w:r w:rsidRPr="007D6D06">
        <w:t xml:space="preserve"> </w:t>
      </w:r>
      <w:proofErr w:type="spellStart"/>
      <w:r w:rsidRPr="007D6D06">
        <w:t>customer</w:t>
      </w:r>
      <w:proofErr w:type="spellEnd"/>
      <w:r w:rsidRPr="007D6D06">
        <w:t xml:space="preserve"> </w:t>
      </w:r>
      <w:proofErr w:type="spellStart"/>
      <w:r w:rsidRPr="007D6D06">
        <w:t>satisfaction</w:t>
      </w:r>
      <w:proofErr w:type="spellEnd"/>
      <w:r w:rsidRPr="007D6D06">
        <w:t xml:space="preserve"> </w:t>
      </w:r>
      <w:proofErr w:type="spellStart"/>
      <w:r w:rsidRPr="007D6D06">
        <w:t>and</w:t>
      </w:r>
      <w:proofErr w:type="spellEnd"/>
      <w:r w:rsidRPr="007D6D06">
        <w:t xml:space="preserve"> </w:t>
      </w:r>
      <w:proofErr w:type="spellStart"/>
      <w:r w:rsidRPr="007D6D06">
        <w:t>customer</w:t>
      </w:r>
      <w:proofErr w:type="spellEnd"/>
      <w:r w:rsidRPr="007D6D06">
        <w:t xml:space="preserve"> </w:t>
      </w:r>
      <w:proofErr w:type="spellStart"/>
      <w:r w:rsidRPr="007D6D06">
        <w:t>loyalty</w:t>
      </w:r>
      <w:proofErr w:type="spellEnd"/>
      <w:r w:rsidRPr="007D6D06">
        <w:t xml:space="preserve"> (</w:t>
      </w:r>
      <w:proofErr w:type="spellStart"/>
      <w:r w:rsidRPr="007D6D06">
        <w:t>Publication</w:t>
      </w:r>
      <w:proofErr w:type="spellEnd"/>
      <w:r w:rsidRPr="007D6D06">
        <w:t xml:space="preserve"> No. 10169573) [Doktora Tezi, </w:t>
      </w:r>
      <w:proofErr w:type="spellStart"/>
      <w:r w:rsidRPr="007D6D06">
        <w:t>Wilmington</w:t>
      </w:r>
      <w:proofErr w:type="spellEnd"/>
      <w:r w:rsidRPr="007D6D06">
        <w:t xml:space="preserve"> Üniversitesi]. </w:t>
      </w:r>
      <w:proofErr w:type="spellStart"/>
      <w:r w:rsidRPr="007D6D06">
        <w:t>ProQuest</w:t>
      </w:r>
      <w:proofErr w:type="spellEnd"/>
      <w:r w:rsidRPr="007D6D06">
        <w:t xml:space="preserve"> </w:t>
      </w:r>
      <w:proofErr w:type="spellStart"/>
      <w:r w:rsidRPr="007D6D06">
        <w:t>Dissertations</w:t>
      </w:r>
      <w:proofErr w:type="spellEnd"/>
      <w:r w:rsidRPr="007D6D06">
        <w:t xml:space="preserve"> &amp; </w:t>
      </w:r>
      <w:proofErr w:type="spellStart"/>
      <w:r w:rsidRPr="007D6D06">
        <w:t>Theses</w:t>
      </w:r>
      <w:proofErr w:type="spellEnd"/>
      <w:r w:rsidRPr="007D6D06">
        <w:t xml:space="preserve"> Global</w:t>
      </w:r>
      <w:r w:rsidR="004101E8">
        <w:br w:type="page"/>
      </w:r>
    </w:p>
    <w:p w14:paraId="2211B5E0" w14:textId="42317E4A" w:rsidR="00427998" w:rsidRPr="007D1605" w:rsidRDefault="00427998" w:rsidP="0030714C">
      <w:pPr>
        <w:pStyle w:val="Balk1"/>
      </w:pPr>
      <w:bookmarkStart w:id="118" w:name="_Toc212204847"/>
      <w:r w:rsidRPr="007D1605">
        <w:lastRenderedPageBreak/>
        <w:t>EKLER</w:t>
      </w:r>
      <w:bookmarkEnd w:id="118"/>
    </w:p>
    <w:p w14:paraId="62BA2980" w14:textId="77777777" w:rsidR="00B4673D" w:rsidRPr="007D1605" w:rsidRDefault="00B4673D" w:rsidP="004C5F4F">
      <w:pPr>
        <w:pStyle w:val="Balk1"/>
      </w:pPr>
      <w:bookmarkStart w:id="119" w:name="_Toc68769598"/>
      <w:bookmarkStart w:id="120" w:name="_Toc212204848"/>
      <w:r w:rsidRPr="007D1605">
        <w:t>ÖZGEÇMİŞ</w:t>
      </w:r>
      <w:bookmarkEnd w:id="119"/>
      <w:bookmarkEnd w:id="120"/>
    </w:p>
    <w:p w14:paraId="1AD6FDD3" w14:textId="77777777" w:rsidR="00B4673D" w:rsidRPr="007D1605" w:rsidRDefault="00B4673D" w:rsidP="00B4673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</w:pPr>
      <w:r w:rsidRPr="007D1605"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  <w:t xml:space="preserve">1. Adı Soyadı               </w:t>
      </w:r>
      <w:proofErr w:type="gramStart"/>
      <w:r w:rsidRPr="007D1605"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  <w:t xml:space="preserve">  :</w:t>
      </w:r>
      <w:proofErr w:type="gramEnd"/>
    </w:p>
    <w:p w14:paraId="4E15C2E8" w14:textId="477805F4" w:rsidR="00B4673D" w:rsidRPr="007D1605" w:rsidRDefault="00727181" w:rsidP="00B4673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  <w:t>2</w:t>
      </w:r>
      <w:r w:rsidR="00B4673D" w:rsidRPr="007D1605"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  <w:t xml:space="preserve">. Öğrenim Durumu  </w:t>
      </w:r>
      <w:proofErr w:type="gramStart"/>
      <w:r w:rsidR="00B4673D" w:rsidRPr="007D1605"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  <w:t xml:space="preserve">  :</w:t>
      </w:r>
      <w:proofErr w:type="gramEnd"/>
    </w:p>
    <w:tbl>
      <w:tblPr>
        <w:tblW w:w="82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789"/>
        <w:gridCol w:w="2542"/>
        <w:gridCol w:w="2667"/>
        <w:gridCol w:w="1223"/>
      </w:tblGrid>
      <w:tr w:rsidR="00B4673D" w:rsidRPr="007D1605" w14:paraId="238BEBAA" w14:textId="77777777" w:rsidTr="00727181">
        <w:trPr>
          <w:jc w:val="center"/>
        </w:trPr>
        <w:tc>
          <w:tcPr>
            <w:tcW w:w="178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33E328E8" w14:textId="05964A2D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Derece</w:t>
            </w:r>
          </w:p>
        </w:tc>
        <w:tc>
          <w:tcPr>
            <w:tcW w:w="2542" w:type="dxa"/>
            <w:tcBorders>
              <w:top w:val="single" w:sz="6" w:space="0" w:color="auto"/>
              <w:left w:val="nil"/>
              <w:bottom w:val="double" w:sz="6" w:space="0" w:color="auto"/>
              <w:right w:val="single" w:sz="4" w:space="0" w:color="auto"/>
            </w:tcBorders>
          </w:tcPr>
          <w:p w14:paraId="2CA511F7" w14:textId="77777777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Bölüm/Program</w:t>
            </w:r>
          </w:p>
        </w:tc>
        <w:tc>
          <w:tcPr>
            <w:tcW w:w="2667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53AF07B9" w14:textId="71A85ED6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Üniversite</w:t>
            </w:r>
          </w:p>
        </w:tc>
        <w:tc>
          <w:tcPr>
            <w:tcW w:w="1223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6" w:space="0" w:color="auto"/>
            </w:tcBorders>
          </w:tcPr>
          <w:p w14:paraId="7CC8199F" w14:textId="634B2450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Bitirme Yılı</w:t>
            </w:r>
          </w:p>
        </w:tc>
      </w:tr>
      <w:tr w:rsidR="00B4673D" w:rsidRPr="007D1605" w14:paraId="48DC45AC" w14:textId="77777777" w:rsidTr="00727181">
        <w:trPr>
          <w:jc w:val="center"/>
        </w:trPr>
        <w:tc>
          <w:tcPr>
            <w:tcW w:w="178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9DC98D2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sz w:val="24"/>
                <w:szCs w:val="20"/>
                <w:lang w:eastAsia="ko-KR"/>
              </w:rPr>
              <w:t xml:space="preserve">Lisans </w:t>
            </w: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F95BE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719D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4937AD7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  <w:t>XXXX</w:t>
            </w:r>
          </w:p>
        </w:tc>
      </w:tr>
      <w:tr w:rsidR="00B4673D" w:rsidRPr="007D1605" w14:paraId="49E49DEB" w14:textId="77777777" w:rsidTr="00727181">
        <w:trPr>
          <w:jc w:val="center"/>
        </w:trPr>
        <w:tc>
          <w:tcPr>
            <w:tcW w:w="178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569C0D5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sz w:val="24"/>
                <w:szCs w:val="20"/>
                <w:lang w:eastAsia="ko-KR"/>
              </w:rPr>
              <w:t xml:space="preserve">Yüksek Lisans </w:t>
            </w: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517940F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497AD68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E46431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  <w:t>XXXX</w:t>
            </w:r>
          </w:p>
        </w:tc>
      </w:tr>
    </w:tbl>
    <w:p w14:paraId="628B0C6C" w14:textId="77777777" w:rsidR="00B4673D" w:rsidRPr="007D1605" w:rsidRDefault="00B4673D" w:rsidP="00B4673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ko-KR"/>
        </w:rPr>
      </w:pPr>
    </w:p>
    <w:p w14:paraId="0B687317" w14:textId="0C26C189" w:rsidR="00B4673D" w:rsidRPr="007D1605" w:rsidRDefault="00727181" w:rsidP="00B4673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ko-KR"/>
        </w:rPr>
        <w:t>3</w:t>
      </w:r>
      <w:r w:rsidR="00B4673D" w:rsidRPr="007D1605">
        <w:rPr>
          <w:rFonts w:ascii="Times New Roman" w:eastAsia="Times New Roman" w:hAnsi="Times New Roman" w:cs="Times New Roman"/>
          <w:sz w:val="24"/>
          <w:szCs w:val="20"/>
          <w:lang w:eastAsia="ko-KR"/>
        </w:rPr>
        <w:t xml:space="preserve">. </w:t>
      </w:r>
      <w:r w:rsidR="00B4673D" w:rsidRPr="007D1605"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t xml:space="preserve">Akademik </w:t>
      </w:r>
      <w:r w:rsidR="00A707D8"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t>U</w:t>
      </w:r>
      <w:r w:rsidR="00B4673D" w:rsidRPr="007D1605"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t>nvanlar:</w:t>
      </w:r>
    </w:p>
    <w:tbl>
      <w:tblPr>
        <w:tblW w:w="81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795"/>
        <w:gridCol w:w="2494"/>
        <w:gridCol w:w="2693"/>
        <w:gridCol w:w="1158"/>
      </w:tblGrid>
      <w:tr w:rsidR="00B4673D" w:rsidRPr="007D1605" w14:paraId="7FD85B18" w14:textId="77777777" w:rsidTr="00727181">
        <w:trPr>
          <w:cantSplit/>
          <w:trHeight w:val="441"/>
          <w:jc w:val="center"/>
        </w:trPr>
        <w:tc>
          <w:tcPr>
            <w:tcW w:w="1795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4113E364" w14:textId="77777777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Görevi</w:t>
            </w:r>
          </w:p>
        </w:tc>
        <w:tc>
          <w:tcPr>
            <w:tcW w:w="2494" w:type="dxa"/>
            <w:tcBorders>
              <w:top w:val="single" w:sz="6" w:space="0" w:color="auto"/>
              <w:left w:val="nil"/>
              <w:bottom w:val="double" w:sz="6" w:space="0" w:color="auto"/>
              <w:right w:val="single" w:sz="4" w:space="0" w:color="auto"/>
            </w:tcBorders>
          </w:tcPr>
          <w:p w14:paraId="33074959" w14:textId="77777777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Arial Unicode MS" w:hAnsi="Times New Roman" w:cs="Times New Roman"/>
                <w:b/>
                <w:sz w:val="24"/>
                <w:szCs w:val="20"/>
                <w:lang w:eastAsia="ko-KR"/>
              </w:rPr>
              <w:t>Bölümü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3995A2E4" w14:textId="77777777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Kurumu</w:t>
            </w:r>
          </w:p>
        </w:tc>
        <w:tc>
          <w:tcPr>
            <w:tcW w:w="1158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6" w:space="0" w:color="auto"/>
            </w:tcBorders>
          </w:tcPr>
          <w:p w14:paraId="3C96CA36" w14:textId="77777777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Yıl</w:t>
            </w:r>
          </w:p>
        </w:tc>
      </w:tr>
      <w:tr w:rsidR="00B4673D" w:rsidRPr="007D1605" w14:paraId="5D2FCCDA" w14:textId="77777777" w:rsidTr="00727181">
        <w:trPr>
          <w:cantSplit/>
          <w:trHeight w:val="364"/>
          <w:jc w:val="center"/>
        </w:trPr>
        <w:tc>
          <w:tcPr>
            <w:tcW w:w="1795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2BB3FC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</w:p>
        </w:tc>
        <w:tc>
          <w:tcPr>
            <w:tcW w:w="24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A4A595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sz w:val="24"/>
                <w:szCs w:val="20"/>
                <w:lang w:eastAsia="ko-KR"/>
              </w:rPr>
              <w:t xml:space="preserve"> </w:t>
            </w:r>
          </w:p>
        </w:tc>
        <w:tc>
          <w:tcPr>
            <w:tcW w:w="2693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13991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</w:p>
        </w:tc>
        <w:tc>
          <w:tcPr>
            <w:tcW w:w="1158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EBA53DB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  <w:t>XXXX</w:t>
            </w:r>
          </w:p>
        </w:tc>
      </w:tr>
    </w:tbl>
    <w:p w14:paraId="0DD2AE4D" w14:textId="77777777" w:rsidR="00B4673D" w:rsidRPr="007D1605" w:rsidRDefault="00B4673D" w:rsidP="00B4673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ko-KR"/>
        </w:rPr>
      </w:pPr>
    </w:p>
    <w:p w14:paraId="6675710C" w14:textId="08FDCFC6" w:rsidR="00B4673D" w:rsidRPr="007D1605" w:rsidRDefault="00727181" w:rsidP="00B4673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t>4</w:t>
      </w:r>
      <w:r w:rsidR="00B4673D" w:rsidRPr="007D1605"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t>.</w:t>
      </w:r>
      <w:r w:rsidR="00B4673D" w:rsidRPr="007D1605">
        <w:rPr>
          <w:rFonts w:ascii="Times New Roman" w:eastAsia="Times New Roman" w:hAnsi="Times New Roman" w:cs="Times New Roman"/>
          <w:sz w:val="24"/>
          <w:szCs w:val="20"/>
          <w:lang w:eastAsia="ko-KR"/>
        </w:rPr>
        <w:t xml:space="preserve"> </w:t>
      </w:r>
      <w:r w:rsidR="00B4673D" w:rsidRPr="007D1605"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t xml:space="preserve">İş Tecrübesi: </w:t>
      </w:r>
    </w:p>
    <w:tbl>
      <w:tblPr>
        <w:tblW w:w="80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780"/>
        <w:gridCol w:w="5272"/>
        <w:gridCol w:w="1046"/>
      </w:tblGrid>
      <w:tr w:rsidR="00B4673D" w:rsidRPr="007D1605" w14:paraId="236FE8C7" w14:textId="77777777" w:rsidTr="006C1BF7">
        <w:trPr>
          <w:cantSplit/>
          <w:trHeight w:val="382"/>
          <w:jc w:val="center"/>
        </w:trPr>
        <w:tc>
          <w:tcPr>
            <w:tcW w:w="178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14:paraId="427ED896" w14:textId="77777777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Görev Unvanı</w:t>
            </w:r>
          </w:p>
        </w:tc>
        <w:tc>
          <w:tcPr>
            <w:tcW w:w="5272" w:type="dxa"/>
            <w:tcBorders>
              <w:top w:val="sing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</w:tcPr>
          <w:p w14:paraId="1747DCAB" w14:textId="77777777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Görev Yeri</w:t>
            </w:r>
          </w:p>
        </w:tc>
        <w:tc>
          <w:tcPr>
            <w:tcW w:w="1046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14:paraId="3AE94E5C" w14:textId="77777777" w:rsidR="00B4673D" w:rsidRPr="007D1605" w:rsidRDefault="00B4673D" w:rsidP="006C1BF7">
            <w:pPr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ko-KR"/>
              </w:rPr>
              <w:t>Yıl</w:t>
            </w:r>
          </w:p>
        </w:tc>
      </w:tr>
      <w:tr w:rsidR="00B4673D" w:rsidRPr="007D1605" w14:paraId="7BAFAE37" w14:textId="77777777" w:rsidTr="006C1BF7">
        <w:trPr>
          <w:cantSplit/>
          <w:jc w:val="center"/>
        </w:trPr>
        <w:tc>
          <w:tcPr>
            <w:tcW w:w="1780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41ED77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</w:p>
        </w:tc>
        <w:tc>
          <w:tcPr>
            <w:tcW w:w="52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3FB988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Times New Roman" w:hAnsi="Times New Roman" w:cs="Times New Roman"/>
                <w:sz w:val="24"/>
                <w:szCs w:val="20"/>
                <w:lang w:eastAsia="ko-KR"/>
              </w:rPr>
              <w:t xml:space="preserve"> </w:t>
            </w:r>
          </w:p>
        </w:tc>
        <w:tc>
          <w:tcPr>
            <w:tcW w:w="1046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2BD854D" w14:textId="77777777" w:rsidR="00B4673D" w:rsidRPr="007D1605" w:rsidRDefault="00B4673D" w:rsidP="00C72A69">
            <w:pPr>
              <w:spacing w:before="100" w:beforeAutospacing="1" w:after="100" w:afterAutospacing="1" w:line="360" w:lineRule="auto"/>
              <w:jc w:val="both"/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</w:pPr>
            <w:r w:rsidRPr="007D1605">
              <w:rPr>
                <w:rFonts w:ascii="Times New Roman" w:eastAsia="Arial Unicode MS" w:hAnsi="Times New Roman" w:cs="Times New Roman"/>
                <w:sz w:val="24"/>
                <w:szCs w:val="20"/>
                <w:lang w:eastAsia="ko-KR"/>
              </w:rPr>
              <w:t>XXXX</w:t>
            </w:r>
          </w:p>
        </w:tc>
      </w:tr>
    </w:tbl>
    <w:p w14:paraId="1DBB6C9E" w14:textId="77777777" w:rsidR="00B4673D" w:rsidRPr="007D1605" w:rsidRDefault="00B4673D" w:rsidP="00B4673D">
      <w:pPr>
        <w:tabs>
          <w:tab w:val="num" w:pos="36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ko-KR"/>
        </w:rPr>
      </w:pPr>
    </w:p>
    <w:p w14:paraId="3A42ADF5" w14:textId="38C98B6E" w:rsidR="00B4673D" w:rsidRPr="007D1605" w:rsidRDefault="0079142B" w:rsidP="00B4673D">
      <w:pPr>
        <w:tabs>
          <w:tab w:val="num" w:pos="360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t>5</w:t>
      </w:r>
      <w:r w:rsidR="00B4673D" w:rsidRPr="007D1605"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t>. Yayınlar:</w:t>
      </w:r>
    </w:p>
    <w:p w14:paraId="59CBEDFD" w14:textId="66DF2C6C" w:rsidR="006F7167" w:rsidRPr="007D1605" w:rsidRDefault="006F7167">
      <w:pPr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</w:pPr>
      <w:r w:rsidRPr="007D1605">
        <w:rPr>
          <w:rFonts w:ascii="Times New Roman" w:eastAsia="Times New Roman" w:hAnsi="Times New Roman" w:cs="Times New Roman"/>
          <w:b/>
          <w:sz w:val="24"/>
          <w:szCs w:val="20"/>
          <w:lang w:eastAsia="ko-KR"/>
        </w:rPr>
        <w:br w:type="page"/>
      </w:r>
    </w:p>
    <w:p w14:paraId="5716558A" w14:textId="25DC8044" w:rsidR="006F7167" w:rsidRPr="007D1605" w:rsidRDefault="006F7167" w:rsidP="006F7167">
      <w:pPr>
        <w:pStyle w:val="Balk1"/>
      </w:pPr>
      <w:bookmarkStart w:id="121" w:name="_Toc212204849"/>
      <w:r w:rsidRPr="007D1605">
        <w:lastRenderedPageBreak/>
        <w:t>BENZERLİK RAPORU</w:t>
      </w:r>
      <w:bookmarkEnd w:id="121"/>
    </w:p>
    <w:p w14:paraId="14C494D2" w14:textId="69C17BC0" w:rsidR="00F91FCC" w:rsidRDefault="00F91FCC" w:rsidP="00B4673D">
      <w:pPr>
        <w:tabs>
          <w:tab w:val="num" w:pos="360"/>
        </w:tabs>
        <w:spacing w:after="0" w:line="360" w:lineRule="auto"/>
        <w:jc w:val="both"/>
        <w:rPr>
          <w:rFonts w:ascii="Arial" w:hAnsi="Arial" w:cs="Arial"/>
          <w:color w:val="505050"/>
          <w:sz w:val="23"/>
          <w:szCs w:val="23"/>
          <w:shd w:val="clear" w:color="auto" w:fill="FFFFFF"/>
        </w:rPr>
      </w:pPr>
    </w:p>
    <w:p w14:paraId="6FBDE2FE" w14:textId="78DDCC68" w:rsidR="00414139" w:rsidRPr="00C41D8A" w:rsidRDefault="00414139" w:rsidP="00C41D8A"/>
    <w:sectPr w:rsidR="00414139" w:rsidRPr="00C41D8A" w:rsidSect="00D136A7">
      <w:footerReference w:type="default" r:id="rId14"/>
      <w:pgSz w:w="11906" w:h="16838"/>
      <w:pgMar w:top="1418" w:right="1418" w:bottom="1701" w:left="2268" w:header="709" w:footer="1134" w:gutter="0"/>
      <w:pgNumType w:start="2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03C505" w14:textId="77777777" w:rsidR="00FF18B0" w:rsidRPr="007D1605" w:rsidRDefault="00FF18B0" w:rsidP="0009546C">
      <w:pPr>
        <w:spacing w:after="0" w:line="240" w:lineRule="auto"/>
      </w:pPr>
      <w:r w:rsidRPr="007D1605">
        <w:separator/>
      </w:r>
    </w:p>
  </w:endnote>
  <w:endnote w:type="continuationSeparator" w:id="0">
    <w:p w14:paraId="7A6B3A53" w14:textId="77777777" w:rsidR="00FF18B0" w:rsidRPr="007D1605" w:rsidRDefault="00FF18B0" w:rsidP="0009546C">
      <w:pPr>
        <w:spacing w:after="0" w:line="240" w:lineRule="auto"/>
      </w:pPr>
      <w:r w:rsidRPr="007D160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adea">
    <w:altName w:val="Cambria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2A26AF" w14:textId="3CB93817" w:rsidR="00F6664D" w:rsidRPr="007D1605" w:rsidRDefault="00F6664D">
    <w:pPr>
      <w:pStyle w:val="AltBilgi"/>
      <w:jc w:val="right"/>
      <w:rPr>
        <w:rFonts w:ascii="Times New Roman" w:hAnsi="Times New Roman"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-1844926908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73907E5" w14:textId="77777777" w:rsidR="009C69A6" w:rsidRPr="00157F80" w:rsidRDefault="009C69A6">
        <w:pPr>
          <w:pStyle w:val="AltBilgi"/>
          <w:jc w:val="right"/>
          <w:rPr>
            <w:rFonts w:ascii="Times New Roman" w:hAnsi="Times New Roman" w:cs="Times New Roman"/>
            <w:sz w:val="24"/>
            <w:szCs w:val="24"/>
          </w:rPr>
        </w:pPr>
        <w:r w:rsidRPr="00157F8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57F80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157F8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157F80">
          <w:rPr>
            <w:rFonts w:ascii="Times New Roman" w:hAnsi="Times New Roman" w:cs="Times New Roman"/>
            <w:sz w:val="24"/>
            <w:szCs w:val="24"/>
          </w:rPr>
          <w:t>10</w:t>
        </w:r>
        <w:r w:rsidRPr="00157F80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618420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45C46823" w14:textId="6D7BD06D" w:rsidR="00C37C4B" w:rsidRPr="007D1605" w:rsidRDefault="00C37C4B">
        <w:pPr>
          <w:pStyle w:val="AltBilgi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D160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D160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7D160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D1605">
          <w:rPr>
            <w:rFonts w:ascii="Times New Roman" w:hAnsi="Times New Roman" w:cs="Times New Roman"/>
            <w:sz w:val="24"/>
            <w:szCs w:val="24"/>
          </w:rPr>
          <w:t>10</w:t>
        </w:r>
        <w:r w:rsidRPr="007D160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FA4D23" w14:textId="77777777" w:rsidR="00FF18B0" w:rsidRPr="007D1605" w:rsidRDefault="00FF18B0" w:rsidP="007A4EEF">
      <w:pPr>
        <w:spacing w:after="0" w:line="240" w:lineRule="auto"/>
      </w:pPr>
      <w:r w:rsidRPr="007D1605">
        <w:separator/>
      </w:r>
    </w:p>
  </w:footnote>
  <w:footnote w:type="continuationSeparator" w:id="0">
    <w:p w14:paraId="759E5B01" w14:textId="77777777" w:rsidR="00FF18B0" w:rsidRPr="007D1605" w:rsidRDefault="00FF18B0" w:rsidP="0009546C">
      <w:pPr>
        <w:spacing w:after="0" w:line="240" w:lineRule="auto"/>
      </w:pPr>
      <w:r w:rsidRPr="007D1605">
        <w:continuationSeparator/>
      </w:r>
    </w:p>
  </w:footnote>
  <w:footnote w:id="1">
    <w:p w14:paraId="09B531B4" w14:textId="77777777" w:rsidR="004A01E5" w:rsidRPr="007D1605" w:rsidRDefault="004A01E5" w:rsidP="004A01E5">
      <w:pPr>
        <w:pStyle w:val="DipnotMetni"/>
        <w:jc w:val="both"/>
        <w:rPr>
          <w:rFonts w:ascii="Times New Roman" w:hAnsi="Times New Roman" w:cs="Times New Roman"/>
        </w:rPr>
      </w:pPr>
    </w:p>
    <w:p w14:paraId="741EA351" w14:textId="0E5B7293" w:rsidR="00693254" w:rsidRPr="00693254" w:rsidRDefault="00693254" w:rsidP="004A01E5">
      <w:pPr>
        <w:pStyle w:val="DipnotMetni"/>
        <w:jc w:val="both"/>
        <w:rPr>
          <w:rFonts w:ascii="Times New Roman" w:hAnsi="Times New Roman" w:cs="Times New Roman"/>
        </w:rPr>
      </w:pPr>
      <w:r w:rsidRPr="007D1605">
        <w:rPr>
          <w:rStyle w:val="DipnotBavurusu"/>
          <w:rFonts w:ascii="Times New Roman" w:hAnsi="Times New Roman" w:cs="Times New Roman"/>
        </w:rPr>
        <w:footnoteRef/>
      </w:r>
      <w:r w:rsidRPr="007D1605">
        <w:t xml:space="preserve"> </w:t>
      </w:r>
      <w:r w:rsidR="004A01E5" w:rsidRPr="007D1605">
        <w:rPr>
          <w:rFonts w:ascii="Times New Roman" w:hAnsi="Times New Roman" w:cs="Times New Roman"/>
        </w:rPr>
        <w:t xml:space="preserve">Dipnotlar 10 punto yazı büyüklüğünde ve 1 satır aralığı ile yazılmalıdır. Ayrıca dipnot çizgisi ile dipnotun ilk satırı arasında </w:t>
      </w:r>
      <w:r w:rsidR="00304E28" w:rsidRPr="007D1605">
        <w:rPr>
          <w:rFonts w:ascii="Times New Roman" w:hAnsi="Times New Roman" w:cs="Times New Roman"/>
        </w:rPr>
        <w:t xml:space="preserve">10 punto büyüklüğünde </w:t>
      </w:r>
      <w:r w:rsidR="004A01E5" w:rsidRPr="007D1605">
        <w:rPr>
          <w:rFonts w:ascii="Times New Roman" w:hAnsi="Times New Roman" w:cs="Times New Roman"/>
        </w:rPr>
        <w:t>1 satır aralığı bırakılı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C40BA0"/>
    <w:multiLevelType w:val="multilevel"/>
    <w:tmpl w:val="39C8F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26325"/>
    <w:multiLevelType w:val="multilevel"/>
    <w:tmpl w:val="7CD43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1407B2"/>
    <w:multiLevelType w:val="multilevel"/>
    <w:tmpl w:val="EA3C9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7058B8"/>
    <w:multiLevelType w:val="hybridMultilevel"/>
    <w:tmpl w:val="C53E582C"/>
    <w:lvl w:ilvl="0" w:tplc="689E0F78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A68AB"/>
    <w:multiLevelType w:val="multilevel"/>
    <w:tmpl w:val="8A44F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C869D3"/>
    <w:multiLevelType w:val="hybridMultilevel"/>
    <w:tmpl w:val="0AFCAD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F87EAD"/>
    <w:multiLevelType w:val="hybridMultilevel"/>
    <w:tmpl w:val="0D721E7A"/>
    <w:lvl w:ilvl="0" w:tplc="9F4A4F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5668F9"/>
    <w:multiLevelType w:val="hybridMultilevel"/>
    <w:tmpl w:val="C20CFA20"/>
    <w:lvl w:ilvl="0" w:tplc="9F4A4FA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4E77C5F"/>
    <w:multiLevelType w:val="hybridMultilevel"/>
    <w:tmpl w:val="4C92D8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CD046F"/>
    <w:multiLevelType w:val="hybridMultilevel"/>
    <w:tmpl w:val="8506D654"/>
    <w:lvl w:ilvl="0" w:tplc="9F4A4F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5FCE3B9D"/>
    <w:multiLevelType w:val="hybridMultilevel"/>
    <w:tmpl w:val="FC667654"/>
    <w:lvl w:ilvl="0" w:tplc="5AD29800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01B2F97"/>
    <w:multiLevelType w:val="hybridMultilevel"/>
    <w:tmpl w:val="0442C40C"/>
    <w:lvl w:ilvl="0" w:tplc="383A50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5105AA7"/>
    <w:multiLevelType w:val="multilevel"/>
    <w:tmpl w:val="F43A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1401BB"/>
    <w:multiLevelType w:val="hybridMultilevel"/>
    <w:tmpl w:val="31F63C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0B4B37"/>
    <w:multiLevelType w:val="hybridMultilevel"/>
    <w:tmpl w:val="8D1E64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1D4608"/>
    <w:multiLevelType w:val="multilevel"/>
    <w:tmpl w:val="D69A4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4F784D"/>
    <w:multiLevelType w:val="hybridMultilevel"/>
    <w:tmpl w:val="08B44286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D3830EB"/>
    <w:multiLevelType w:val="multilevel"/>
    <w:tmpl w:val="B9F0B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4698257">
    <w:abstractNumId w:val="11"/>
  </w:num>
  <w:num w:numId="2" w16cid:durableId="501704710">
    <w:abstractNumId w:val="14"/>
  </w:num>
  <w:num w:numId="3" w16cid:durableId="1653563648">
    <w:abstractNumId w:val="1"/>
  </w:num>
  <w:num w:numId="4" w16cid:durableId="1058163120">
    <w:abstractNumId w:val="12"/>
  </w:num>
  <w:num w:numId="5" w16cid:durableId="976179830">
    <w:abstractNumId w:val="4"/>
  </w:num>
  <w:num w:numId="6" w16cid:durableId="1860193034">
    <w:abstractNumId w:val="2"/>
  </w:num>
  <w:num w:numId="7" w16cid:durableId="618297066">
    <w:abstractNumId w:val="0"/>
  </w:num>
  <w:num w:numId="8" w16cid:durableId="1762680557">
    <w:abstractNumId w:val="17"/>
  </w:num>
  <w:num w:numId="9" w16cid:durableId="1845513712">
    <w:abstractNumId w:val="15"/>
  </w:num>
  <w:num w:numId="10" w16cid:durableId="1981689358">
    <w:abstractNumId w:val="13"/>
  </w:num>
  <w:num w:numId="11" w16cid:durableId="1805270921">
    <w:abstractNumId w:val="8"/>
  </w:num>
  <w:num w:numId="12" w16cid:durableId="1487476958">
    <w:abstractNumId w:val="3"/>
  </w:num>
  <w:num w:numId="13" w16cid:durableId="1969192719">
    <w:abstractNumId w:val="5"/>
  </w:num>
  <w:num w:numId="14" w16cid:durableId="6447430">
    <w:abstractNumId w:val="16"/>
  </w:num>
  <w:num w:numId="15" w16cid:durableId="993601706">
    <w:abstractNumId w:val="9"/>
  </w:num>
  <w:num w:numId="16" w16cid:durableId="1537961051">
    <w:abstractNumId w:val="6"/>
  </w:num>
  <w:num w:numId="17" w16cid:durableId="524633965">
    <w:abstractNumId w:val="7"/>
  </w:num>
  <w:num w:numId="18" w16cid:durableId="7397169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jS0tDQ3MLIwMDRS0lEKTi0uzszPAykwMq4FAHFK8/ctAAAA"/>
  </w:docVars>
  <w:rsids>
    <w:rsidRoot w:val="009D24DB"/>
    <w:rsid w:val="00001042"/>
    <w:rsid w:val="000066F3"/>
    <w:rsid w:val="00012379"/>
    <w:rsid w:val="0001256B"/>
    <w:rsid w:val="00013052"/>
    <w:rsid w:val="0001586C"/>
    <w:rsid w:val="00016A8E"/>
    <w:rsid w:val="00016E47"/>
    <w:rsid w:val="00017780"/>
    <w:rsid w:val="00020669"/>
    <w:rsid w:val="00021DB4"/>
    <w:rsid w:val="00024252"/>
    <w:rsid w:val="00032FB7"/>
    <w:rsid w:val="00041300"/>
    <w:rsid w:val="000417DB"/>
    <w:rsid w:val="000452E3"/>
    <w:rsid w:val="00047EC2"/>
    <w:rsid w:val="00050752"/>
    <w:rsid w:val="00050786"/>
    <w:rsid w:val="00051264"/>
    <w:rsid w:val="00052B67"/>
    <w:rsid w:val="00054A5A"/>
    <w:rsid w:val="0005766B"/>
    <w:rsid w:val="00060DE7"/>
    <w:rsid w:val="00062F9C"/>
    <w:rsid w:val="00063F2F"/>
    <w:rsid w:val="00066A44"/>
    <w:rsid w:val="000670BF"/>
    <w:rsid w:val="0006767B"/>
    <w:rsid w:val="00071DC3"/>
    <w:rsid w:val="00073470"/>
    <w:rsid w:val="000737FA"/>
    <w:rsid w:val="00074B99"/>
    <w:rsid w:val="00075282"/>
    <w:rsid w:val="00083BDB"/>
    <w:rsid w:val="0008514B"/>
    <w:rsid w:val="000851B1"/>
    <w:rsid w:val="00086B5D"/>
    <w:rsid w:val="000870F2"/>
    <w:rsid w:val="00087798"/>
    <w:rsid w:val="00092D8F"/>
    <w:rsid w:val="00093312"/>
    <w:rsid w:val="00093E1C"/>
    <w:rsid w:val="00093F55"/>
    <w:rsid w:val="00094125"/>
    <w:rsid w:val="0009500B"/>
    <w:rsid w:val="0009546C"/>
    <w:rsid w:val="00097E3D"/>
    <w:rsid w:val="000A6E42"/>
    <w:rsid w:val="000B01C3"/>
    <w:rsid w:val="000B0299"/>
    <w:rsid w:val="000B153F"/>
    <w:rsid w:val="000B1C3F"/>
    <w:rsid w:val="000B52DB"/>
    <w:rsid w:val="000B59DA"/>
    <w:rsid w:val="000B5A6D"/>
    <w:rsid w:val="000B64D2"/>
    <w:rsid w:val="000C2298"/>
    <w:rsid w:val="000C3A0D"/>
    <w:rsid w:val="000C656E"/>
    <w:rsid w:val="000D3028"/>
    <w:rsid w:val="000D363F"/>
    <w:rsid w:val="000D52A4"/>
    <w:rsid w:val="000D6A77"/>
    <w:rsid w:val="000D7675"/>
    <w:rsid w:val="000E72B6"/>
    <w:rsid w:val="000F38CB"/>
    <w:rsid w:val="000F3BC5"/>
    <w:rsid w:val="000F3E01"/>
    <w:rsid w:val="000F47DB"/>
    <w:rsid w:val="000F5839"/>
    <w:rsid w:val="00100199"/>
    <w:rsid w:val="00104519"/>
    <w:rsid w:val="00105270"/>
    <w:rsid w:val="00106BE5"/>
    <w:rsid w:val="00106D6D"/>
    <w:rsid w:val="00106D9B"/>
    <w:rsid w:val="001121B9"/>
    <w:rsid w:val="001140FB"/>
    <w:rsid w:val="00114B86"/>
    <w:rsid w:val="00117976"/>
    <w:rsid w:val="001207BC"/>
    <w:rsid w:val="0012126B"/>
    <w:rsid w:val="00121803"/>
    <w:rsid w:val="00122018"/>
    <w:rsid w:val="001238CB"/>
    <w:rsid w:val="00127BEC"/>
    <w:rsid w:val="0013179F"/>
    <w:rsid w:val="001320DF"/>
    <w:rsid w:val="00133482"/>
    <w:rsid w:val="001362C4"/>
    <w:rsid w:val="00140EF5"/>
    <w:rsid w:val="001420B8"/>
    <w:rsid w:val="00147DD4"/>
    <w:rsid w:val="00152277"/>
    <w:rsid w:val="001522DD"/>
    <w:rsid w:val="0015326A"/>
    <w:rsid w:val="00155C1B"/>
    <w:rsid w:val="00155DDE"/>
    <w:rsid w:val="001569B8"/>
    <w:rsid w:val="001577B2"/>
    <w:rsid w:val="00157F80"/>
    <w:rsid w:val="0016117C"/>
    <w:rsid w:val="001612FB"/>
    <w:rsid w:val="00161B69"/>
    <w:rsid w:val="00162A91"/>
    <w:rsid w:val="00163710"/>
    <w:rsid w:val="0016381D"/>
    <w:rsid w:val="00164861"/>
    <w:rsid w:val="0016566A"/>
    <w:rsid w:val="00165C0D"/>
    <w:rsid w:val="00166C42"/>
    <w:rsid w:val="001706D6"/>
    <w:rsid w:val="001709EE"/>
    <w:rsid w:val="00170F28"/>
    <w:rsid w:val="00172728"/>
    <w:rsid w:val="0017492A"/>
    <w:rsid w:val="001763A3"/>
    <w:rsid w:val="00176EDD"/>
    <w:rsid w:val="001800D6"/>
    <w:rsid w:val="00181442"/>
    <w:rsid w:val="00181EA4"/>
    <w:rsid w:val="00183F7E"/>
    <w:rsid w:val="00190241"/>
    <w:rsid w:val="001910B0"/>
    <w:rsid w:val="001917D4"/>
    <w:rsid w:val="00192479"/>
    <w:rsid w:val="00194EEF"/>
    <w:rsid w:val="001A039B"/>
    <w:rsid w:val="001A527B"/>
    <w:rsid w:val="001A7F4C"/>
    <w:rsid w:val="001B17C0"/>
    <w:rsid w:val="001B6BE7"/>
    <w:rsid w:val="001B7B93"/>
    <w:rsid w:val="001C23C3"/>
    <w:rsid w:val="001C5753"/>
    <w:rsid w:val="001C5E89"/>
    <w:rsid w:val="001C62B0"/>
    <w:rsid w:val="001D19DE"/>
    <w:rsid w:val="001D1B35"/>
    <w:rsid w:val="001D40C0"/>
    <w:rsid w:val="001D7488"/>
    <w:rsid w:val="001E49CF"/>
    <w:rsid w:val="001E7234"/>
    <w:rsid w:val="001F1E62"/>
    <w:rsid w:val="001F2AF2"/>
    <w:rsid w:val="001F31FE"/>
    <w:rsid w:val="001F57F2"/>
    <w:rsid w:val="00200B7A"/>
    <w:rsid w:val="00201355"/>
    <w:rsid w:val="00202056"/>
    <w:rsid w:val="00202335"/>
    <w:rsid w:val="00202DE0"/>
    <w:rsid w:val="002048B2"/>
    <w:rsid w:val="00205734"/>
    <w:rsid w:val="00206453"/>
    <w:rsid w:val="002069B8"/>
    <w:rsid w:val="0021463F"/>
    <w:rsid w:val="0021498A"/>
    <w:rsid w:val="0021512A"/>
    <w:rsid w:val="00215D6C"/>
    <w:rsid w:val="00216224"/>
    <w:rsid w:val="0021796B"/>
    <w:rsid w:val="00221107"/>
    <w:rsid w:val="002222EB"/>
    <w:rsid w:val="00223177"/>
    <w:rsid w:val="002236ED"/>
    <w:rsid w:val="00223A38"/>
    <w:rsid w:val="002300AC"/>
    <w:rsid w:val="00231D6B"/>
    <w:rsid w:val="0023353A"/>
    <w:rsid w:val="00233AB9"/>
    <w:rsid w:val="00233D04"/>
    <w:rsid w:val="00235B5D"/>
    <w:rsid w:val="00237CE8"/>
    <w:rsid w:val="0024106B"/>
    <w:rsid w:val="0024319E"/>
    <w:rsid w:val="0024406A"/>
    <w:rsid w:val="002448CF"/>
    <w:rsid w:val="002471FD"/>
    <w:rsid w:val="00250C48"/>
    <w:rsid w:val="00251BC6"/>
    <w:rsid w:val="002533CF"/>
    <w:rsid w:val="002549A4"/>
    <w:rsid w:val="00257012"/>
    <w:rsid w:val="00257028"/>
    <w:rsid w:val="002618B2"/>
    <w:rsid w:val="0026271F"/>
    <w:rsid w:val="00266353"/>
    <w:rsid w:val="00266770"/>
    <w:rsid w:val="002672D3"/>
    <w:rsid w:val="0027018F"/>
    <w:rsid w:val="002706ED"/>
    <w:rsid w:val="00272860"/>
    <w:rsid w:val="00273270"/>
    <w:rsid w:val="00275CE5"/>
    <w:rsid w:val="00275D9C"/>
    <w:rsid w:val="00277FC4"/>
    <w:rsid w:val="00280E6E"/>
    <w:rsid w:val="00291347"/>
    <w:rsid w:val="00295740"/>
    <w:rsid w:val="00297472"/>
    <w:rsid w:val="002A414E"/>
    <w:rsid w:val="002A5E34"/>
    <w:rsid w:val="002B1009"/>
    <w:rsid w:val="002B1B41"/>
    <w:rsid w:val="002B251D"/>
    <w:rsid w:val="002B2B04"/>
    <w:rsid w:val="002B3176"/>
    <w:rsid w:val="002B5BE8"/>
    <w:rsid w:val="002B60DD"/>
    <w:rsid w:val="002B71CF"/>
    <w:rsid w:val="002C04D1"/>
    <w:rsid w:val="002C1ADC"/>
    <w:rsid w:val="002C3554"/>
    <w:rsid w:val="002C5F86"/>
    <w:rsid w:val="002C7A21"/>
    <w:rsid w:val="002D113F"/>
    <w:rsid w:val="002D6666"/>
    <w:rsid w:val="002D72B3"/>
    <w:rsid w:val="002E6481"/>
    <w:rsid w:val="002F0B82"/>
    <w:rsid w:val="002F2F75"/>
    <w:rsid w:val="002F34DE"/>
    <w:rsid w:val="002F4346"/>
    <w:rsid w:val="002F65D2"/>
    <w:rsid w:val="002F6846"/>
    <w:rsid w:val="00301E62"/>
    <w:rsid w:val="00302CD7"/>
    <w:rsid w:val="003047C1"/>
    <w:rsid w:val="00304E28"/>
    <w:rsid w:val="003054A9"/>
    <w:rsid w:val="003065E0"/>
    <w:rsid w:val="0030714C"/>
    <w:rsid w:val="00310E84"/>
    <w:rsid w:val="003111CF"/>
    <w:rsid w:val="00314BD0"/>
    <w:rsid w:val="00314DEF"/>
    <w:rsid w:val="003150B7"/>
    <w:rsid w:val="00317E10"/>
    <w:rsid w:val="0032005E"/>
    <w:rsid w:val="003203A1"/>
    <w:rsid w:val="00321195"/>
    <w:rsid w:val="0032253C"/>
    <w:rsid w:val="003243EB"/>
    <w:rsid w:val="00324617"/>
    <w:rsid w:val="003250B7"/>
    <w:rsid w:val="003251C5"/>
    <w:rsid w:val="00325290"/>
    <w:rsid w:val="00325D4D"/>
    <w:rsid w:val="003310EF"/>
    <w:rsid w:val="003333BE"/>
    <w:rsid w:val="003340D9"/>
    <w:rsid w:val="00334573"/>
    <w:rsid w:val="00343EB0"/>
    <w:rsid w:val="00345810"/>
    <w:rsid w:val="00347FD6"/>
    <w:rsid w:val="00352614"/>
    <w:rsid w:val="00353378"/>
    <w:rsid w:val="00353E7C"/>
    <w:rsid w:val="00354049"/>
    <w:rsid w:val="00354F3E"/>
    <w:rsid w:val="003557AC"/>
    <w:rsid w:val="00355AE3"/>
    <w:rsid w:val="00365E41"/>
    <w:rsid w:val="00367E4F"/>
    <w:rsid w:val="00370FA4"/>
    <w:rsid w:val="0037211B"/>
    <w:rsid w:val="0037299E"/>
    <w:rsid w:val="00376149"/>
    <w:rsid w:val="00376C79"/>
    <w:rsid w:val="00377897"/>
    <w:rsid w:val="003812C7"/>
    <w:rsid w:val="00381864"/>
    <w:rsid w:val="00383C9E"/>
    <w:rsid w:val="00385B2A"/>
    <w:rsid w:val="003921E0"/>
    <w:rsid w:val="003946A6"/>
    <w:rsid w:val="00394E3A"/>
    <w:rsid w:val="003A18A5"/>
    <w:rsid w:val="003A1DB0"/>
    <w:rsid w:val="003A1F66"/>
    <w:rsid w:val="003A2F07"/>
    <w:rsid w:val="003A3574"/>
    <w:rsid w:val="003A4D0A"/>
    <w:rsid w:val="003A5053"/>
    <w:rsid w:val="003B0CE9"/>
    <w:rsid w:val="003B0F0F"/>
    <w:rsid w:val="003B224C"/>
    <w:rsid w:val="003B2A2A"/>
    <w:rsid w:val="003B44A3"/>
    <w:rsid w:val="003B5B02"/>
    <w:rsid w:val="003B6A8D"/>
    <w:rsid w:val="003B7E52"/>
    <w:rsid w:val="003C12E3"/>
    <w:rsid w:val="003C5005"/>
    <w:rsid w:val="003C6471"/>
    <w:rsid w:val="003C6AED"/>
    <w:rsid w:val="003C6C4A"/>
    <w:rsid w:val="003D1A7C"/>
    <w:rsid w:val="003D4CF2"/>
    <w:rsid w:val="003D7416"/>
    <w:rsid w:val="003E2113"/>
    <w:rsid w:val="003E4537"/>
    <w:rsid w:val="003E4812"/>
    <w:rsid w:val="003E5D8C"/>
    <w:rsid w:val="003E7A22"/>
    <w:rsid w:val="003E7F26"/>
    <w:rsid w:val="003F14B6"/>
    <w:rsid w:val="003F3504"/>
    <w:rsid w:val="003F3901"/>
    <w:rsid w:val="003F4874"/>
    <w:rsid w:val="003F4978"/>
    <w:rsid w:val="003F7C90"/>
    <w:rsid w:val="00403806"/>
    <w:rsid w:val="004046EF"/>
    <w:rsid w:val="0040513C"/>
    <w:rsid w:val="004101E8"/>
    <w:rsid w:val="00413345"/>
    <w:rsid w:val="00414139"/>
    <w:rsid w:val="004144C1"/>
    <w:rsid w:val="004146A2"/>
    <w:rsid w:val="0041665F"/>
    <w:rsid w:val="0041733F"/>
    <w:rsid w:val="004174A7"/>
    <w:rsid w:val="00417802"/>
    <w:rsid w:val="00420D78"/>
    <w:rsid w:val="0042146E"/>
    <w:rsid w:val="004237D8"/>
    <w:rsid w:val="00424EC6"/>
    <w:rsid w:val="00427998"/>
    <w:rsid w:val="00427DA1"/>
    <w:rsid w:val="00430BC1"/>
    <w:rsid w:val="004315B7"/>
    <w:rsid w:val="0043191A"/>
    <w:rsid w:val="004337F9"/>
    <w:rsid w:val="00435641"/>
    <w:rsid w:val="00435B86"/>
    <w:rsid w:val="00435BD5"/>
    <w:rsid w:val="004373F5"/>
    <w:rsid w:val="00437EB7"/>
    <w:rsid w:val="0044000D"/>
    <w:rsid w:val="00440C4E"/>
    <w:rsid w:val="00441BD4"/>
    <w:rsid w:val="004452DD"/>
    <w:rsid w:val="00446618"/>
    <w:rsid w:val="00447632"/>
    <w:rsid w:val="00447C89"/>
    <w:rsid w:val="00450BFE"/>
    <w:rsid w:val="00450C7B"/>
    <w:rsid w:val="00453047"/>
    <w:rsid w:val="004530B1"/>
    <w:rsid w:val="00453452"/>
    <w:rsid w:val="004552C4"/>
    <w:rsid w:val="00456DCA"/>
    <w:rsid w:val="004625EE"/>
    <w:rsid w:val="00465213"/>
    <w:rsid w:val="00465B52"/>
    <w:rsid w:val="00467E22"/>
    <w:rsid w:val="00467F70"/>
    <w:rsid w:val="00471B82"/>
    <w:rsid w:val="00473CDA"/>
    <w:rsid w:val="004751AF"/>
    <w:rsid w:val="00475284"/>
    <w:rsid w:val="0047611F"/>
    <w:rsid w:val="00476B9D"/>
    <w:rsid w:val="0048132E"/>
    <w:rsid w:val="004823DD"/>
    <w:rsid w:val="004841DA"/>
    <w:rsid w:val="00486E51"/>
    <w:rsid w:val="00487F59"/>
    <w:rsid w:val="00491B0A"/>
    <w:rsid w:val="004965BA"/>
    <w:rsid w:val="00496B44"/>
    <w:rsid w:val="004A01E5"/>
    <w:rsid w:val="004A14B4"/>
    <w:rsid w:val="004A42E4"/>
    <w:rsid w:val="004B24B5"/>
    <w:rsid w:val="004B6C33"/>
    <w:rsid w:val="004B7019"/>
    <w:rsid w:val="004C0BBC"/>
    <w:rsid w:val="004C1F24"/>
    <w:rsid w:val="004C3F85"/>
    <w:rsid w:val="004C5F4F"/>
    <w:rsid w:val="004C6552"/>
    <w:rsid w:val="004C70FE"/>
    <w:rsid w:val="004C730A"/>
    <w:rsid w:val="004D00D9"/>
    <w:rsid w:val="004D3DC1"/>
    <w:rsid w:val="004D3ED2"/>
    <w:rsid w:val="004D484B"/>
    <w:rsid w:val="004D4B69"/>
    <w:rsid w:val="004D7EBE"/>
    <w:rsid w:val="004E16DB"/>
    <w:rsid w:val="004E3B3F"/>
    <w:rsid w:val="004E6E4B"/>
    <w:rsid w:val="004F25C3"/>
    <w:rsid w:val="004F4728"/>
    <w:rsid w:val="004F7B19"/>
    <w:rsid w:val="005001D5"/>
    <w:rsid w:val="005009BE"/>
    <w:rsid w:val="00503749"/>
    <w:rsid w:val="00503C5C"/>
    <w:rsid w:val="00505178"/>
    <w:rsid w:val="00510EA8"/>
    <w:rsid w:val="00511643"/>
    <w:rsid w:val="005131EA"/>
    <w:rsid w:val="00514A1B"/>
    <w:rsid w:val="00517403"/>
    <w:rsid w:val="005213CB"/>
    <w:rsid w:val="00523BD3"/>
    <w:rsid w:val="00524D56"/>
    <w:rsid w:val="005304E9"/>
    <w:rsid w:val="00534766"/>
    <w:rsid w:val="00537B31"/>
    <w:rsid w:val="005417D7"/>
    <w:rsid w:val="0054639D"/>
    <w:rsid w:val="00547CD5"/>
    <w:rsid w:val="00547EF6"/>
    <w:rsid w:val="005507CC"/>
    <w:rsid w:val="00551468"/>
    <w:rsid w:val="005526C2"/>
    <w:rsid w:val="005534C2"/>
    <w:rsid w:val="0055368B"/>
    <w:rsid w:val="00554AAF"/>
    <w:rsid w:val="00555AC7"/>
    <w:rsid w:val="00555B06"/>
    <w:rsid w:val="00556C9E"/>
    <w:rsid w:val="00562504"/>
    <w:rsid w:val="00564E7E"/>
    <w:rsid w:val="005668EA"/>
    <w:rsid w:val="00567339"/>
    <w:rsid w:val="00567455"/>
    <w:rsid w:val="005674B7"/>
    <w:rsid w:val="005675A7"/>
    <w:rsid w:val="005676E0"/>
    <w:rsid w:val="00570BAA"/>
    <w:rsid w:val="00575B32"/>
    <w:rsid w:val="00580419"/>
    <w:rsid w:val="00580C5E"/>
    <w:rsid w:val="00581BC0"/>
    <w:rsid w:val="00582780"/>
    <w:rsid w:val="005839F7"/>
    <w:rsid w:val="00583A65"/>
    <w:rsid w:val="00583BD7"/>
    <w:rsid w:val="00586AB7"/>
    <w:rsid w:val="00592395"/>
    <w:rsid w:val="00595F00"/>
    <w:rsid w:val="00596185"/>
    <w:rsid w:val="005A08FD"/>
    <w:rsid w:val="005A10CA"/>
    <w:rsid w:val="005A11C4"/>
    <w:rsid w:val="005A172E"/>
    <w:rsid w:val="005A391E"/>
    <w:rsid w:val="005A4CED"/>
    <w:rsid w:val="005A5BBC"/>
    <w:rsid w:val="005B247E"/>
    <w:rsid w:val="005B6BDD"/>
    <w:rsid w:val="005B7E05"/>
    <w:rsid w:val="005C390B"/>
    <w:rsid w:val="005C42B3"/>
    <w:rsid w:val="005C49E4"/>
    <w:rsid w:val="005C6996"/>
    <w:rsid w:val="005C78CC"/>
    <w:rsid w:val="005C79A4"/>
    <w:rsid w:val="005D2A43"/>
    <w:rsid w:val="005D31EF"/>
    <w:rsid w:val="005D3CB3"/>
    <w:rsid w:val="005D42F4"/>
    <w:rsid w:val="005D4461"/>
    <w:rsid w:val="005D4680"/>
    <w:rsid w:val="005D60A6"/>
    <w:rsid w:val="005E1AC8"/>
    <w:rsid w:val="005E1D50"/>
    <w:rsid w:val="005E3E95"/>
    <w:rsid w:val="005E71C1"/>
    <w:rsid w:val="005E793D"/>
    <w:rsid w:val="005E7FDD"/>
    <w:rsid w:val="005F049E"/>
    <w:rsid w:val="005F2F44"/>
    <w:rsid w:val="005F43DB"/>
    <w:rsid w:val="005F4DD8"/>
    <w:rsid w:val="005F61CD"/>
    <w:rsid w:val="0060085D"/>
    <w:rsid w:val="00600BD7"/>
    <w:rsid w:val="00600FA0"/>
    <w:rsid w:val="00604330"/>
    <w:rsid w:val="00605ED2"/>
    <w:rsid w:val="00607B0F"/>
    <w:rsid w:val="00610932"/>
    <w:rsid w:val="00614646"/>
    <w:rsid w:val="006151B5"/>
    <w:rsid w:val="00615596"/>
    <w:rsid w:val="0061559A"/>
    <w:rsid w:val="00615A92"/>
    <w:rsid w:val="006178B7"/>
    <w:rsid w:val="00620C83"/>
    <w:rsid w:val="00631470"/>
    <w:rsid w:val="00632F53"/>
    <w:rsid w:val="00633CF5"/>
    <w:rsid w:val="0063491D"/>
    <w:rsid w:val="0063595A"/>
    <w:rsid w:val="00636015"/>
    <w:rsid w:val="0064039F"/>
    <w:rsid w:val="00640895"/>
    <w:rsid w:val="00640E8B"/>
    <w:rsid w:val="00640FDA"/>
    <w:rsid w:val="006423B7"/>
    <w:rsid w:val="00645B81"/>
    <w:rsid w:val="00645F62"/>
    <w:rsid w:val="006470AF"/>
    <w:rsid w:val="006479B4"/>
    <w:rsid w:val="00652F1B"/>
    <w:rsid w:val="00653D11"/>
    <w:rsid w:val="00653FE6"/>
    <w:rsid w:val="006543D8"/>
    <w:rsid w:val="006544F9"/>
    <w:rsid w:val="0065654B"/>
    <w:rsid w:val="00666D4A"/>
    <w:rsid w:val="00667A57"/>
    <w:rsid w:val="006715CB"/>
    <w:rsid w:val="00672AFA"/>
    <w:rsid w:val="00672C31"/>
    <w:rsid w:val="006753FB"/>
    <w:rsid w:val="006819DA"/>
    <w:rsid w:val="0068224C"/>
    <w:rsid w:val="00684E7E"/>
    <w:rsid w:val="006850A7"/>
    <w:rsid w:val="006857B0"/>
    <w:rsid w:val="0068766F"/>
    <w:rsid w:val="00690FE7"/>
    <w:rsid w:val="0069108A"/>
    <w:rsid w:val="00693254"/>
    <w:rsid w:val="00696580"/>
    <w:rsid w:val="00696630"/>
    <w:rsid w:val="006A6A1A"/>
    <w:rsid w:val="006B001B"/>
    <w:rsid w:val="006B1FBA"/>
    <w:rsid w:val="006B33BB"/>
    <w:rsid w:val="006B36A0"/>
    <w:rsid w:val="006B42F2"/>
    <w:rsid w:val="006B4E93"/>
    <w:rsid w:val="006B7CA9"/>
    <w:rsid w:val="006C1BF7"/>
    <w:rsid w:val="006C26CB"/>
    <w:rsid w:val="006C3C31"/>
    <w:rsid w:val="006C4D8C"/>
    <w:rsid w:val="006D069A"/>
    <w:rsid w:val="006D40BF"/>
    <w:rsid w:val="006D6B9C"/>
    <w:rsid w:val="006D7523"/>
    <w:rsid w:val="006D7748"/>
    <w:rsid w:val="006E0720"/>
    <w:rsid w:val="006E0A6E"/>
    <w:rsid w:val="006E5F28"/>
    <w:rsid w:val="006E67A4"/>
    <w:rsid w:val="006E6F66"/>
    <w:rsid w:val="006F1832"/>
    <w:rsid w:val="006F1BC5"/>
    <w:rsid w:val="006F5533"/>
    <w:rsid w:val="006F6E6F"/>
    <w:rsid w:val="006F7167"/>
    <w:rsid w:val="007009AE"/>
    <w:rsid w:val="0070393D"/>
    <w:rsid w:val="00706D60"/>
    <w:rsid w:val="00707B66"/>
    <w:rsid w:val="00715E47"/>
    <w:rsid w:val="00716F6C"/>
    <w:rsid w:val="00717290"/>
    <w:rsid w:val="00720C47"/>
    <w:rsid w:val="00720D81"/>
    <w:rsid w:val="00720DBA"/>
    <w:rsid w:val="007214AB"/>
    <w:rsid w:val="007227D5"/>
    <w:rsid w:val="00724F3D"/>
    <w:rsid w:val="00727181"/>
    <w:rsid w:val="007303C7"/>
    <w:rsid w:val="007343B8"/>
    <w:rsid w:val="0073590B"/>
    <w:rsid w:val="00740C35"/>
    <w:rsid w:val="00741321"/>
    <w:rsid w:val="00741803"/>
    <w:rsid w:val="00744349"/>
    <w:rsid w:val="00744356"/>
    <w:rsid w:val="00744FDE"/>
    <w:rsid w:val="007473A5"/>
    <w:rsid w:val="00752695"/>
    <w:rsid w:val="007546F6"/>
    <w:rsid w:val="00754869"/>
    <w:rsid w:val="007568D0"/>
    <w:rsid w:val="00756C90"/>
    <w:rsid w:val="00757E47"/>
    <w:rsid w:val="00761139"/>
    <w:rsid w:val="007707D6"/>
    <w:rsid w:val="00771522"/>
    <w:rsid w:val="007716F3"/>
    <w:rsid w:val="00771E37"/>
    <w:rsid w:val="0077275B"/>
    <w:rsid w:val="007744DD"/>
    <w:rsid w:val="00774FD0"/>
    <w:rsid w:val="007754A3"/>
    <w:rsid w:val="00780E8C"/>
    <w:rsid w:val="007816C0"/>
    <w:rsid w:val="00783B12"/>
    <w:rsid w:val="007856E4"/>
    <w:rsid w:val="00785BE0"/>
    <w:rsid w:val="00786AF3"/>
    <w:rsid w:val="00786F87"/>
    <w:rsid w:val="0078746D"/>
    <w:rsid w:val="00787B72"/>
    <w:rsid w:val="0079142B"/>
    <w:rsid w:val="00792484"/>
    <w:rsid w:val="0079272D"/>
    <w:rsid w:val="007935DA"/>
    <w:rsid w:val="00794DBA"/>
    <w:rsid w:val="00795A03"/>
    <w:rsid w:val="00797E4E"/>
    <w:rsid w:val="00797E8C"/>
    <w:rsid w:val="007A00DA"/>
    <w:rsid w:val="007A0259"/>
    <w:rsid w:val="007A40C4"/>
    <w:rsid w:val="007A4341"/>
    <w:rsid w:val="007A4EEF"/>
    <w:rsid w:val="007A5415"/>
    <w:rsid w:val="007A7833"/>
    <w:rsid w:val="007B0B68"/>
    <w:rsid w:val="007B2B08"/>
    <w:rsid w:val="007B3836"/>
    <w:rsid w:val="007B38EB"/>
    <w:rsid w:val="007B3904"/>
    <w:rsid w:val="007B4CC0"/>
    <w:rsid w:val="007C0ADB"/>
    <w:rsid w:val="007C6B27"/>
    <w:rsid w:val="007D1605"/>
    <w:rsid w:val="007D17E9"/>
    <w:rsid w:val="007D310C"/>
    <w:rsid w:val="007D3E61"/>
    <w:rsid w:val="007D416C"/>
    <w:rsid w:val="007D4857"/>
    <w:rsid w:val="007D561A"/>
    <w:rsid w:val="007D6D06"/>
    <w:rsid w:val="007D6D15"/>
    <w:rsid w:val="007D6FCF"/>
    <w:rsid w:val="007D771E"/>
    <w:rsid w:val="007E0D07"/>
    <w:rsid w:val="007E1AC2"/>
    <w:rsid w:val="007E2968"/>
    <w:rsid w:val="007F0ED8"/>
    <w:rsid w:val="007F1607"/>
    <w:rsid w:val="007F235B"/>
    <w:rsid w:val="007F3404"/>
    <w:rsid w:val="007F3CDA"/>
    <w:rsid w:val="007F4E28"/>
    <w:rsid w:val="007F5FBD"/>
    <w:rsid w:val="00800451"/>
    <w:rsid w:val="00800DAD"/>
    <w:rsid w:val="0080197B"/>
    <w:rsid w:val="00802915"/>
    <w:rsid w:val="00807374"/>
    <w:rsid w:val="00807D32"/>
    <w:rsid w:val="00810D42"/>
    <w:rsid w:val="008116DF"/>
    <w:rsid w:val="00816C7B"/>
    <w:rsid w:val="00820B21"/>
    <w:rsid w:val="00823138"/>
    <w:rsid w:val="00824754"/>
    <w:rsid w:val="00824BB7"/>
    <w:rsid w:val="00824EB1"/>
    <w:rsid w:val="00826FAA"/>
    <w:rsid w:val="00830260"/>
    <w:rsid w:val="00830997"/>
    <w:rsid w:val="008324A2"/>
    <w:rsid w:val="008334FD"/>
    <w:rsid w:val="00833CC9"/>
    <w:rsid w:val="00837503"/>
    <w:rsid w:val="00837C70"/>
    <w:rsid w:val="00843DB1"/>
    <w:rsid w:val="00844E4A"/>
    <w:rsid w:val="008500D6"/>
    <w:rsid w:val="008567C0"/>
    <w:rsid w:val="008568B3"/>
    <w:rsid w:val="0085703F"/>
    <w:rsid w:val="0086383B"/>
    <w:rsid w:val="00864359"/>
    <w:rsid w:val="008644B0"/>
    <w:rsid w:val="00866C04"/>
    <w:rsid w:val="00871E9E"/>
    <w:rsid w:val="00872B96"/>
    <w:rsid w:val="00874BE5"/>
    <w:rsid w:val="0087588F"/>
    <w:rsid w:val="008767E6"/>
    <w:rsid w:val="00882E95"/>
    <w:rsid w:val="00885ABC"/>
    <w:rsid w:val="00886ED6"/>
    <w:rsid w:val="00891AFE"/>
    <w:rsid w:val="008A2075"/>
    <w:rsid w:val="008A21D0"/>
    <w:rsid w:val="008A28CD"/>
    <w:rsid w:val="008A5A2A"/>
    <w:rsid w:val="008A6F75"/>
    <w:rsid w:val="008B2390"/>
    <w:rsid w:val="008B2DC7"/>
    <w:rsid w:val="008B2F0A"/>
    <w:rsid w:val="008B49DD"/>
    <w:rsid w:val="008B4C3C"/>
    <w:rsid w:val="008C1C44"/>
    <w:rsid w:val="008C4D41"/>
    <w:rsid w:val="008C50B4"/>
    <w:rsid w:val="008C5C1B"/>
    <w:rsid w:val="008C6C40"/>
    <w:rsid w:val="008C715C"/>
    <w:rsid w:val="008D0480"/>
    <w:rsid w:val="008D0DDB"/>
    <w:rsid w:val="008D1385"/>
    <w:rsid w:val="008D62C4"/>
    <w:rsid w:val="008D6504"/>
    <w:rsid w:val="008D69D5"/>
    <w:rsid w:val="008E0B7C"/>
    <w:rsid w:val="008E394F"/>
    <w:rsid w:val="008E5439"/>
    <w:rsid w:val="008E587B"/>
    <w:rsid w:val="008F43BA"/>
    <w:rsid w:val="008F578F"/>
    <w:rsid w:val="009007C9"/>
    <w:rsid w:val="009037CC"/>
    <w:rsid w:val="009053E0"/>
    <w:rsid w:val="009066A5"/>
    <w:rsid w:val="00906A6D"/>
    <w:rsid w:val="00907A49"/>
    <w:rsid w:val="0091055C"/>
    <w:rsid w:val="009123EC"/>
    <w:rsid w:val="00913615"/>
    <w:rsid w:val="0091394D"/>
    <w:rsid w:val="0091464B"/>
    <w:rsid w:val="00915368"/>
    <w:rsid w:val="0091611C"/>
    <w:rsid w:val="0091758F"/>
    <w:rsid w:val="00917E41"/>
    <w:rsid w:val="00921642"/>
    <w:rsid w:val="00923986"/>
    <w:rsid w:val="009253E8"/>
    <w:rsid w:val="009272B3"/>
    <w:rsid w:val="00930A12"/>
    <w:rsid w:val="009313BD"/>
    <w:rsid w:val="00933A9A"/>
    <w:rsid w:val="00941C6F"/>
    <w:rsid w:val="00943ADD"/>
    <w:rsid w:val="00945D3A"/>
    <w:rsid w:val="00945D60"/>
    <w:rsid w:val="00945FC9"/>
    <w:rsid w:val="0095460B"/>
    <w:rsid w:val="00955091"/>
    <w:rsid w:val="009579CD"/>
    <w:rsid w:val="00957D2C"/>
    <w:rsid w:val="009606F4"/>
    <w:rsid w:val="00962E07"/>
    <w:rsid w:val="00964A8E"/>
    <w:rsid w:val="009667CA"/>
    <w:rsid w:val="00970B6D"/>
    <w:rsid w:val="0097108F"/>
    <w:rsid w:val="009712CC"/>
    <w:rsid w:val="009716C5"/>
    <w:rsid w:val="00972E46"/>
    <w:rsid w:val="009737FA"/>
    <w:rsid w:val="009812F0"/>
    <w:rsid w:val="0098155F"/>
    <w:rsid w:val="00982AF2"/>
    <w:rsid w:val="00984FC8"/>
    <w:rsid w:val="00985104"/>
    <w:rsid w:val="00990F8D"/>
    <w:rsid w:val="0099415F"/>
    <w:rsid w:val="0099438F"/>
    <w:rsid w:val="009968E5"/>
    <w:rsid w:val="009A390D"/>
    <w:rsid w:val="009A46C8"/>
    <w:rsid w:val="009A4960"/>
    <w:rsid w:val="009A4CD9"/>
    <w:rsid w:val="009B044A"/>
    <w:rsid w:val="009B1C31"/>
    <w:rsid w:val="009B1E46"/>
    <w:rsid w:val="009B23BC"/>
    <w:rsid w:val="009C0F5F"/>
    <w:rsid w:val="009C439E"/>
    <w:rsid w:val="009C50C8"/>
    <w:rsid w:val="009C5F1D"/>
    <w:rsid w:val="009C69A6"/>
    <w:rsid w:val="009C69BA"/>
    <w:rsid w:val="009D1422"/>
    <w:rsid w:val="009D24DB"/>
    <w:rsid w:val="009D26D1"/>
    <w:rsid w:val="009D5411"/>
    <w:rsid w:val="009D7754"/>
    <w:rsid w:val="009E05BF"/>
    <w:rsid w:val="009E3FC5"/>
    <w:rsid w:val="009E6B22"/>
    <w:rsid w:val="009F1FD0"/>
    <w:rsid w:val="009F2A61"/>
    <w:rsid w:val="009F7602"/>
    <w:rsid w:val="00A0259A"/>
    <w:rsid w:val="00A02CCA"/>
    <w:rsid w:val="00A02DBE"/>
    <w:rsid w:val="00A041EE"/>
    <w:rsid w:val="00A069E0"/>
    <w:rsid w:val="00A0785C"/>
    <w:rsid w:val="00A07D8D"/>
    <w:rsid w:val="00A11084"/>
    <w:rsid w:val="00A169B4"/>
    <w:rsid w:val="00A17186"/>
    <w:rsid w:val="00A17895"/>
    <w:rsid w:val="00A21348"/>
    <w:rsid w:val="00A259A6"/>
    <w:rsid w:val="00A32260"/>
    <w:rsid w:val="00A354AB"/>
    <w:rsid w:val="00A3775F"/>
    <w:rsid w:val="00A37A0D"/>
    <w:rsid w:val="00A405A0"/>
    <w:rsid w:val="00A42670"/>
    <w:rsid w:val="00A42FCB"/>
    <w:rsid w:val="00A430AD"/>
    <w:rsid w:val="00A461B4"/>
    <w:rsid w:val="00A4773C"/>
    <w:rsid w:val="00A50DD2"/>
    <w:rsid w:val="00A52A53"/>
    <w:rsid w:val="00A5520D"/>
    <w:rsid w:val="00A5604D"/>
    <w:rsid w:val="00A57353"/>
    <w:rsid w:val="00A6012F"/>
    <w:rsid w:val="00A621BB"/>
    <w:rsid w:val="00A6260D"/>
    <w:rsid w:val="00A64352"/>
    <w:rsid w:val="00A707D8"/>
    <w:rsid w:val="00A70EB0"/>
    <w:rsid w:val="00A72F4B"/>
    <w:rsid w:val="00A7393B"/>
    <w:rsid w:val="00A805F3"/>
    <w:rsid w:val="00A81959"/>
    <w:rsid w:val="00A90EC0"/>
    <w:rsid w:val="00A92215"/>
    <w:rsid w:val="00A9523F"/>
    <w:rsid w:val="00A96098"/>
    <w:rsid w:val="00A97C88"/>
    <w:rsid w:val="00AA157F"/>
    <w:rsid w:val="00AA3A0B"/>
    <w:rsid w:val="00AA44F3"/>
    <w:rsid w:val="00AA475F"/>
    <w:rsid w:val="00AA4877"/>
    <w:rsid w:val="00AA4E03"/>
    <w:rsid w:val="00AA549D"/>
    <w:rsid w:val="00AA5B1A"/>
    <w:rsid w:val="00AA69A0"/>
    <w:rsid w:val="00AC2298"/>
    <w:rsid w:val="00AC6C3E"/>
    <w:rsid w:val="00AD0163"/>
    <w:rsid w:val="00AD0319"/>
    <w:rsid w:val="00AD2228"/>
    <w:rsid w:val="00AD384B"/>
    <w:rsid w:val="00AD4B97"/>
    <w:rsid w:val="00AD63AB"/>
    <w:rsid w:val="00AD6869"/>
    <w:rsid w:val="00AD7521"/>
    <w:rsid w:val="00AE0F5B"/>
    <w:rsid w:val="00AE1433"/>
    <w:rsid w:val="00AE1FCA"/>
    <w:rsid w:val="00AE2EFB"/>
    <w:rsid w:val="00AE3287"/>
    <w:rsid w:val="00AE4E9F"/>
    <w:rsid w:val="00AE5738"/>
    <w:rsid w:val="00AE5B1A"/>
    <w:rsid w:val="00AE787F"/>
    <w:rsid w:val="00AF1DCB"/>
    <w:rsid w:val="00AF5B5F"/>
    <w:rsid w:val="00AF65E9"/>
    <w:rsid w:val="00B028C3"/>
    <w:rsid w:val="00B03057"/>
    <w:rsid w:val="00B03A0F"/>
    <w:rsid w:val="00B05437"/>
    <w:rsid w:val="00B0683D"/>
    <w:rsid w:val="00B14629"/>
    <w:rsid w:val="00B21D6F"/>
    <w:rsid w:val="00B22F96"/>
    <w:rsid w:val="00B238D1"/>
    <w:rsid w:val="00B2487A"/>
    <w:rsid w:val="00B24C2C"/>
    <w:rsid w:val="00B259E7"/>
    <w:rsid w:val="00B26188"/>
    <w:rsid w:val="00B27413"/>
    <w:rsid w:val="00B30C3A"/>
    <w:rsid w:val="00B31013"/>
    <w:rsid w:val="00B40CB3"/>
    <w:rsid w:val="00B40EBB"/>
    <w:rsid w:val="00B453AA"/>
    <w:rsid w:val="00B45A50"/>
    <w:rsid w:val="00B4673D"/>
    <w:rsid w:val="00B4701F"/>
    <w:rsid w:val="00B47B0C"/>
    <w:rsid w:val="00B47C71"/>
    <w:rsid w:val="00B50FC4"/>
    <w:rsid w:val="00B51A17"/>
    <w:rsid w:val="00B51A69"/>
    <w:rsid w:val="00B52BD5"/>
    <w:rsid w:val="00B55346"/>
    <w:rsid w:val="00B57F06"/>
    <w:rsid w:val="00B57FA2"/>
    <w:rsid w:val="00B57FAA"/>
    <w:rsid w:val="00B6244F"/>
    <w:rsid w:val="00B64E41"/>
    <w:rsid w:val="00B72DB6"/>
    <w:rsid w:val="00B74FC2"/>
    <w:rsid w:val="00B756FD"/>
    <w:rsid w:val="00B7575C"/>
    <w:rsid w:val="00B80EB3"/>
    <w:rsid w:val="00B814C7"/>
    <w:rsid w:val="00B81974"/>
    <w:rsid w:val="00B81CE6"/>
    <w:rsid w:val="00B82412"/>
    <w:rsid w:val="00B842E8"/>
    <w:rsid w:val="00B849F0"/>
    <w:rsid w:val="00B84B89"/>
    <w:rsid w:val="00B85008"/>
    <w:rsid w:val="00B85806"/>
    <w:rsid w:val="00B8616C"/>
    <w:rsid w:val="00B86568"/>
    <w:rsid w:val="00B9409A"/>
    <w:rsid w:val="00B94AB0"/>
    <w:rsid w:val="00B94E6B"/>
    <w:rsid w:val="00B977FB"/>
    <w:rsid w:val="00B979E9"/>
    <w:rsid w:val="00B97C3F"/>
    <w:rsid w:val="00BA01B2"/>
    <w:rsid w:val="00BA105B"/>
    <w:rsid w:val="00BA185E"/>
    <w:rsid w:val="00BA62D6"/>
    <w:rsid w:val="00BA70DB"/>
    <w:rsid w:val="00BB0BA7"/>
    <w:rsid w:val="00BB0EB5"/>
    <w:rsid w:val="00BB2EAD"/>
    <w:rsid w:val="00BB3A14"/>
    <w:rsid w:val="00BC1292"/>
    <w:rsid w:val="00BC1909"/>
    <w:rsid w:val="00BC1969"/>
    <w:rsid w:val="00BC2B4A"/>
    <w:rsid w:val="00BC3383"/>
    <w:rsid w:val="00BC37E6"/>
    <w:rsid w:val="00BC4E25"/>
    <w:rsid w:val="00BC718F"/>
    <w:rsid w:val="00BD3651"/>
    <w:rsid w:val="00BD408D"/>
    <w:rsid w:val="00BD52E1"/>
    <w:rsid w:val="00BD559A"/>
    <w:rsid w:val="00BD68F4"/>
    <w:rsid w:val="00BD74C4"/>
    <w:rsid w:val="00BE2260"/>
    <w:rsid w:val="00BE2A78"/>
    <w:rsid w:val="00BE4B73"/>
    <w:rsid w:val="00BE5C15"/>
    <w:rsid w:val="00BE79A6"/>
    <w:rsid w:val="00BF0D14"/>
    <w:rsid w:val="00BF11D6"/>
    <w:rsid w:val="00BF1202"/>
    <w:rsid w:val="00BF4559"/>
    <w:rsid w:val="00BF4D95"/>
    <w:rsid w:val="00BF76DD"/>
    <w:rsid w:val="00C00DF2"/>
    <w:rsid w:val="00C028E8"/>
    <w:rsid w:val="00C02A87"/>
    <w:rsid w:val="00C046EC"/>
    <w:rsid w:val="00C04FA7"/>
    <w:rsid w:val="00C132A1"/>
    <w:rsid w:val="00C13994"/>
    <w:rsid w:val="00C150AF"/>
    <w:rsid w:val="00C15300"/>
    <w:rsid w:val="00C1601D"/>
    <w:rsid w:val="00C16791"/>
    <w:rsid w:val="00C22CC3"/>
    <w:rsid w:val="00C23B54"/>
    <w:rsid w:val="00C250A4"/>
    <w:rsid w:val="00C26498"/>
    <w:rsid w:val="00C316E9"/>
    <w:rsid w:val="00C34FFA"/>
    <w:rsid w:val="00C368BF"/>
    <w:rsid w:val="00C371FF"/>
    <w:rsid w:val="00C37C4B"/>
    <w:rsid w:val="00C41727"/>
    <w:rsid w:val="00C41D8A"/>
    <w:rsid w:val="00C422E8"/>
    <w:rsid w:val="00C42EE2"/>
    <w:rsid w:val="00C4510F"/>
    <w:rsid w:val="00C45ECA"/>
    <w:rsid w:val="00C46B1F"/>
    <w:rsid w:val="00C47121"/>
    <w:rsid w:val="00C47950"/>
    <w:rsid w:val="00C51380"/>
    <w:rsid w:val="00C52155"/>
    <w:rsid w:val="00C55E7A"/>
    <w:rsid w:val="00C6072A"/>
    <w:rsid w:val="00C61CB7"/>
    <w:rsid w:val="00C61D9C"/>
    <w:rsid w:val="00C627F4"/>
    <w:rsid w:val="00C62EAF"/>
    <w:rsid w:val="00C6405A"/>
    <w:rsid w:val="00C64065"/>
    <w:rsid w:val="00C72209"/>
    <w:rsid w:val="00C73AD0"/>
    <w:rsid w:val="00C74E4C"/>
    <w:rsid w:val="00C80D5B"/>
    <w:rsid w:val="00C82243"/>
    <w:rsid w:val="00C833A6"/>
    <w:rsid w:val="00C83BB0"/>
    <w:rsid w:val="00C8471E"/>
    <w:rsid w:val="00C858A9"/>
    <w:rsid w:val="00C931A6"/>
    <w:rsid w:val="00C945BB"/>
    <w:rsid w:val="00C95F81"/>
    <w:rsid w:val="00C96D86"/>
    <w:rsid w:val="00C97A87"/>
    <w:rsid w:val="00C97CA4"/>
    <w:rsid w:val="00C97E0E"/>
    <w:rsid w:val="00C97ECB"/>
    <w:rsid w:val="00CA03AE"/>
    <w:rsid w:val="00CA1C5E"/>
    <w:rsid w:val="00CA5619"/>
    <w:rsid w:val="00CA77DD"/>
    <w:rsid w:val="00CB0688"/>
    <w:rsid w:val="00CB21FD"/>
    <w:rsid w:val="00CB44FA"/>
    <w:rsid w:val="00CB5BA0"/>
    <w:rsid w:val="00CB6925"/>
    <w:rsid w:val="00CB6D65"/>
    <w:rsid w:val="00CB784B"/>
    <w:rsid w:val="00CC068A"/>
    <w:rsid w:val="00CC0CDA"/>
    <w:rsid w:val="00CC1198"/>
    <w:rsid w:val="00CC169F"/>
    <w:rsid w:val="00CC221A"/>
    <w:rsid w:val="00CC3BFF"/>
    <w:rsid w:val="00CC4EF3"/>
    <w:rsid w:val="00CC673A"/>
    <w:rsid w:val="00CD2268"/>
    <w:rsid w:val="00CD64B9"/>
    <w:rsid w:val="00CE0082"/>
    <w:rsid w:val="00CE02A4"/>
    <w:rsid w:val="00CE243C"/>
    <w:rsid w:val="00CE361A"/>
    <w:rsid w:val="00CE4397"/>
    <w:rsid w:val="00CE4822"/>
    <w:rsid w:val="00CE4E34"/>
    <w:rsid w:val="00CE6487"/>
    <w:rsid w:val="00CF1078"/>
    <w:rsid w:val="00CF1E30"/>
    <w:rsid w:val="00CF1EC3"/>
    <w:rsid w:val="00CF53C6"/>
    <w:rsid w:val="00CF7F74"/>
    <w:rsid w:val="00D029AB"/>
    <w:rsid w:val="00D02D79"/>
    <w:rsid w:val="00D04B9B"/>
    <w:rsid w:val="00D04DB1"/>
    <w:rsid w:val="00D06083"/>
    <w:rsid w:val="00D06E9A"/>
    <w:rsid w:val="00D07F42"/>
    <w:rsid w:val="00D10048"/>
    <w:rsid w:val="00D136A7"/>
    <w:rsid w:val="00D14153"/>
    <w:rsid w:val="00D20EDA"/>
    <w:rsid w:val="00D215AE"/>
    <w:rsid w:val="00D22022"/>
    <w:rsid w:val="00D2342D"/>
    <w:rsid w:val="00D25811"/>
    <w:rsid w:val="00D25E66"/>
    <w:rsid w:val="00D263C1"/>
    <w:rsid w:val="00D33F77"/>
    <w:rsid w:val="00D34817"/>
    <w:rsid w:val="00D35561"/>
    <w:rsid w:val="00D35BB4"/>
    <w:rsid w:val="00D41BB6"/>
    <w:rsid w:val="00D45FBC"/>
    <w:rsid w:val="00D467EB"/>
    <w:rsid w:val="00D67532"/>
    <w:rsid w:val="00D72960"/>
    <w:rsid w:val="00D7651A"/>
    <w:rsid w:val="00D81241"/>
    <w:rsid w:val="00D87D57"/>
    <w:rsid w:val="00D90C69"/>
    <w:rsid w:val="00D92E50"/>
    <w:rsid w:val="00D95AB5"/>
    <w:rsid w:val="00D96C9C"/>
    <w:rsid w:val="00DA1067"/>
    <w:rsid w:val="00DA19E1"/>
    <w:rsid w:val="00DA35BF"/>
    <w:rsid w:val="00DA5153"/>
    <w:rsid w:val="00DA5AB3"/>
    <w:rsid w:val="00DA5E6D"/>
    <w:rsid w:val="00DA66F3"/>
    <w:rsid w:val="00DB2AEF"/>
    <w:rsid w:val="00DB375F"/>
    <w:rsid w:val="00DB420D"/>
    <w:rsid w:val="00DB6869"/>
    <w:rsid w:val="00DB69EC"/>
    <w:rsid w:val="00DC0932"/>
    <w:rsid w:val="00DC0ED6"/>
    <w:rsid w:val="00DC4254"/>
    <w:rsid w:val="00DC4B51"/>
    <w:rsid w:val="00DC55F6"/>
    <w:rsid w:val="00DD2C7B"/>
    <w:rsid w:val="00DD3DD5"/>
    <w:rsid w:val="00DD46DC"/>
    <w:rsid w:val="00DD5C2D"/>
    <w:rsid w:val="00DD69BE"/>
    <w:rsid w:val="00DE218D"/>
    <w:rsid w:val="00DE3755"/>
    <w:rsid w:val="00DE630F"/>
    <w:rsid w:val="00DE74BD"/>
    <w:rsid w:val="00DF16E4"/>
    <w:rsid w:val="00DF1C55"/>
    <w:rsid w:val="00DF411B"/>
    <w:rsid w:val="00DF46AD"/>
    <w:rsid w:val="00DF4DA9"/>
    <w:rsid w:val="00DF7B29"/>
    <w:rsid w:val="00E05C73"/>
    <w:rsid w:val="00E12789"/>
    <w:rsid w:val="00E12C40"/>
    <w:rsid w:val="00E15EC4"/>
    <w:rsid w:val="00E169EF"/>
    <w:rsid w:val="00E172FF"/>
    <w:rsid w:val="00E1776D"/>
    <w:rsid w:val="00E17C5D"/>
    <w:rsid w:val="00E20A1B"/>
    <w:rsid w:val="00E24498"/>
    <w:rsid w:val="00E2459B"/>
    <w:rsid w:val="00E24A8F"/>
    <w:rsid w:val="00E27655"/>
    <w:rsid w:val="00E27828"/>
    <w:rsid w:val="00E27B91"/>
    <w:rsid w:val="00E309A9"/>
    <w:rsid w:val="00E313F0"/>
    <w:rsid w:val="00E31474"/>
    <w:rsid w:val="00E31786"/>
    <w:rsid w:val="00E36049"/>
    <w:rsid w:val="00E369E6"/>
    <w:rsid w:val="00E37305"/>
    <w:rsid w:val="00E40C05"/>
    <w:rsid w:val="00E42690"/>
    <w:rsid w:val="00E42C54"/>
    <w:rsid w:val="00E46075"/>
    <w:rsid w:val="00E4647E"/>
    <w:rsid w:val="00E53B65"/>
    <w:rsid w:val="00E54E20"/>
    <w:rsid w:val="00E56039"/>
    <w:rsid w:val="00E60295"/>
    <w:rsid w:val="00E6050F"/>
    <w:rsid w:val="00E60D20"/>
    <w:rsid w:val="00E6262D"/>
    <w:rsid w:val="00E634F0"/>
    <w:rsid w:val="00E63E1E"/>
    <w:rsid w:val="00E640BE"/>
    <w:rsid w:val="00E64AC8"/>
    <w:rsid w:val="00E6563D"/>
    <w:rsid w:val="00E66498"/>
    <w:rsid w:val="00E67113"/>
    <w:rsid w:val="00E67623"/>
    <w:rsid w:val="00E712B9"/>
    <w:rsid w:val="00E72687"/>
    <w:rsid w:val="00E74AB3"/>
    <w:rsid w:val="00E77823"/>
    <w:rsid w:val="00E8311E"/>
    <w:rsid w:val="00E837AC"/>
    <w:rsid w:val="00E83B36"/>
    <w:rsid w:val="00E86406"/>
    <w:rsid w:val="00E8789F"/>
    <w:rsid w:val="00E90949"/>
    <w:rsid w:val="00E94179"/>
    <w:rsid w:val="00E95343"/>
    <w:rsid w:val="00E96536"/>
    <w:rsid w:val="00E96A83"/>
    <w:rsid w:val="00EA024D"/>
    <w:rsid w:val="00EA1F4A"/>
    <w:rsid w:val="00EA2F06"/>
    <w:rsid w:val="00EA7490"/>
    <w:rsid w:val="00EB0B24"/>
    <w:rsid w:val="00EB4E07"/>
    <w:rsid w:val="00EB5080"/>
    <w:rsid w:val="00EB71D1"/>
    <w:rsid w:val="00EC0AC1"/>
    <w:rsid w:val="00EC76FA"/>
    <w:rsid w:val="00ED059A"/>
    <w:rsid w:val="00ED2947"/>
    <w:rsid w:val="00ED2EC6"/>
    <w:rsid w:val="00ED43F0"/>
    <w:rsid w:val="00ED6C48"/>
    <w:rsid w:val="00EE05F4"/>
    <w:rsid w:val="00EE1D1B"/>
    <w:rsid w:val="00EE2D50"/>
    <w:rsid w:val="00EE58F4"/>
    <w:rsid w:val="00EE5AF3"/>
    <w:rsid w:val="00EE65B5"/>
    <w:rsid w:val="00EE7969"/>
    <w:rsid w:val="00EE7D48"/>
    <w:rsid w:val="00EF037C"/>
    <w:rsid w:val="00EF099D"/>
    <w:rsid w:val="00EF1017"/>
    <w:rsid w:val="00EF25FB"/>
    <w:rsid w:val="00EF2B88"/>
    <w:rsid w:val="00EF5908"/>
    <w:rsid w:val="00F0432C"/>
    <w:rsid w:val="00F05D66"/>
    <w:rsid w:val="00F060DF"/>
    <w:rsid w:val="00F075D9"/>
    <w:rsid w:val="00F079A2"/>
    <w:rsid w:val="00F07E3E"/>
    <w:rsid w:val="00F102F4"/>
    <w:rsid w:val="00F11AD9"/>
    <w:rsid w:val="00F12833"/>
    <w:rsid w:val="00F141D4"/>
    <w:rsid w:val="00F16923"/>
    <w:rsid w:val="00F20DFF"/>
    <w:rsid w:val="00F21732"/>
    <w:rsid w:val="00F22656"/>
    <w:rsid w:val="00F22CD0"/>
    <w:rsid w:val="00F260ED"/>
    <w:rsid w:val="00F3187B"/>
    <w:rsid w:val="00F31D76"/>
    <w:rsid w:val="00F331E4"/>
    <w:rsid w:val="00F33D46"/>
    <w:rsid w:val="00F37C05"/>
    <w:rsid w:val="00F4431A"/>
    <w:rsid w:val="00F4626F"/>
    <w:rsid w:val="00F46E5D"/>
    <w:rsid w:val="00F50F24"/>
    <w:rsid w:val="00F54ED8"/>
    <w:rsid w:val="00F55AB4"/>
    <w:rsid w:val="00F55EB8"/>
    <w:rsid w:val="00F600C3"/>
    <w:rsid w:val="00F61789"/>
    <w:rsid w:val="00F6664D"/>
    <w:rsid w:val="00F6742F"/>
    <w:rsid w:val="00F6766E"/>
    <w:rsid w:val="00F7182A"/>
    <w:rsid w:val="00F73BF0"/>
    <w:rsid w:val="00F77306"/>
    <w:rsid w:val="00F809AC"/>
    <w:rsid w:val="00F849BD"/>
    <w:rsid w:val="00F8682E"/>
    <w:rsid w:val="00F91FCC"/>
    <w:rsid w:val="00F92FC2"/>
    <w:rsid w:val="00F95B03"/>
    <w:rsid w:val="00F96FE0"/>
    <w:rsid w:val="00FA1849"/>
    <w:rsid w:val="00FA23F2"/>
    <w:rsid w:val="00FA305F"/>
    <w:rsid w:val="00FA42B9"/>
    <w:rsid w:val="00FA5090"/>
    <w:rsid w:val="00FA5A7F"/>
    <w:rsid w:val="00FA6AC6"/>
    <w:rsid w:val="00FA7AF7"/>
    <w:rsid w:val="00FA7C5E"/>
    <w:rsid w:val="00FA7D8D"/>
    <w:rsid w:val="00FB50CC"/>
    <w:rsid w:val="00FB7417"/>
    <w:rsid w:val="00FB763C"/>
    <w:rsid w:val="00FC026A"/>
    <w:rsid w:val="00FC2A53"/>
    <w:rsid w:val="00FC5163"/>
    <w:rsid w:val="00FC7BAE"/>
    <w:rsid w:val="00FD082D"/>
    <w:rsid w:val="00FD2440"/>
    <w:rsid w:val="00FD2E8D"/>
    <w:rsid w:val="00FD6AAC"/>
    <w:rsid w:val="00FD6DF1"/>
    <w:rsid w:val="00FE02FA"/>
    <w:rsid w:val="00FE1BE7"/>
    <w:rsid w:val="00FE1C66"/>
    <w:rsid w:val="00FE1F38"/>
    <w:rsid w:val="00FE30CB"/>
    <w:rsid w:val="00FE39DD"/>
    <w:rsid w:val="00FE405C"/>
    <w:rsid w:val="00FE4C22"/>
    <w:rsid w:val="00FF0473"/>
    <w:rsid w:val="00FF18B0"/>
    <w:rsid w:val="00FF3879"/>
    <w:rsid w:val="00FF44D7"/>
    <w:rsid w:val="00FF5B95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984A361"/>
  <w15:docId w15:val="{1137A61F-EA03-404C-BBB7-4964705B3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113"/>
  </w:style>
  <w:style w:type="paragraph" w:styleId="Balk1">
    <w:name w:val="heading 1"/>
    <w:basedOn w:val="Normal"/>
    <w:next w:val="Normal"/>
    <w:link w:val="Balk1Char"/>
    <w:uiPriority w:val="9"/>
    <w:qFormat/>
    <w:rsid w:val="00063F2F"/>
    <w:pPr>
      <w:keepNext/>
      <w:keepLines/>
      <w:spacing w:after="48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67113"/>
    <w:pPr>
      <w:keepNext/>
      <w:keepLines/>
      <w:spacing w:before="360" w:after="360" w:line="360" w:lineRule="auto"/>
      <w:jc w:val="both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67113"/>
    <w:pPr>
      <w:keepNext/>
      <w:keepLines/>
      <w:spacing w:before="360" w:after="360" w:line="360" w:lineRule="auto"/>
      <w:outlineLvl w:val="2"/>
    </w:pPr>
    <w:rPr>
      <w:rFonts w:ascii="Times New Roman" w:eastAsiaTheme="majorEastAsia" w:hAnsi="Times New Roman" w:cstheme="majorBidi"/>
      <w:b/>
      <w:bCs/>
      <w:sz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67113"/>
    <w:pPr>
      <w:keepNext/>
      <w:keepLines/>
      <w:spacing w:before="360" w:after="360" w:line="360" w:lineRule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Balk5">
    <w:name w:val="heading 5"/>
    <w:basedOn w:val="Normal"/>
    <w:next w:val="Normal"/>
    <w:link w:val="Balk5Char"/>
    <w:uiPriority w:val="9"/>
    <w:unhideWhenUsed/>
    <w:rsid w:val="00E671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icindekiler">
    <w:name w:val="icindekiler"/>
    <w:basedOn w:val="Normal"/>
    <w:link w:val="icindekilerChar"/>
    <w:qFormat/>
    <w:rsid w:val="00672C31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ko-KR"/>
    </w:rPr>
  </w:style>
  <w:style w:type="character" w:customStyle="1" w:styleId="icindekilerChar">
    <w:name w:val="icindekiler Char"/>
    <w:basedOn w:val="VarsaylanParagrafYazTipi"/>
    <w:link w:val="icindekiler"/>
    <w:rsid w:val="00672C31"/>
    <w:rPr>
      <w:rFonts w:ascii="Times New Roman" w:eastAsia="Times New Roman" w:hAnsi="Times New Roman" w:cs="Times New Roman"/>
      <w:b/>
      <w:sz w:val="24"/>
      <w:szCs w:val="20"/>
      <w:lang w:eastAsia="ko-KR"/>
    </w:rPr>
  </w:style>
  <w:style w:type="character" w:customStyle="1" w:styleId="Balk1Char">
    <w:name w:val="Başlık 1 Char"/>
    <w:basedOn w:val="VarsaylanParagrafYazTipi"/>
    <w:link w:val="Balk1"/>
    <w:uiPriority w:val="9"/>
    <w:rsid w:val="00063F2F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67113"/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A4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A4877"/>
    <w:rPr>
      <w:rFonts w:ascii="Tahoma" w:hAnsi="Tahoma" w:cs="Tahoma"/>
      <w:noProof/>
      <w:sz w:val="16"/>
      <w:szCs w:val="16"/>
      <w:lang w:val="en-US"/>
    </w:rPr>
  </w:style>
  <w:style w:type="paragraph" w:styleId="ResimYazs">
    <w:name w:val="caption"/>
    <w:basedOn w:val="Normal"/>
    <w:next w:val="Normal"/>
    <w:uiPriority w:val="35"/>
    <w:unhideWhenUsed/>
    <w:rsid w:val="00E6711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Bal">
    <w:name w:val="TOC Heading"/>
    <w:basedOn w:val="Balk1"/>
    <w:next w:val="Normal"/>
    <w:uiPriority w:val="39"/>
    <w:unhideWhenUsed/>
    <w:rsid w:val="00E67113"/>
    <w:p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C627F4"/>
    <w:pPr>
      <w:tabs>
        <w:tab w:val="right" w:leader="dot" w:pos="8210"/>
      </w:tabs>
      <w:spacing w:after="0" w:line="360" w:lineRule="auto"/>
      <w:jc w:val="both"/>
    </w:pPr>
    <w:rPr>
      <w:rFonts w:ascii="Times New Roman" w:hAnsi="Times New Roman"/>
      <w:b/>
      <w:sz w:val="24"/>
    </w:rPr>
  </w:style>
  <w:style w:type="paragraph" w:styleId="T2">
    <w:name w:val="toc 2"/>
    <w:basedOn w:val="Normal"/>
    <w:next w:val="Normal"/>
    <w:autoRedefine/>
    <w:uiPriority w:val="39"/>
    <w:unhideWhenUsed/>
    <w:rsid w:val="00A069E0"/>
    <w:pPr>
      <w:tabs>
        <w:tab w:val="right" w:leader="dot" w:pos="8210"/>
      </w:tabs>
      <w:spacing w:after="0" w:line="360" w:lineRule="auto"/>
      <w:ind w:left="227"/>
    </w:pPr>
    <w:rPr>
      <w:rFonts w:ascii="Times New Roman" w:hAnsi="Times New Roman"/>
      <w:sz w:val="24"/>
    </w:rPr>
  </w:style>
  <w:style w:type="character" w:styleId="Kpr">
    <w:name w:val="Hyperlink"/>
    <w:basedOn w:val="VarsaylanParagrafYazTipi"/>
    <w:uiPriority w:val="99"/>
    <w:unhideWhenUsed/>
    <w:rsid w:val="00787B72"/>
    <w:rPr>
      <w:color w:val="0000FF" w:themeColor="hyperlink"/>
      <w:u w:val="single"/>
    </w:rPr>
  </w:style>
  <w:style w:type="paragraph" w:styleId="KonuBal">
    <w:name w:val="Title"/>
    <w:aliases w:val="Şekiller"/>
    <w:basedOn w:val="Dizin1"/>
    <w:next w:val="Normal"/>
    <w:link w:val="KonuBalChar"/>
    <w:uiPriority w:val="10"/>
    <w:qFormat/>
    <w:rsid w:val="00E67113"/>
    <w:pPr>
      <w:spacing w:after="240"/>
      <w:ind w:left="794" w:hanging="794"/>
      <w:contextualSpacing/>
    </w:pPr>
    <w:rPr>
      <w:rFonts w:ascii="Times New Roman" w:eastAsiaTheme="majorEastAsia" w:hAnsi="Times New Roman" w:cstheme="majorBidi"/>
      <w:spacing w:val="5"/>
      <w:kern w:val="28"/>
      <w:sz w:val="20"/>
      <w:szCs w:val="52"/>
    </w:rPr>
  </w:style>
  <w:style w:type="character" w:customStyle="1" w:styleId="KonuBalChar">
    <w:name w:val="Konu Başlığı Char"/>
    <w:aliases w:val="Şekiller Char"/>
    <w:basedOn w:val="VarsaylanParagrafYazTipi"/>
    <w:link w:val="KonuBal"/>
    <w:uiPriority w:val="10"/>
    <w:rsid w:val="00E67113"/>
    <w:rPr>
      <w:rFonts w:ascii="Times New Roman" w:eastAsiaTheme="majorEastAsia" w:hAnsi="Times New Roman" w:cstheme="majorBidi"/>
      <w:spacing w:val="5"/>
      <w:kern w:val="28"/>
      <w:sz w:val="20"/>
      <w:szCs w:val="52"/>
    </w:rPr>
  </w:style>
  <w:style w:type="paragraph" w:styleId="T3">
    <w:name w:val="toc 3"/>
    <w:basedOn w:val="Normal"/>
    <w:next w:val="Normal"/>
    <w:autoRedefine/>
    <w:uiPriority w:val="39"/>
    <w:unhideWhenUsed/>
    <w:rsid w:val="00E67113"/>
    <w:pPr>
      <w:spacing w:after="100"/>
      <w:ind w:left="440"/>
    </w:pPr>
    <w:rPr>
      <w:rFonts w:ascii="Times New Roman" w:eastAsiaTheme="minorEastAsia" w:hAnsi="Times New Roman"/>
      <w:sz w:val="24"/>
      <w:lang w:eastAsia="tr-TR"/>
    </w:rPr>
  </w:style>
  <w:style w:type="paragraph" w:styleId="ekillerTablosu">
    <w:name w:val="table of figures"/>
    <w:basedOn w:val="Normal"/>
    <w:next w:val="Normal"/>
    <w:uiPriority w:val="99"/>
    <w:unhideWhenUsed/>
    <w:rsid w:val="00551468"/>
    <w:pPr>
      <w:spacing w:after="0" w:line="360" w:lineRule="auto"/>
      <w:ind w:left="794" w:hanging="794"/>
    </w:pPr>
    <w:rPr>
      <w:rFonts w:ascii="Times New Roman" w:hAnsi="Times New Roman"/>
      <w:sz w:val="24"/>
    </w:rPr>
  </w:style>
  <w:style w:type="paragraph" w:customStyle="1" w:styleId="mzaTablo">
    <w:name w:val="İmza_Tablo"/>
    <w:basedOn w:val="Normal"/>
    <w:uiPriority w:val="1"/>
    <w:qFormat/>
    <w:rsid w:val="006B7CA9"/>
    <w:pPr>
      <w:widowControl w:val="0"/>
      <w:autoSpaceDE w:val="0"/>
      <w:autoSpaceDN w:val="0"/>
      <w:spacing w:after="0" w:line="240" w:lineRule="auto"/>
    </w:pPr>
    <w:rPr>
      <w:rFonts w:ascii="Times New Roman" w:eastAsia="Caladea" w:hAnsi="Times New Roman" w:cs="Caladea"/>
      <w:sz w:val="24"/>
    </w:rPr>
  </w:style>
  <w:style w:type="paragraph" w:styleId="stBilgi">
    <w:name w:val="header"/>
    <w:basedOn w:val="Normal"/>
    <w:link w:val="stBilgiChar"/>
    <w:uiPriority w:val="99"/>
    <w:unhideWhenUsed/>
    <w:rsid w:val="000954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9546C"/>
    <w:rPr>
      <w:noProof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0954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9546C"/>
    <w:rPr>
      <w:noProof/>
      <w:lang w:val="en-US"/>
    </w:rPr>
  </w:style>
  <w:style w:type="paragraph" w:styleId="ListeParagraf">
    <w:name w:val="List Paragraph"/>
    <w:basedOn w:val="Normal"/>
    <w:uiPriority w:val="34"/>
    <w:qFormat/>
    <w:rsid w:val="00E67113"/>
    <w:pPr>
      <w:ind w:left="720"/>
      <w:contextualSpacing/>
    </w:pPr>
  </w:style>
  <w:style w:type="character" w:styleId="SatrNumaras">
    <w:name w:val="line number"/>
    <w:basedOn w:val="VarsaylanParagrafYazTipi"/>
    <w:uiPriority w:val="99"/>
    <w:semiHidden/>
    <w:unhideWhenUsed/>
    <w:rsid w:val="0080197B"/>
  </w:style>
  <w:style w:type="paragraph" w:styleId="AralkYok">
    <w:name w:val="No Spacing"/>
    <w:aliases w:val="Çizelgeler başlığı"/>
    <w:basedOn w:val="Dizin2"/>
    <w:link w:val="AralkYokChar"/>
    <w:uiPriority w:val="1"/>
    <w:qFormat/>
    <w:rsid w:val="00E67113"/>
    <w:pPr>
      <w:spacing w:before="240"/>
      <w:ind w:left="794" w:hanging="794"/>
    </w:pPr>
    <w:rPr>
      <w:rFonts w:ascii="Times New Roman" w:hAnsi="Times New Roman"/>
      <w:sz w:val="20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297472"/>
    <w:pPr>
      <w:spacing w:after="0" w:line="240" w:lineRule="auto"/>
      <w:ind w:left="220" w:hanging="220"/>
    </w:pPr>
  </w:style>
  <w:style w:type="paragraph" w:styleId="Dizin2">
    <w:name w:val="index 2"/>
    <w:basedOn w:val="Normal"/>
    <w:next w:val="Normal"/>
    <w:autoRedefine/>
    <w:uiPriority w:val="99"/>
    <w:semiHidden/>
    <w:unhideWhenUsed/>
    <w:rsid w:val="00945D60"/>
    <w:pPr>
      <w:spacing w:after="0" w:line="240" w:lineRule="auto"/>
      <w:ind w:left="440" w:hanging="220"/>
    </w:pPr>
  </w:style>
  <w:style w:type="paragraph" w:styleId="GvdeMetni2">
    <w:name w:val="Body Text 2"/>
    <w:basedOn w:val="Normal"/>
    <w:link w:val="GvdeMetni2Char"/>
    <w:rsid w:val="00717290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</w:rPr>
  </w:style>
  <w:style w:type="character" w:customStyle="1" w:styleId="GvdeMetni2Char">
    <w:name w:val="Gövde Metni 2 Char"/>
    <w:basedOn w:val="VarsaylanParagrafYazTipi"/>
    <w:link w:val="GvdeMetni2"/>
    <w:rsid w:val="00717290"/>
    <w:rPr>
      <w:rFonts w:ascii="Times New Roman" w:eastAsia="Times New Roman" w:hAnsi="Times New Roman" w:cs="Times New Roman"/>
      <w:b/>
      <w:sz w:val="36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rsid w:val="00E67113"/>
    <w:rPr>
      <w:rFonts w:ascii="Times New Roman" w:eastAsiaTheme="majorEastAsia" w:hAnsi="Times New Roman" w:cstheme="majorBidi"/>
      <w:b/>
      <w:bCs/>
      <w:sz w:val="24"/>
    </w:rPr>
  </w:style>
  <w:style w:type="paragraph" w:styleId="NormalWeb">
    <w:name w:val="Normal (Web)"/>
    <w:basedOn w:val="Normal"/>
    <w:uiPriority w:val="99"/>
    <w:semiHidden/>
    <w:unhideWhenUsed/>
    <w:rsid w:val="00020669"/>
    <w:rPr>
      <w:rFonts w:ascii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001D5"/>
    <w:rPr>
      <w:color w:val="605E5C"/>
      <w:shd w:val="clear" w:color="auto" w:fill="E1DFDD"/>
    </w:rPr>
  </w:style>
  <w:style w:type="character" w:customStyle="1" w:styleId="Balk4Char">
    <w:name w:val="Başlık 4 Char"/>
    <w:basedOn w:val="VarsaylanParagrafYazTipi"/>
    <w:link w:val="Balk4"/>
    <w:uiPriority w:val="9"/>
    <w:rsid w:val="00E67113"/>
    <w:rPr>
      <w:rFonts w:ascii="Times New Roman" w:eastAsiaTheme="majorEastAsia" w:hAnsi="Times New Roman" w:cstheme="majorBidi"/>
      <w:b/>
      <w:iCs/>
      <w:sz w:val="24"/>
    </w:rPr>
  </w:style>
  <w:style w:type="paragraph" w:styleId="T4">
    <w:name w:val="toc 4"/>
    <w:basedOn w:val="Normal"/>
    <w:next w:val="Normal"/>
    <w:autoRedefine/>
    <w:uiPriority w:val="39"/>
    <w:unhideWhenUsed/>
    <w:rsid w:val="0095460B"/>
    <w:pPr>
      <w:spacing w:after="100"/>
      <w:ind w:left="660"/>
    </w:pPr>
    <w:rPr>
      <w:rFonts w:ascii="Times New Roman" w:hAnsi="Times New Roman"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E6711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65E41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65E41"/>
    <w:rPr>
      <w:noProof/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65E41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93254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93254"/>
    <w:rPr>
      <w:noProof/>
      <w:sz w:val="20"/>
      <w:szCs w:val="20"/>
      <w:lang w:val="en-US"/>
    </w:rPr>
  </w:style>
  <w:style w:type="character" w:styleId="SonNotBavurusu">
    <w:name w:val="endnote reference"/>
    <w:basedOn w:val="VarsaylanParagrafYazTipi"/>
    <w:uiPriority w:val="99"/>
    <w:semiHidden/>
    <w:unhideWhenUsed/>
    <w:rsid w:val="00693254"/>
    <w:rPr>
      <w:vertAlign w:val="superscript"/>
    </w:rPr>
  </w:style>
  <w:style w:type="character" w:styleId="AklamaBavurusu">
    <w:name w:val="annotation reference"/>
    <w:basedOn w:val="VarsaylanParagrafYazTipi"/>
    <w:uiPriority w:val="99"/>
    <w:semiHidden/>
    <w:unhideWhenUsed/>
    <w:rsid w:val="0064039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64039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64039F"/>
    <w:rPr>
      <w:noProof/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4039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4039F"/>
    <w:rPr>
      <w:b/>
      <w:bCs/>
      <w:noProof/>
      <w:sz w:val="20"/>
      <w:szCs w:val="20"/>
      <w:lang w:val="en-US"/>
    </w:rPr>
  </w:style>
  <w:style w:type="table" w:styleId="TabloKlavuzu">
    <w:name w:val="Table Grid"/>
    <w:basedOn w:val="NormalTablo"/>
    <w:uiPriority w:val="59"/>
    <w:rsid w:val="00BF4D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afifVurgulama">
    <w:name w:val="Subtle Emphasis"/>
    <w:basedOn w:val="VarsaylanParagrafYazTipi"/>
    <w:uiPriority w:val="19"/>
    <w:qFormat/>
    <w:rsid w:val="00E67113"/>
    <w:rPr>
      <w:i/>
      <w:iCs/>
      <w:color w:val="404040" w:themeColor="text1" w:themeTint="BF"/>
    </w:rPr>
  </w:style>
  <w:style w:type="character" w:customStyle="1" w:styleId="AralkYokChar">
    <w:name w:val="Aralık Yok Char"/>
    <w:aliases w:val="Çizelgeler başlığı Char"/>
    <w:basedOn w:val="VarsaylanParagrafYazTipi"/>
    <w:link w:val="AralkYok"/>
    <w:uiPriority w:val="1"/>
    <w:rsid w:val="00E67113"/>
    <w:rPr>
      <w:rFonts w:ascii="Times New Roman" w:hAnsi="Times New Roman"/>
      <w:sz w:val="20"/>
    </w:rPr>
  </w:style>
  <w:style w:type="table" w:styleId="TabloKlavuzuAk">
    <w:name w:val="Grid Table Light"/>
    <w:basedOn w:val="NormalTablo"/>
    <w:uiPriority w:val="40"/>
    <w:rsid w:val="006C26CB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GvdeMetni">
    <w:name w:val="Body Text"/>
    <w:basedOn w:val="Normal"/>
    <w:link w:val="GvdeMetniChar"/>
    <w:uiPriority w:val="99"/>
    <w:semiHidden/>
    <w:unhideWhenUsed/>
    <w:rsid w:val="00727181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727181"/>
  </w:style>
  <w:style w:type="paragraph" w:customStyle="1" w:styleId="Kapak">
    <w:name w:val="İç Kapak"/>
    <w:basedOn w:val="GvdeMetni2"/>
    <w:link w:val="KapakChar"/>
    <w:qFormat/>
    <w:rsid w:val="001C62B0"/>
    <w:rPr>
      <w:sz w:val="32"/>
    </w:rPr>
  </w:style>
  <w:style w:type="character" w:customStyle="1" w:styleId="KapakChar">
    <w:name w:val="İç Kapak Char"/>
    <w:basedOn w:val="GvdeMetni2Char"/>
    <w:link w:val="Kapak"/>
    <w:rsid w:val="001C62B0"/>
    <w:rPr>
      <w:rFonts w:ascii="Times New Roman" w:eastAsia="Times New Roman" w:hAnsi="Times New Roman" w:cs="Times New Roman"/>
      <w:b/>
      <w:sz w:val="32"/>
      <w:szCs w:val="20"/>
    </w:rPr>
  </w:style>
  <w:style w:type="paragraph" w:customStyle="1" w:styleId="zet">
    <w:name w:val="Özet"/>
    <w:basedOn w:val="Normal"/>
    <w:link w:val="zetChar"/>
    <w:qFormat/>
    <w:rsid w:val="00353E7C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zetChar">
    <w:name w:val="Özet Char"/>
    <w:basedOn w:val="VarsaylanParagrafYazTipi"/>
    <w:link w:val="zet"/>
    <w:rsid w:val="00353E7C"/>
    <w:rPr>
      <w:rFonts w:ascii="Times New Roman" w:hAnsi="Times New Roman" w:cs="Times New Roman"/>
      <w:sz w:val="24"/>
      <w:szCs w:val="24"/>
    </w:rPr>
  </w:style>
  <w:style w:type="paragraph" w:customStyle="1" w:styleId="TezOnay">
    <w:name w:val="Tez Onay"/>
    <w:basedOn w:val="Normal"/>
    <w:link w:val="TezOnayChar"/>
    <w:qFormat/>
    <w:rsid w:val="000B01C3"/>
    <w:pPr>
      <w:spacing w:after="0"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TezOnayChar">
    <w:name w:val="Tez Onay Char"/>
    <w:basedOn w:val="VarsaylanParagrafYazTipi"/>
    <w:link w:val="TezOnay"/>
    <w:rsid w:val="000B01C3"/>
    <w:rPr>
      <w:rFonts w:ascii="Times New Roman" w:hAnsi="Times New Roman" w:cs="Times New Roman"/>
      <w:sz w:val="24"/>
      <w:szCs w:val="24"/>
    </w:rPr>
  </w:style>
  <w:style w:type="paragraph" w:customStyle="1" w:styleId="TezAnaMetin">
    <w:name w:val="Tez Ana Metin"/>
    <w:basedOn w:val="Normal"/>
    <w:link w:val="TezAnaMetinChar"/>
    <w:qFormat/>
    <w:rsid w:val="008324A2"/>
    <w:pPr>
      <w:spacing w:before="120" w:after="12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TezAnaMetinChar">
    <w:name w:val="Tez Ana Metin Char"/>
    <w:basedOn w:val="VarsaylanParagrafYazTipi"/>
    <w:link w:val="TezAnaMetin"/>
    <w:rsid w:val="008324A2"/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customStyle="1" w:styleId="Kaynaklarmetin">
    <w:name w:val="Kaynaklar_metin"/>
    <w:basedOn w:val="TezAnaMetin"/>
    <w:link w:val="KaynaklarmetinChar"/>
    <w:qFormat/>
    <w:rsid w:val="007D6D06"/>
    <w:pPr>
      <w:ind w:left="709" w:hanging="709"/>
    </w:pPr>
  </w:style>
  <w:style w:type="character" w:customStyle="1" w:styleId="KaynaklarmetinChar">
    <w:name w:val="Kaynaklar_metin Char"/>
    <w:basedOn w:val="TezAnaMetinChar"/>
    <w:link w:val="Kaynaklarmetin"/>
    <w:rsid w:val="007D6D06"/>
    <w:rPr>
      <w:rFonts w:ascii="Times New Roman" w:eastAsia="Times New Roman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7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doi.org/10.1037/0000168-00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73/pnas.1910510116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nvention.apa.org/2019-vide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2C9A2-F932-4A8A-A5A8-396ECC034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7</Pages>
  <Words>1289</Words>
  <Characters>7353</Characters>
  <Application>Microsoft Office Word</Application>
  <DocSecurity>0</DocSecurity>
  <Lines>6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ZGaR</dc:creator>
  <cp:lastModifiedBy>Hasan Demir</cp:lastModifiedBy>
  <cp:revision>4</cp:revision>
  <cp:lastPrinted>2025-05-28T10:15:00Z</cp:lastPrinted>
  <dcterms:created xsi:type="dcterms:W3CDTF">2025-10-24T10:15:00Z</dcterms:created>
  <dcterms:modified xsi:type="dcterms:W3CDTF">2025-10-24T10:27:00Z</dcterms:modified>
</cp:coreProperties>
</file>